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266"/>
        <w:bidiVisual/>
        <w:tblW w:w="10680" w:type="dxa"/>
        <w:tblLayout w:type="fixed"/>
        <w:tblLook w:val="0000" w:firstRow="0" w:lastRow="0" w:firstColumn="0" w:lastColumn="0" w:noHBand="0" w:noVBand="0"/>
      </w:tblPr>
      <w:tblGrid>
        <w:gridCol w:w="7680"/>
        <w:gridCol w:w="3000"/>
      </w:tblGrid>
      <w:tr w:rsidR="007B7F1A" w:rsidRPr="001F134A" w14:paraId="096F153C" w14:textId="77777777">
        <w:tc>
          <w:tcPr>
            <w:tcW w:w="7680" w:type="dxa"/>
          </w:tcPr>
          <w:p w14:paraId="15CA1685" w14:textId="77777777" w:rsidR="007B7F1A" w:rsidRPr="00F16CEC" w:rsidRDefault="007B7F1A" w:rsidP="002C0B7A">
            <w:pPr>
              <w:bidi w:val="0"/>
              <w:spacing w:line="20" w:lineRule="atLeast"/>
              <w:rPr>
                <w:sz w:val="22"/>
                <w:szCs w:val="22"/>
                <w:rtl/>
              </w:rPr>
            </w:pPr>
          </w:p>
          <w:p w14:paraId="04CEA0D8" w14:textId="77777777" w:rsidR="007B7F1A" w:rsidRPr="007508BE" w:rsidRDefault="007B7F1A" w:rsidP="002C0B7A">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The CSI Journal on</w:t>
            </w:r>
          </w:p>
          <w:p w14:paraId="05FD3E9C" w14:textId="77777777" w:rsidR="007B7F1A" w:rsidRPr="007508BE" w:rsidRDefault="007B7F1A" w:rsidP="002C0B7A">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Computer Science and Engineering</w:t>
            </w:r>
          </w:p>
          <w:p w14:paraId="5F57ACBA" w14:textId="77777777" w:rsidR="002460EC" w:rsidRPr="007508BE" w:rsidRDefault="00210AD1" w:rsidP="007126E4">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 xml:space="preserve">Vol. </w:t>
            </w:r>
            <w:r w:rsidR="007126E4">
              <w:rPr>
                <w:rFonts w:cs="Nazanin"/>
                <w:bCs/>
                <w:color w:val="000000" w:themeColor="text1"/>
                <w:sz w:val="18"/>
                <w:szCs w:val="18"/>
              </w:rPr>
              <w:t>#</w:t>
            </w:r>
            <w:r w:rsidRPr="007508BE">
              <w:rPr>
                <w:rFonts w:cs="Nazanin"/>
                <w:bCs/>
                <w:color w:val="000000" w:themeColor="text1"/>
                <w:sz w:val="18"/>
                <w:szCs w:val="18"/>
              </w:rPr>
              <w:t xml:space="preserve">, No. </w:t>
            </w:r>
            <w:r w:rsidR="007126E4">
              <w:rPr>
                <w:rFonts w:cs="Nazanin"/>
                <w:bCs/>
                <w:color w:val="000000" w:themeColor="text1"/>
                <w:sz w:val="18"/>
                <w:szCs w:val="18"/>
              </w:rPr>
              <w:t>#</w:t>
            </w:r>
            <w:r w:rsidRPr="007508BE">
              <w:rPr>
                <w:rFonts w:cs="Nazanin"/>
                <w:bCs/>
                <w:color w:val="000000" w:themeColor="text1"/>
                <w:sz w:val="18"/>
                <w:szCs w:val="18"/>
              </w:rPr>
              <w:t>, 20</w:t>
            </w:r>
            <w:r w:rsidR="007126E4">
              <w:rPr>
                <w:rFonts w:cs="Nazanin"/>
                <w:bCs/>
                <w:color w:val="000000" w:themeColor="text1"/>
                <w:sz w:val="18"/>
                <w:szCs w:val="18"/>
              </w:rPr>
              <w:t>##</w:t>
            </w:r>
          </w:p>
          <w:p w14:paraId="418A5567" w14:textId="77777777" w:rsidR="00003936" w:rsidRPr="007508BE" w:rsidRDefault="005F6DA6" w:rsidP="007126E4">
            <w:pPr>
              <w:bidi w:val="0"/>
              <w:spacing w:line="20" w:lineRule="atLeast"/>
              <w:ind w:left="3972"/>
              <w:rPr>
                <w:rFonts w:cs="Nazanin"/>
                <w:bCs/>
                <w:color w:val="000000" w:themeColor="text1"/>
                <w:sz w:val="18"/>
                <w:szCs w:val="18"/>
              </w:rPr>
            </w:pPr>
            <w:r w:rsidRPr="007508BE">
              <w:rPr>
                <w:rFonts w:cs="Nazanin"/>
                <w:bCs/>
                <w:color w:val="000000" w:themeColor="text1"/>
                <w:sz w:val="18"/>
                <w:szCs w:val="18"/>
              </w:rPr>
              <w:t>P</w:t>
            </w:r>
            <w:r w:rsidR="00003936" w:rsidRPr="007508BE">
              <w:rPr>
                <w:rFonts w:cs="Nazanin"/>
                <w:bCs/>
                <w:color w:val="000000" w:themeColor="text1"/>
                <w:sz w:val="18"/>
                <w:szCs w:val="18"/>
              </w:rPr>
              <w:t>ages</w:t>
            </w:r>
            <w:r w:rsidR="00FD13BD" w:rsidRPr="007508BE">
              <w:rPr>
                <w:rFonts w:cs="Nazanin"/>
                <w:bCs/>
                <w:color w:val="000000" w:themeColor="text1"/>
                <w:sz w:val="18"/>
                <w:szCs w:val="18"/>
              </w:rPr>
              <w:t xml:space="preserve"> </w:t>
            </w:r>
            <w:r w:rsidR="007126E4">
              <w:rPr>
                <w:rFonts w:cs="Nazanin"/>
                <w:bCs/>
                <w:color w:val="000000" w:themeColor="text1"/>
                <w:sz w:val="18"/>
                <w:szCs w:val="18"/>
              </w:rPr>
              <w:t>#</w:t>
            </w:r>
            <w:r w:rsidR="00D43FF0" w:rsidRPr="007508BE">
              <w:rPr>
                <w:rFonts w:cs="Nazanin"/>
                <w:bCs/>
                <w:color w:val="000000" w:themeColor="text1"/>
                <w:sz w:val="18"/>
                <w:szCs w:val="18"/>
              </w:rPr>
              <w:t>-</w:t>
            </w:r>
            <w:r w:rsidR="007126E4">
              <w:rPr>
                <w:rFonts w:cs="Nazanin"/>
                <w:bCs/>
                <w:color w:val="000000" w:themeColor="text1"/>
                <w:sz w:val="18"/>
                <w:szCs w:val="18"/>
              </w:rPr>
              <w:t>#</w:t>
            </w:r>
          </w:p>
          <w:p w14:paraId="72FB3797" w14:textId="77777777" w:rsidR="005F6DA6" w:rsidRPr="00A269CE" w:rsidRDefault="00AF5792" w:rsidP="002C0B7A">
            <w:pPr>
              <w:bidi w:val="0"/>
              <w:spacing w:line="20" w:lineRule="atLeast"/>
              <w:ind w:left="3972"/>
              <w:rPr>
                <w:rFonts w:cs="Nazanin"/>
                <w:bCs/>
                <w:color w:val="000000" w:themeColor="text1"/>
                <w:sz w:val="20"/>
                <w:szCs w:val="20"/>
                <w:rtl/>
              </w:rPr>
            </w:pPr>
            <w:r w:rsidRPr="007508BE">
              <w:rPr>
                <w:rFonts w:cs="Nazanin"/>
                <w:b/>
                <w:bCs/>
                <w:color w:val="000000" w:themeColor="text1"/>
                <w:sz w:val="18"/>
                <w:szCs w:val="18"/>
              </w:rPr>
              <w:t>Regular</w:t>
            </w:r>
            <w:r w:rsidR="00E24D61" w:rsidRPr="007508BE">
              <w:rPr>
                <w:rFonts w:cs="Nazanin"/>
                <w:b/>
                <w:bCs/>
                <w:color w:val="000000" w:themeColor="text1"/>
                <w:sz w:val="18"/>
                <w:szCs w:val="18"/>
              </w:rPr>
              <w:t xml:space="preserve"> </w:t>
            </w:r>
            <w:r w:rsidR="005F6DA6" w:rsidRPr="007508BE">
              <w:rPr>
                <w:rFonts w:cs="Nazanin"/>
                <w:b/>
                <w:bCs/>
                <w:color w:val="000000" w:themeColor="text1"/>
                <w:sz w:val="18"/>
                <w:szCs w:val="18"/>
              </w:rPr>
              <w:t>Pape</w:t>
            </w:r>
            <w:r w:rsidR="00D65FAF" w:rsidRPr="007508BE">
              <w:rPr>
                <w:rFonts w:cs="Nazanin"/>
                <w:b/>
                <w:bCs/>
                <w:color w:val="000000" w:themeColor="text1"/>
                <w:sz w:val="18"/>
                <w:szCs w:val="18"/>
              </w:rPr>
              <w:t>r</w:t>
            </w:r>
          </w:p>
        </w:tc>
        <w:tc>
          <w:tcPr>
            <w:tcW w:w="3000" w:type="dxa"/>
          </w:tcPr>
          <w:p w14:paraId="2A90A0A1" w14:textId="77777777" w:rsidR="007B7F1A" w:rsidRPr="001F134A" w:rsidRDefault="00A470A7" w:rsidP="002C0B7A">
            <w:pPr>
              <w:bidi w:val="0"/>
              <w:spacing w:line="20" w:lineRule="atLeast"/>
              <w:rPr>
                <w:rFonts w:cs="Nazanin"/>
                <w:sz w:val="20"/>
                <w:szCs w:val="20"/>
              </w:rPr>
            </w:pPr>
            <w:r>
              <w:rPr>
                <w:rFonts w:cs="Nazanin"/>
                <w:noProof/>
                <w:sz w:val="20"/>
                <w:szCs w:val="20"/>
              </w:rPr>
              <w:drawing>
                <wp:inline distT="0" distB="0" distL="0" distR="0" wp14:anchorId="4C5A504B" wp14:editId="3FC724D6">
                  <wp:extent cx="2044700" cy="1147445"/>
                  <wp:effectExtent l="19050" t="0" r="0" b="0"/>
                  <wp:docPr id="1" name="Picture 1" descr="cs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1"/>
                          <pic:cNvPicPr>
                            <a:picLocks noChangeAspect="1" noChangeArrowheads="1"/>
                          </pic:cNvPicPr>
                        </pic:nvPicPr>
                        <pic:blipFill>
                          <a:blip r:embed="rId8" cstate="print"/>
                          <a:srcRect l="2893" t="8904" r="2893" b="8904"/>
                          <a:stretch>
                            <a:fillRect/>
                          </a:stretch>
                        </pic:blipFill>
                        <pic:spPr bwMode="auto">
                          <a:xfrm>
                            <a:off x="0" y="0"/>
                            <a:ext cx="2044700" cy="1147445"/>
                          </a:xfrm>
                          <a:prstGeom prst="rect">
                            <a:avLst/>
                          </a:prstGeom>
                          <a:noFill/>
                          <a:ln w="9525">
                            <a:noFill/>
                            <a:miter lim="800000"/>
                            <a:headEnd/>
                            <a:tailEnd/>
                          </a:ln>
                        </pic:spPr>
                      </pic:pic>
                    </a:graphicData>
                  </a:graphic>
                </wp:inline>
              </w:drawing>
            </w:r>
          </w:p>
        </w:tc>
      </w:tr>
    </w:tbl>
    <w:p w14:paraId="058E62FC" w14:textId="77777777" w:rsidR="00AF1F1A" w:rsidRPr="001F134A" w:rsidRDefault="00AF1F1A" w:rsidP="002C0B7A">
      <w:pPr>
        <w:bidi w:val="0"/>
        <w:spacing w:line="20" w:lineRule="atLeast"/>
        <w:jc w:val="center"/>
        <w:rPr>
          <w:sz w:val="20"/>
          <w:szCs w:val="20"/>
        </w:rPr>
      </w:pPr>
    </w:p>
    <w:p w14:paraId="42781C43" w14:textId="77777777" w:rsidR="00AF1F1A" w:rsidRPr="0076072B" w:rsidRDefault="00AF1F1A" w:rsidP="002C0B7A">
      <w:pPr>
        <w:bidi w:val="0"/>
        <w:spacing w:line="20" w:lineRule="atLeast"/>
        <w:jc w:val="center"/>
        <w:rPr>
          <w:sz w:val="20"/>
          <w:szCs w:val="20"/>
        </w:rPr>
      </w:pPr>
    </w:p>
    <w:p w14:paraId="14E11175" w14:textId="77777777" w:rsidR="005B7411" w:rsidRPr="0076072B" w:rsidRDefault="005B7411" w:rsidP="002C0B7A">
      <w:pPr>
        <w:bidi w:val="0"/>
        <w:spacing w:line="20" w:lineRule="atLeast"/>
        <w:jc w:val="center"/>
        <w:rPr>
          <w:sz w:val="20"/>
          <w:szCs w:val="20"/>
        </w:rPr>
      </w:pPr>
    </w:p>
    <w:p w14:paraId="19676430" w14:textId="77777777" w:rsidR="005B7411" w:rsidRPr="0076072B" w:rsidRDefault="005B7411" w:rsidP="002C0B7A">
      <w:pPr>
        <w:bidi w:val="0"/>
        <w:spacing w:line="20" w:lineRule="atLeast"/>
        <w:jc w:val="center"/>
        <w:rPr>
          <w:sz w:val="20"/>
          <w:szCs w:val="20"/>
        </w:rPr>
      </w:pPr>
    </w:p>
    <w:p w14:paraId="2E7B3F22" w14:textId="77777777" w:rsidR="005B7411" w:rsidRPr="0076072B" w:rsidRDefault="005B7411" w:rsidP="002C0B7A">
      <w:pPr>
        <w:bidi w:val="0"/>
        <w:spacing w:line="20" w:lineRule="atLeast"/>
        <w:jc w:val="center"/>
        <w:rPr>
          <w:sz w:val="20"/>
          <w:szCs w:val="20"/>
        </w:rPr>
      </w:pPr>
    </w:p>
    <w:p w14:paraId="4931CFF2" w14:textId="77777777" w:rsidR="005B7411" w:rsidRPr="0076072B" w:rsidRDefault="005B7411" w:rsidP="002C0B7A">
      <w:pPr>
        <w:bidi w:val="0"/>
        <w:spacing w:line="20" w:lineRule="atLeast"/>
        <w:jc w:val="center"/>
        <w:rPr>
          <w:sz w:val="20"/>
          <w:szCs w:val="20"/>
        </w:rPr>
      </w:pPr>
    </w:p>
    <w:p w14:paraId="17035387" w14:textId="77777777" w:rsidR="00F4658D" w:rsidRPr="0076072B" w:rsidRDefault="00F4658D" w:rsidP="002C0B7A">
      <w:pPr>
        <w:bidi w:val="0"/>
        <w:spacing w:line="20" w:lineRule="atLeast"/>
        <w:jc w:val="center"/>
        <w:rPr>
          <w:sz w:val="20"/>
          <w:szCs w:val="20"/>
        </w:rPr>
      </w:pPr>
    </w:p>
    <w:p w14:paraId="75A828FF" w14:textId="77777777" w:rsidR="00F546CE" w:rsidRPr="0076072B" w:rsidRDefault="00F546CE" w:rsidP="002C0B7A">
      <w:pPr>
        <w:bidi w:val="0"/>
        <w:spacing w:line="20" w:lineRule="atLeast"/>
        <w:jc w:val="center"/>
        <w:rPr>
          <w:sz w:val="20"/>
          <w:szCs w:val="20"/>
        </w:rPr>
      </w:pPr>
    </w:p>
    <w:p w14:paraId="4F39BF5D" w14:textId="77777777" w:rsidR="006C0168" w:rsidRPr="00424431" w:rsidRDefault="00CF76C3" w:rsidP="00AE42C8">
      <w:pPr>
        <w:bidi w:val="0"/>
        <w:spacing w:line="20" w:lineRule="atLeast"/>
        <w:jc w:val="center"/>
        <w:rPr>
          <w:b/>
          <w:bCs/>
          <w:color w:val="000000" w:themeColor="text1"/>
          <w:sz w:val="36"/>
          <w:szCs w:val="36"/>
          <w:rtl/>
        </w:rPr>
      </w:pPr>
      <w:r w:rsidRPr="00CF76C3">
        <w:rPr>
          <w:b/>
          <w:bCs/>
          <w:sz w:val="36"/>
          <w:szCs w:val="36"/>
        </w:rPr>
        <w:t>The paper title must have a font size of 18</w:t>
      </w:r>
    </w:p>
    <w:p w14:paraId="756F2F05" w14:textId="77777777" w:rsidR="0050627B" w:rsidRPr="0076072B" w:rsidRDefault="0050627B" w:rsidP="00AE42C8">
      <w:pPr>
        <w:bidi w:val="0"/>
        <w:spacing w:line="20" w:lineRule="atLeast"/>
        <w:jc w:val="center"/>
        <w:rPr>
          <w:sz w:val="20"/>
          <w:szCs w:val="20"/>
          <w:lang w:bidi="ar-SA"/>
        </w:rPr>
      </w:pPr>
    </w:p>
    <w:p w14:paraId="456BC3A9" w14:textId="77777777" w:rsidR="00AF1F1A" w:rsidRPr="0076072B" w:rsidRDefault="00AF1F1A" w:rsidP="00AE42C8">
      <w:pPr>
        <w:bidi w:val="0"/>
        <w:spacing w:line="20" w:lineRule="atLeast"/>
        <w:jc w:val="center"/>
        <w:rPr>
          <w:rStyle w:val="MemberType"/>
          <w:i w:val="0"/>
          <w:iCs w:val="0"/>
          <w:sz w:val="20"/>
          <w:szCs w:val="20"/>
          <w:lang w:val="pt-BR"/>
        </w:rPr>
      </w:pPr>
    </w:p>
    <w:p w14:paraId="523DF326" w14:textId="77777777" w:rsidR="00424431" w:rsidRDefault="00CF76C3" w:rsidP="00CF76C3">
      <w:pPr>
        <w:bidi w:val="0"/>
        <w:spacing w:line="20" w:lineRule="atLeast"/>
        <w:jc w:val="center"/>
        <w:rPr>
          <w:sz w:val="28"/>
          <w:szCs w:val="28"/>
        </w:rPr>
      </w:pPr>
      <w:r>
        <w:rPr>
          <w:sz w:val="28"/>
          <w:szCs w:val="28"/>
        </w:rPr>
        <w:t>names</w:t>
      </w:r>
      <w:r w:rsidR="00424431">
        <w:rPr>
          <w:sz w:val="28"/>
          <w:szCs w:val="28"/>
          <w:vertAlign w:val="superscript"/>
        </w:rPr>
        <w:t>1</w:t>
      </w:r>
      <w:r w:rsidR="000A2EE1">
        <w:rPr>
          <w:sz w:val="28"/>
          <w:szCs w:val="28"/>
        </w:rPr>
        <w:t xml:space="preserve">    </w:t>
      </w:r>
      <w:proofErr w:type="spellStart"/>
      <w:r>
        <w:rPr>
          <w:sz w:val="28"/>
          <w:szCs w:val="28"/>
        </w:rPr>
        <w:t>names</w:t>
      </w:r>
      <w:r w:rsidR="000A2EE1">
        <w:rPr>
          <w:sz w:val="28"/>
          <w:szCs w:val="28"/>
          <w:vertAlign w:val="superscript"/>
        </w:rPr>
        <w:t>1</w:t>
      </w:r>
      <w:proofErr w:type="spellEnd"/>
      <w:r w:rsidR="000A2EE1">
        <w:rPr>
          <w:sz w:val="28"/>
          <w:szCs w:val="28"/>
        </w:rPr>
        <w:t xml:space="preserve"> </w:t>
      </w:r>
    </w:p>
    <w:p w14:paraId="2DA5E0F5" w14:textId="77777777" w:rsidR="001F134A" w:rsidRPr="0076072B" w:rsidRDefault="001F134A" w:rsidP="00AE42C8">
      <w:pPr>
        <w:bidi w:val="0"/>
        <w:spacing w:line="20" w:lineRule="atLeast"/>
        <w:jc w:val="center"/>
        <w:rPr>
          <w:rStyle w:val="MemberType"/>
          <w:i w:val="0"/>
          <w:iCs w:val="0"/>
          <w:sz w:val="20"/>
          <w:szCs w:val="20"/>
          <w:lang w:val="pt-BR"/>
        </w:rPr>
      </w:pPr>
    </w:p>
    <w:p w14:paraId="4FB3DCE9" w14:textId="77777777" w:rsidR="002D62D8" w:rsidRPr="0076072B" w:rsidRDefault="002D62D8" w:rsidP="00AE42C8">
      <w:pPr>
        <w:bidi w:val="0"/>
        <w:spacing w:line="20" w:lineRule="atLeast"/>
        <w:jc w:val="center"/>
        <w:rPr>
          <w:rStyle w:val="MemberType"/>
          <w:i w:val="0"/>
          <w:iCs w:val="0"/>
          <w:sz w:val="20"/>
          <w:szCs w:val="20"/>
          <w:lang w:val="pt-BR"/>
        </w:rPr>
      </w:pPr>
    </w:p>
    <w:p w14:paraId="422EC28B" w14:textId="77777777" w:rsidR="00424431" w:rsidRPr="00B678F7" w:rsidRDefault="00424431" w:rsidP="00CF76C3">
      <w:pPr>
        <w:bidi w:val="0"/>
        <w:spacing w:line="20" w:lineRule="atLeast"/>
        <w:jc w:val="center"/>
      </w:pPr>
      <w:r w:rsidRPr="005A2869">
        <w:rPr>
          <w:vertAlign w:val="superscript"/>
        </w:rPr>
        <w:t>1</w:t>
      </w:r>
      <w:r w:rsidR="00CF76C3">
        <w:t>Affiliation of authors</w:t>
      </w:r>
    </w:p>
    <w:p w14:paraId="16EA178E" w14:textId="77777777" w:rsidR="003871C6" w:rsidRPr="0076072B" w:rsidRDefault="003871C6" w:rsidP="002C0B7A">
      <w:pPr>
        <w:bidi w:val="0"/>
        <w:spacing w:line="20" w:lineRule="atLeast"/>
        <w:rPr>
          <w:sz w:val="20"/>
          <w:szCs w:val="20"/>
          <w:lang w:bidi="ar-SA"/>
        </w:rPr>
      </w:pPr>
    </w:p>
    <w:p w14:paraId="2D9659E2" w14:textId="77777777" w:rsidR="003871C6" w:rsidRPr="0076072B" w:rsidRDefault="003871C6" w:rsidP="002C0B7A">
      <w:pPr>
        <w:pBdr>
          <w:top w:val="single" w:sz="4" w:space="8" w:color="auto"/>
        </w:pBdr>
        <w:bidi w:val="0"/>
        <w:spacing w:line="20" w:lineRule="atLeast"/>
        <w:jc w:val="both"/>
        <w:rPr>
          <w:b/>
          <w:bCs/>
        </w:rPr>
      </w:pPr>
      <w:r w:rsidRPr="0076072B">
        <w:rPr>
          <w:b/>
          <w:bCs/>
        </w:rPr>
        <w:t>Abstract</w:t>
      </w:r>
    </w:p>
    <w:p w14:paraId="7C030EE3" w14:textId="77777777" w:rsidR="003871C6" w:rsidRPr="0076072B" w:rsidRDefault="003871C6" w:rsidP="002C0B7A">
      <w:pPr>
        <w:pBdr>
          <w:top w:val="single" w:sz="4" w:space="8" w:color="auto"/>
        </w:pBdr>
        <w:bidi w:val="0"/>
        <w:spacing w:line="20" w:lineRule="atLeast"/>
        <w:jc w:val="both"/>
        <w:rPr>
          <w:sz w:val="18"/>
          <w:szCs w:val="18"/>
          <w:rtl/>
        </w:rPr>
      </w:pPr>
    </w:p>
    <w:p w14:paraId="1C5F07DD" w14:textId="77777777" w:rsidR="005B7411" w:rsidRPr="0076072B" w:rsidRDefault="00CF76C3" w:rsidP="00810F55">
      <w:pPr>
        <w:bidi w:val="0"/>
        <w:spacing w:line="20" w:lineRule="atLeast"/>
        <w:jc w:val="both"/>
        <w:rPr>
          <w:sz w:val="18"/>
          <w:szCs w:val="18"/>
        </w:rPr>
      </w:pPr>
      <w:r w:rsidRPr="00CF76C3">
        <w:rPr>
          <w:rFonts w:cs="Titr"/>
          <w:sz w:val="18"/>
          <w:szCs w:val="18"/>
          <w:lang w:bidi="ar-SA"/>
        </w:rPr>
        <w:t>Use Times New Roman font type. The font size must be 9 for the Abstract</w:t>
      </w:r>
    </w:p>
    <w:p w14:paraId="04BD6442" w14:textId="77777777" w:rsidR="004B0F0F" w:rsidRPr="0076072B" w:rsidRDefault="005B7411" w:rsidP="00CF76C3">
      <w:pPr>
        <w:bidi w:val="0"/>
        <w:spacing w:line="20" w:lineRule="atLeast"/>
        <w:rPr>
          <w:rFonts w:eastAsia="MS Mincho"/>
          <w:sz w:val="18"/>
          <w:szCs w:val="18"/>
        </w:rPr>
      </w:pPr>
      <w:proofErr w:type="gramStart"/>
      <w:r w:rsidRPr="0076072B">
        <w:rPr>
          <w:b/>
          <w:bCs/>
          <w:color w:val="000000" w:themeColor="text1"/>
          <w:sz w:val="20"/>
          <w:szCs w:val="20"/>
        </w:rPr>
        <w:t>Keywords</w:t>
      </w:r>
      <w:r w:rsidRPr="0076072B">
        <w:rPr>
          <w:b/>
          <w:bCs/>
          <w:color w:val="000000" w:themeColor="text1"/>
          <w:sz w:val="18"/>
          <w:szCs w:val="18"/>
        </w:rPr>
        <w:t>:</w:t>
      </w:r>
      <w:r w:rsidR="00CF76C3">
        <w:rPr>
          <w:sz w:val="18"/>
          <w:szCs w:val="18"/>
        </w:rPr>
        <w:t>..</w:t>
      </w:r>
      <w:r w:rsidR="009E4824">
        <w:rPr>
          <w:color w:val="000000" w:themeColor="text1"/>
          <w:sz w:val="18"/>
          <w:szCs w:val="18"/>
        </w:rPr>
        <w:t>.</w:t>
      </w:r>
      <w:proofErr w:type="gramEnd"/>
    </w:p>
    <w:p w14:paraId="70BBE994" w14:textId="77777777" w:rsidR="002F0392" w:rsidRPr="0076072B" w:rsidRDefault="002F0392" w:rsidP="002C0B7A">
      <w:pPr>
        <w:bidi w:val="0"/>
        <w:spacing w:line="20" w:lineRule="atLeast"/>
        <w:jc w:val="both"/>
        <w:rPr>
          <w:bCs/>
          <w:iCs/>
          <w:sz w:val="20"/>
          <w:szCs w:val="20"/>
        </w:rPr>
      </w:pPr>
    </w:p>
    <w:p w14:paraId="73FCB60B" w14:textId="77777777" w:rsidR="002F0392" w:rsidRPr="0076072B" w:rsidRDefault="00F64210" w:rsidP="002C0B7A">
      <w:pPr>
        <w:bidi w:val="0"/>
        <w:spacing w:line="20" w:lineRule="atLeast"/>
        <w:jc w:val="left"/>
        <w:rPr>
          <w:sz w:val="20"/>
          <w:szCs w:val="20"/>
        </w:rPr>
      </w:pPr>
      <w:r>
        <w:rPr>
          <w:noProof/>
          <w:sz w:val="20"/>
          <w:szCs w:val="20"/>
        </w:rPr>
        <mc:AlternateContent>
          <mc:Choice Requires="wps">
            <w:drawing>
              <wp:anchor distT="0" distB="0" distL="114300" distR="114300" simplePos="0" relativeHeight="251658240" behindDoc="0" locked="0" layoutInCell="1" allowOverlap="1" wp14:anchorId="55DD0C8B" wp14:editId="1C37126E">
                <wp:simplePos x="0" y="0"/>
                <wp:positionH relativeFrom="column">
                  <wp:posOffset>10160</wp:posOffset>
                </wp:positionH>
                <wp:positionV relativeFrom="paragraph">
                  <wp:posOffset>19050</wp:posOffset>
                </wp:positionV>
                <wp:extent cx="6466840" cy="0"/>
                <wp:effectExtent l="7620" t="5715" r="12065" b="13335"/>
                <wp:wrapTight wrapText="bothSides">
                  <wp:wrapPolygon edited="0">
                    <wp:start x="0" y="-2147483648"/>
                    <wp:lineTo x="562" y="-2147483648"/>
                    <wp:lineTo x="562" y="-2147483648"/>
                    <wp:lineTo x="0" y="-2147483648"/>
                    <wp:lineTo x="0" y="-2147483648"/>
                  </wp:wrapPolygon>
                </wp:wrapTight>
                <wp:docPr id="16" name="Line 2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3056280" id="Line 235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1.5pt" to="510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">
                <w10:wrap type="tight"/>
              </v:line>
            </w:pict>
          </mc:Fallback>
        </mc:AlternateContent>
      </w:r>
    </w:p>
    <w:p w14:paraId="40E0B7C3" w14:textId="77777777" w:rsidR="004076CC" w:rsidRPr="0076072B" w:rsidRDefault="004076CC" w:rsidP="002C0B7A">
      <w:pPr>
        <w:bidi w:val="0"/>
        <w:spacing w:line="20" w:lineRule="atLeast"/>
        <w:jc w:val="left"/>
        <w:rPr>
          <w:sz w:val="20"/>
          <w:szCs w:val="20"/>
        </w:rPr>
      </w:pPr>
    </w:p>
    <w:p w14:paraId="07F67FBF" w14:textId="77777777" w:rsidR="004076CC" w:rsidRPr="0076072B" w:rsidRDefault="004076CC" w:rsidP="002C0B7A">
      <w:pPr>
        <w:bidi w:val="0"/>
        <w:spacing w:line="20" w:lineRule="atLeast"/>
        <w:jc w:val="left"/>
        <w:rPr>
          <w:sz w:val="20"/>
          <w:szCs w:val="20"/>
        </w:rPr>
        <w:sectPr w:rsidR="004076CC" w:rsidRPr="0076072B" w:rsidSect="00776309">
          <w:headerReference w:type="even" r:id="rId9"/>
          <w:headerReference w:type="default" r:id="rId10"/>
          <w:endnotePr>
            <w:numFmt w:val="lowerLetter"/>
          </w:endnotePr>
          <w:type w:val="continuous"/>
          <w:pgSz w:w="11906" w:h="16838" w:code="9"/>
          <w:pgMar w:top="1134" w:right="851" w:bottom="1134" w:left="851" w:header="680" w:footer="680" w:gutter="0"/>
          <w:pgNumType w:start="41"/>
          <w:cols w:space="340"/>
          <w:titlePg/>
          <w:rtlGutter/>
        </w:sectPr>
      </w:pPr>
    </w:p>
    <w:p w14:paraId="168F75F1" w14:textId="77777777" w:rsidR="004076CC" w:rsidRPr="0076072B" w:rsidRDefault="00CF76C3" w:rsidP="002C0B7A">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18AC50D5" w14:textId="77777777" w:rsidR="002C0B7A" w:rsidRPr="00BF2049" w:rsidRDefault="002C0B7A" w:rsidP="00C61304">
      <w:pPr>
        <w:pStyle w:val="Text1"/>
        <w:spacing w:line="20" w:lineRule="atLeast"/>
        <w:jc w:val="lowKashida"/>
        <w:rPr>
          <w:sz w:val="28"/>
          <w:szCs w:val="28"/>
        </w:rPr>
      </w:pPr>
    </w:p>
    <w:p w14:paraId="25A5AA49" w14:textId="77777777" w:rsidR="00CF76C3" w:rsidRPr="00CF76C3" w:rsidRDefault="00CF76C3" w:rsidP="00CF76C3">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5F82811E" w14:textId="77777777" w:rsidR="007006E1" w:rsidRPr="00A6414F" w:rsidRDefault="007006E1" w:rsidP="007006E1">
      <w:pPr>
        <w:kinsoku w:val="0"/>
        <w:overflowPunct w:val="0"/>
        <w:bidi w:val="0"/>
        <w:spacing w:line="20" w:lineRule="atLeast"/>
        <w:rPr>
          <w:color w:val="000000" w:themeColor="text1"/>
          <w:sz w:val="20"/>
          <w:szCs w:val="20"/>
        </w:rPr>
      </w:pPr>
    </w:p>
    <w:p w14:paraId="2CA04A7E" w14:textId="77777777" w:rsidR="00DF3DAE" w:rsidRDefault="00EF3CF0" w:rsidP="00CF76C3">
      <w:pPr>
        <w:kinsoku w:val="0"/>
        <w:overflowPunct w:val="0"/>
        <w:bidi w:val="0"/>
        <w:spacing w:line="20" w:lineRule="atLeast"/>
        <w:rPr>
          <w:color w:val="000000" w:themeColor="text1"/>
          <w:sz w:val="28"/>
          <w:szCs w:val="28"/>
        </w:rPr>
      </w:pPr>
      <w:r w:rsidRPr="00EF3CF0">
        <w:rPr>
          <w:b/>
          <w:sz w:val="28"/>
          <w:szCs w:val="28"/>
        </w:rPr>
        <w:t xml:space="preserve">2. </w:t>
      </w:r>
      <w:r w:rsidR="00CF76C3" w:rsidRPr="00CF76C3">
        <w:rPr>
          <w:b/>
          <w:bCs/>
          <w:sz w:val="28"/>
          <w:szCs w:val="28"/>
        </w:rPr>
        <w:t>First-level sub-titles</w:t>
      </w:r>
      <w:r w:rsidR="00CF76C3">
        <w:rPr>
          <w:b/>
          <w:bCs/>
          <w:sz w:val="28"/>
          <w:szCs w:val="28"/>
        </w:rPr>
        <w:t xml:space="preserve"> must be bold</w:t>
      </w:r>
    </w:p>
    <w:p w14:paraId="1C56A183" w14:textId="77777777" w:rsidR="00BC2F11" w:rsidRPr="00BF2049" w:rsidRDefault="00BC2F11" w:rsidP="00BF2049">
      <w:pPr>
        <w:kinsoku w:val="0"/>
        <w:overflowPunct w:val="0"/>
        <w:bidi w:val="0"/>
        <w:spacing w:line="20" w:lineRule="atLeast"/>
        <w:rPr>
          <w:sz w:val="20"/>
          <w:szCs w:val="20"/>
          <w:lang w:val="en-GB"/>
        </w:rPr>
      </w:pPr>
    </w:p>
    <w:p w14:paraId="427EDAFB" w14:textId="77777777" w:rsidR="00DF3DAE" w:rsidRPr="00BF2049" w:rsidRDefault="00DF3DAE" w:rsidP="00BF2049">
      <w:pPr>
        <w:kinsoku w:val="0"/>
        <w:overflowPunct w:val="0"/>
        <w:bidi w:val="0"/>
        <w:spacing w:line="20" w:lineRule="atLeast"/>
        <w:rPr>
          <w:sz w:val="20"/>
          <w:szCs w:val="20"/>
          <w:lang w:val="en-GB"/>
        </w:rPr>
      </w:pPr>
    </w:p>
    <w:p w14:paraId="17A3B876" w14:textId="77777777" w:rsidR="003529F8" w:rsidRPr="00BC2F11" w:rsidRDefault="00CF76C3" w:rsidP="00DF3DAE">
      <w:pPr>
        <w:pStyle w:val="Text"/>
        <w:tabs>
          <w:tab w:val="left" w:pos="990"/>
        </w:tabs>
        <w:ind w:firstLine="0"/>
        <w:jc w:val="left"/>
        <w:rPr>
          <w:b/>
          <w:bCs/>
          <w:sz w:val="24"/>
          <w:szCs w:val="24"/>
          <w:lang w:bidi="fa-IR"/>
        </w:rPr>
      </w:pPr>
      <w:r>
        <w:rPr>
          <w:b/>
          <w:bCs/>
          <w:sz w:val="24"/>
          <w:szCs w:val="24"/>
          <w:lang w:bidi="fa-IR"/>
        </w:rPr>
        <w:t>2</w:t>
      </w:r>
      <w:r w:rsidR="00BC2F11"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7EE84235" w14:textId="77777777" w:rsidR="00BC2F11" w:rsidRPr="00BF2049" w:rsidRDefault="00BC2F11" w:rsidP="00BC2F11">
      <w:pPr>
        <w:pStyle w:val="Text"/>
        <w:tabs>
          <w:tab w:val="left" w:pos="990"/>
        </w:tabs>
        <w:ind w:firstLine="0"/>
        <w:jc w:val="left"/>
        <w:rPr>
          <w:sz w:val="28"/>
          <w:szCs w:val="28"/>
          <w:lang w:bidi="fa-IR"/>
        </w:rPr>
      </w:pPr>
    </w:p>
    <w:p w14:paraId="2F40E610" w14:textId="77777777" w:rsidR="00DF3DAE" w:rsidRDefault="00CF76C3" w:rsidP="00CF76C3">
      <w:pPr>
        <w:pStyle w:val="Text"/>
        <w:tabs>
          <w:tab w:val="left" w:pos="990"/>
        </w:tabs>
        <w:ind w:firstLine="0"/>
      </w:pPr>
      <w:r w:rsidRPr="00CF76C3">
        <w:t>second-and third-level sub-titles a size of 12.</w:t>
      </w:r>
    </w:p>
    <w:p w14:paraId="67C6C28F" w14:textId="77777777" w:rsidR="00CF76C3" w:rsidRPr="003C51D3" w:rsidRDefault="00CF76C3" w:rsidP="00CF76C3">
      <w:pPr>
        <w:pStyle w:val="Text"/>
        <w:tabs>
          <w:tab w:val="left" w:pos="990"/>
        </w:tabs>
        <w:ind w:firstLine="0"/>
        <w:rPr>
          <w:lang w:bidi="fa-IR"/>
        </w:rPr>
      </w:pPr>
    </w:p>
    <w:p w14:paraId="4F22E47B" w14:textId="77777777" w:rsidR="003C51D3" w:rsidRPr="003C51D3" w:rsidRDefault="003C51D3" w:rsidP="00AA16DD">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sidR="00AA16DD">
        <w:rPr>
          <w:lang w:bidi="fa-IR"/>
        </w:rPr>
        <w:t xml:space="preserve">    </w:t>
      </w:r>
      <w:r w:rsidR="00AA16DD">
        <w:rPr>
          <w:lang w:bidi="fa-IR"/>
        </w:rPr>
        <w:tab/>
        <w:t>(1)</w:t>
      </w:r>
    </w:p>
    <w:p w14:paraId="08A4182E" w14:textId="77777777" w:rsidR="00F11D89" w:rsidRDefault="00F11D89" w:rsidP="00020D35">
      <w:pPr>
        <w:pStyle w:val="Text"/>
        <w:tabs>
          <w:tab w:val="left" w:pos="990"/>
        </w:tabs>
        <w:ind w:firstLine="0"/>
        <w:rPr>
          <w:lang w:bidi="fa-IR"/>
        </w:rPr>
      </w:pPr>
    </w:p>
    <w:p w14:paraId="1A4059DB" w14:textId="77777777" w:rsidR="000C4D78" w:rsidRDefault="00BF2049" w:rsidP="00BF2049">
      <w:pPr>
        <w:kinsoku w:val="0"/>
        <w:overflowPunct w:val="0"/>
        <w:bidi w:val="0"/>
        <w:spacing w:line="20" w:lineRule="atLeast"/>
        <w:rPr>
          <w:b/>
          <w:sz w:val="28"/>
          <w:szCs w:val="28"/>
        </w:rPr>
      </w:pPr>
      <w:r>
        <w:rPr>
          <w:b/>
          <w:sz w:val="28"/>
          <w:szCs w:val="28"/>
        </w:rPr>
        <w:t>3</w:t>
      </w:r>
      <w:r w:rsidR="000C4D78" w:rsidRPr="00EF3CF0">
        <w:rPr>
          <w:b/>
          <w:sz w:val="28"/>
          <w:szCs w:val="28"/>
        </w:rPr>
        <w:t xml:space="preserve">. </w:t>
      </w:r>
      <w:r>
        <w:rPr>
          <w:b/>
          <w:sz w:val="28"/>
          <w:szCs w:val="28"/>
        </w:rPr>
        <w:t>Figures and Tables</w:t>
      </w:r>
    </w:p>
    <w:p w14:paraId="31C3E26D" w14:textId="77777777" w:rsidR="000C4D78" w:rsidRPr="00EF3CF0" w:rsidRDefault="000C4D78" w:rsidP="000C4D78">
      <w:pPr>
        <w:kinsoku w:val="0"/>
        <w:overflowPunct w:val="0"/>
        <w:bidi w:val="0"/>
        <w:spacing w:line="20" w:lineRule="atLeast"/>
        <w:rPr>
          <w:color w:val="000000" w:themeColor="text1"/>
          <w:sz w:val="28"/>
          <w:szCs w:val="28"/>
        </w:rPr>
      </w:pPr>
    </w:p>
    <w:p w14:paraId="42D24E75" w14:textId="1AEDB544" w:rsidR="008A4BC6" w:rsidRDefault="00BF2049"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2631EF9E" w14:textId="77777777" w:rsidR="008A4BC6" w:rsidRDefault="008A4BC6" w:rsidP="008A4BC6">
      <w:pPr>
        <w:pStyle w:val="Text"/>
        <w:tabs>
          <w:tab w:val="left" w:pos="990"/>
        </w:tabs>
        <w:spacing w:line="20" w:lineRule="atLeast"/>
        <w:ind w:firstLine="0"/>
        <w:rPr>
          <w:lang w:val="en-GB"/>
        </w:rPr>
      </w:pPr>
    </w:p>
    <w:p w14:paraId="0AA01ACA"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3B3076D9" w14:textId="77777777" w:rsidR="008A4BC6" w:rsidRPr="00BF2049" w:rsidRDefault="008A4BC6" w:rsidP="008A4BC6">
      <w:pPr>
        <w:pStyle w:val="Text1"/>
        <w:spacing w:line="20" w:lineRule="atLeast"/>
        <w:jc w:val="lowKashida"/>
        <w:rPr>
          <w:sz w:val="28"/>
          <w:szCs w:val="28"/>
        </w:rPr>
      </w:pPr>
    </w:p>
    <w:p w14:paraId="4D4C36E7"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7FE30E1C" w14:textId="77777777" w:rsidR="008A4BC6" w:rsidRPr="00A6414F" w:rsidRDefault="008A4BC6" w:rsidP="008A4BC6">
      <w:pPr>
        <w:kinsoku w:val="0"/>
        <w:overflowPunct w:val="0"/>
        <w:bidi w:val="0"/>
        <w:spacing w:line="20" w:lineRule="atLeast"/>
        <w:rPr>
          <w:color w:val="000000" w:themeColor="text1"/>
          <w:sz w:val="20"/>
          <w:szCs w:val="20"/>
        </w:rPr>
      </w:pPr>
    </w:p>
    <w:p w14:paraId="44A15257"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7BE0AB58" w14:textId="77777777" w:rsidR="008A4BC6" w:rsidRPr="00BF2049" w:rsidRDefault="008A4BC6" w:rsidP="008A4BC6">
      <w:pPr>
        <w:kinsoku w:val="0"/>
        <w:overflowPunct w:val="0"/>
        <w:bidi w:val="0"/>
        <w:spacing w:line="20" w:lineRule="atLeast"/>
        <w:rPr>
          <w:sz w:val="20"/>
          <w:szCs w:val="20"/>
          <w:lang w:val="en-GB"/>
        </w:rPr>
      </w:pPr>
    </w:p>
    <w:p w14:paraId="751A43B4" w14:textId="77777777" w:rsidR="008A4BC6" w:rsidRPr="00BF2049" w:rsidRDefault="008A4BC6" w:rsidP="008A4BC6">
      <w:pPr>
        <w:kinsoku w:val="0"/>
        <w:overflowPunct w:val="0"/>
        <w:bidi w:val="0"/>
        <w:spacing w:line="20" w:lineRule="atLeast"/>
        <w:rPr>
          <w:sz w:val="20"/>
          <w:szCs w:val="20"/>
          <w:lang w:val="en-GB"/>
        </w:rPr>
      </w:pPr>
    </w:p>
    <w:p w14:paraId="0BA45099"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39B4A8F7" w14:textId="77777777" w:rsidR="008A4BC6" w:rsidRPr="00BF2049" w:rsidRDefault="008A4BC6" w:rsidP="008A4BC6">
      <w:pPr>
        <w:pStyle w:val="Text"/>
        <w:tabs>
          <w:tab w:val="left" w:pos="990"/>
        </w:tabs>
        <w:ind w:firstLine="0"/>
        <w:jc w:val="left"/>
        <w:rPr>
          <w:sz w:val="28"/>
          <w:szCs w:val="28"/>
          <w:lang w:bidi="fa-IR"/>
        </w:rPr>
      </w:pPr>
    </w:p>
    <w:p w14:paraId="62C2EC16" w14:textId="77777777" w:rsidR="008A4BC6" w:rsidRDefault="008A4BC6" w:rsidP="008A4BC6">
      <w:pPr>
        <w:pStyle w:val="Text"/>
        <w:tabs>
          <w:tab w:val="left" w:pos="990"/>
        </w:tabs>
        <w:ind w:firstLine="0"/>
      </w:pPr>
      <w:r w:rsidRPr="00CF76C3">
        <w:t>second-and third-level sub-titles a size of 12.</w:t>
      </w:r>
    </w:p>
    <w:p w14:paraId="6AE7F875" w14:textId="77777777" w:rsidR="008A4BC6" w:rsidRPr="003C51D3" w:rsidRDefault="008A4BC6" w:rsidP="008A4BC6">
      <w:pPr>
        <w:pStyle w:val="Text"/>
        <w:tabs>
          <w:tab w:val="left" w:pos="990"/>
        </w:tabs>
        <w:ind w:firstLine="0"/>
        <w:rPr>
          <w:lang w:bidi="fa-IR"/>
        </w:rPr>
      </w:pPr>
    </w:p>
    <w:p w14:paraId="603392FE"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359B0918" w14:textId="77777777" w:rsidR="008A4BC6" w:rsidRDefault="008A4BC6" w:rsidP="008A4BC6">
      <w:pPr>
        <w:pStyle w:val="Text"/>
        <w:tabs>
          <w:tab w:val="left" w:pos="990"/>
        </w:tabs>
        <w:ind w:firstLine="0"/>
        <w:rPr>
          <w:lang w:bidi="fa-IR"/>
        </w:rPr>
      </w:pPr>
    </w:p>
    <w:p w14:paraId="17B8AA00"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225E7208" w14:textId="77777777" w:rsidR="008A4BC6" w:rsidRPr="00EF3CF0" w:rsidRDefault="008A4BC6" w:rsidP="008A4BC6">
      <w:pPr>
        <w:kinsoku w:val="0"/>
        <w:overflowPunct w:val="0"/>
        <w:bidi w:val="0"/>
        <w:spacing w:line="20" w:lineRule="atLeast"/>
        <w:rPr>
          <w:color w:val="000000" w:themeColor="text1"/>
          <w:sz w:val="28"/>
          <w:szCs w:val="28"/>
        </w:rPr>
      </w:pPr>
    </w:p>
    <w:p w14:paraId="1C4960F2"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303E0D2E" w14:textId="77777777" w:rsidR="008A4BC6" w:rsidRDefault="008A4BC6" w:rsidP="008A4BC6">
      <w:pPr>
        <w:pStyle w:val="Text"/>
        <w:tabs>
          <w:tab w:val="left" w:pos="990"/>
        </w:tabs>
        <w:spacing w:line="20" w:lineRule="atLeast"/>
        <w:ind w:firstLine="0"/>
        <w:rPr>
          <w:lang w:val="en-GB"/>
        </w:rPr>
      </w:pPr>
    </w:p>
    <w:p w14:paraId="4618D4B1"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41A46DA8" w14:textId="77777777" w:rsidR="008A4BC6" w:rsidRPr="00BF2049" w:rsidRDefault="008A4BC6" w:rsidP="008A4BC6">
      <w:pPr>
        <w:pStyle w:val="Text1"/>
        <w:spacing w:line="20" w:lineRule="atLeast"/>
        <w:jc w:val="lowKashida"/>
        <w:rPr>
          <w:sz w:val="28"/>
          <w:szCs w:val="28"/>
        </w:rPr>
      </w:pPr>
    </w:p>
    <w:p w14:paraId="5C0F9A53"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5DA04941" w14:textId="77777777" w:rsidR="008A4BC6" w:rsidRPr="00A6414F" w:rsidRDefault="008A4BC6" w:rsidP="008A4BC6">
      <w:pPr>
        <w:kinsoku w:val="0"/>
        <w:overflowPunct w:val="0"/>
        <w:bidi w:val="0"/>
        <w:spacing w:line="20" w:lineRule="atLeast"/>
        <w:rPr>
          <w:color w:val="000000" w:themeColor="text1"/>
          <w:sz w:val="20"/>
          <w:szCs w:val="20"/>
        </w:rPr>
      </w:pPr>
    </w:p>
    <w:p w14:paraId="69271A0D"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1C1F63F4" w14:textId="77777777" w:rsidR="008A4BC6" w:rsidRPr="00BF2049" w:rsidRDefault="008A4BC6" w:rsidP="008A4BC6">
      <w:pPr>
        <w:kinsoku w:val="0"/>
        <w:overflowPunct w:val="0"/>
        <w:bidi w:val="0"/>
        <w:spacing w:line="20" w:lineRule="atLeast"/>
        <w:rPr>
          <w:sz w:val="20"/>
          <w:szCs w:val="20"/>
          <w:lang w:val="en-GB"/>
        </w:rPr>
      </w:pPr>
    </w:p>
    <w:p w14:paraId="7B4A4B73" w14:textId="77777777" w:rsidR="008A4BC6" w:rsidRPr="00BF2049" w:rsidRDefault="008A4BC6" w:rsidP="008A4BC6">
      <w:pPr>
        <w:kinsoku w:val="0"/>
        <w:overflowPunct w:val="0"/>
        <w:bidi w:val="0"/>
        <w:spacing w:line="20" w:lineRule="atLeast"/>
        <w:rPr>
          <w:sz w:val="20"/>
          <w:szCs w:val="20"/>
          <w:lang w:val="en-GB"/>
        </w:rPr>
      </w:pPr>
    </w:p>
    <w:p w14:paraId="6C3D6360"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0A1A4999" w14:textId="77777777" w:rsidR="008A4BC6" w:rsidRPr="00BF2049" w:rsidRDefault="008A4BC6" w:rsidP="008A4BC6">
      <w:pPr>
        <w:pStyle w:val="Text"/>
        <w:tabs>
          <w:tab w:val="left" w:pos="990"/>
        </w:tabs>
        <w:ind w:firstLine="0"/>
        <w:jc w:val="left"/>
        <w:rPr>
          <w:sz w:val="28"/>
          <w:szCs w:val="28"/>
          <w:lang w:bidi="fa-IR"/>
        </w:rPr>
      </w:pPr>
    </w:p>
    <w:p w14:paraId="2D861F77" w14:textId="77777777" w:rsidR="008A4BC6" w:rsidRDefault="008A4BC6" w:rsidP="008A4BC6">
      <w:pPr>
        <w:pStyle w:val="Text"/>
        <w:tabs>
          <w:tab w:val="left" w:pos="990"/>
        </w:tabs>
        <w:ind w:firstLine="0"/>
      </w:pPr>
      <w:r w:rsidRPr="00CF76C3">
        <w:t>second-and third-level sub-titles a size of 12.</w:t>
      </w:r>
    </w:p>
    <w:p w14:paraId="0D71EA81" w14:textId="77777777" w:rsidR="008A4BC6" w:rsidRPr="003C51D3" w:rsidRDefault="008A4BC6" w:rsidP="008A4BC6">
      <w:pPr>
        <w:pStyle w:val="Text"/>
        <w:tabs>
          <w:tab w:val="left" w:pos="990"/>
        </w:tabs>
        <w:ind w:firstLine="0"/>
        <w:rPr>
          <w:lang w:bidi="fa-IR"/>
        </w:rPr>
      </w:pPr>
    </w:p>
    <w:p w14:paraId="663E1B45"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77A9200C" w14:textId="77777777" w:rsidR="008A4BC6" w:rsidRDefault="008A4BC6" w:rsidP="008A4BC6">
      <w:pPr>
        <w:pStyle w:val="Text"/>
        <w:tabs>
          <w:tab w:val="left" w:pos="990"/>
        </w:tabs>
        <w:ind w:firstLine="0"/>
        <w:rPr>
          <w:lang w:bidi="fa-IR"/>
        </w:rPr>
      </w:pPr>
    </w:p>
    <w:p w14:paraId="2E3F6179"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508B3533" w14:textId="77777777" w:rsidR="008A4BC6" w:rsidRPr="00EF3CF0" w:rsidRDefault="008A4BC6" w:rsidP="008A4BC6">
      <w:pPr>
        <w:kinsoku w:val="0"/>
        <w:overflowPunct w:val="0"/>
        <w:bidi w:val="0"/>
        <w:spacing w:line="20" w:lineRule="atLeast"/>
        <w:rPr>
          <w:color w:val="000000" w:themeColor="text1"/>
          <w:sz w:val="28"/>
          <w:szCs w:val="28"/>
        </w:rPr>
      </w:pPr>
    </w:p>
    <w:p w14:paraId="0784C1FE"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578C7573" w14:textId="77777777" w:rsidR="008A4BC6" w:rsidRDefault="008A4BC6" w:rsidP="008A4BC6">
      <w:pPr>
        <w:pStyle w:val="Text"/>
        <w:tabs>
          <w:tab w:val="left" w:pos="990"/>
        </w:tabs>
        <w:spacing w:line="20" w:lineRule="atLeast"/>
        <w:ind w:firstLine="0"/>
        <w:rPr>
          <w:lang w:val="en-GB"/>
        </w:rPr>
      </w:pPr>
    </w:p>
    <w:p w14:paraId="0B12E64C"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6F19ADD9" w14:textId="77777777" w:rsidR="008A4BC6" w:rsidRPr="00BF2049" w:rsidRDefault="008A4BC6" w:rsidP="008A4BC6">
      <w:pPr>
        <w:pStyle w:val="Text1"/>
        <w:spacing w:line="20" w:lineRule="atLeast"/>
        <w:jc w:val="lowKashida"/>
        <w:rPr>
          <w:sz w:val="28"/>
          <w:szCs w:val="28"/>
        </w:rPr>
      </w:pPr>
    </w:p>
    <w:p w14:paraId="472F5F88"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7F70CE6D" w14:textId="77777777" w:rsidR="008A4BC6" w:rsidRPr="00A6414F" w:rsidRDefault="008A4BC6" w:rsidP="008A4BC6">
      <w:pPr>
        <w:kinsoku w:val="0"/>
        <w:overflowPunct w:val="0"/>
        <w:bidi w:val="0"/>
        <w:spacing w:line="20" w:lineRule="atLeast"/>
        <w:rPr>
          <w:color w:val="000000" w:themeColor="text1"/>
          <w:sz w:val="20"/>
          <w:szCs w:val="20"/>
        </w:rPr>
      </w:pPr>
    </w:p>
    <w:p w14:paraId="25AC2CA0"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5938C7DF" w14:textId="77777777" w:rsidR="008A4BC6" w:rsidRPr="00BF2049" w:rsidRDefault="008A4BC6" w:rsidP="008A4BC6">
      <w:pPr>
        <w:kinsoku w:val="0"/>
        <w:overflowPunct w:val="0"/>
        <w:bidi w:val="0"/>
        <w:spacing w:line="20" w:lineRule="atLeast"/>
        <w:rPr>
          <w:sz w:val="20"/>
          <w:szCs w:val="20"/>
          <w:lang w:val="en-GB"/>
        </w:rPr>
      </w:pPr>
    </w:p>
    <w:p w14:paraId="7258965E" w14:textId="77777777" w:rsidR="008A4BC6" w:rsidRPr="00BF2049" w:rsidRDefault="008A4BC6" w:rsidP="008A4BC6">
      <w:pPr>
        <w:kinsoku w:val="0"/>
        <w:overflowPunct w:val="0"/>
        <w:bidi w:val="0"/>
        <w:spacing w:line="20" w:lineRule="atLeast"/>
        <w:rPr>
          <w:sz w:val="20"/>
          <w:szCs w:val="20"/>
          <w:lang w:val="en-GB"/>
        </w:rPr>
      </w:pPr>
    </w:p>
    <w:p w14:paraId="4B8D849E"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0F256D9B" w14:textId="77777777" w:rsidR="008A4BC6" w:rsidRPr="00BF2049" w:rsidRDefault="008A4BC6" w:rsidP="008A4BC6">
      <w:pPr>
        <w:pStyle w:val="Text"/>
        <w:tabs>
          <w:tab w:val="left" w:pos="990"/>
        </w:tabs>
        <w:ind w:firstLine="0"/>
        <w:jc w:val="left"/>
        <w:rPr>
          <w:sz w:val="28"/>
          <w:szCs w:val="28"/>
          <w:lang w:bidi="fa-IR"/>
        </w:rPr>
      </w:pPr>
    </w:p>
    <w:p w14:paraId="29EA7C5F" w14:textId="77777777" w:rsidR="008A4BC6" w:rsidRDefault="008A4BC6" w:rsidP="008A4BC6">
      <w:pPr>
        <w:pStyle w:val="Text"/>
        <w:tabs>
          <w:tab w:val="left" w:pos="990"/>
        </w:tabs>
        <w:ind w:firstLine="0"/>
      </w:pPr>
      <w:r w:rsidRPr="00CF76C3">
        <w:t>second-and third-level sub-titles a size of 12.</w:t>
      </w:r>
    </w:p>
    <w:p w14:paraId="23B210AB" w14:textId="77777777" w:rsidR="008A4BC6" w:rsidRPr="003C51D3" w:rsidRDefault="008A4BC6" w:rsidP="008A4BC6">
      <w:pPr>
        <w:pStyle w:val="Text"/>
        <w:tabs>
          <w:tab w:val="left" w:pos="990"/>
        </w:tabs>
        <w:ind w:firstLine="0"/>
        <w:rPr>
          <w:lang w:bidi="fa-IR"/>
        </w:rPr>
      </w:pPr>
    </w:p>
    <w:p w14:paraId="013646E4"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1A4A5958" w14:textId="77777777" w:rsidR="008A4BC6" w:rsidRDefault="008A4BC6" w:rsidP="008A4BC6">
      <w:pPr>
        <w:pStyle w:val="Text"/>
        <w:tabs>
          <w:tab w:val="left" w:pos="990"/>
        </w:tabs>
        <w:ind w:firstLine="0"/>
        <w:rPr>
          <w:lang w:bidi="fa-IR"/>
        </w:rPr>
      </w:pPr>
    </w:p>
    <w:p w14:paraId="31524782"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3C8E1098" w14:textId="77777777" w:rsidR="008A4BC6" w:rsidRPr="00EF3CF0" w:rsidRDefault="008A4BC6" w:rsidP="008A4BC6">
      <w:pPr>
        <w:kinsoku w:val="0"/>
        <w:overflowPunct w:val="0"/>
        <w:bidi w:val="0"/>
        <w:spacing w:line="20" w:lineRule="atLeast"/>
        <w:rPr>
          <w:color w:val="000000" w:themeColor="text1"/>
          <w:sz w:val="28"/>
          <w:szCs w:val="28"/>
        </w:rPr>
      </w:pPr>
    </w:p>
    <w:p w14:paraId="311F688E"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4282B184" w14:textId="77777777" w:rsidR="008A4BC6" w:rsidRDefault="008A4BC6" w:rsidP="008A4BC6">
      <w:pPr>
        <w:pStyle w:val="Text"/>
        <w:tabs>
          <w:tab w:val="left" w:pos="990"/>
        </w:tabs>
        <w:spacing w:line="20" w:lineRule="atLeast"/>
        <w:ind w:firstLine="0"/>
        <w:rPr>
          <w:lang w:val="en-GB"/>
        </w:rPr>
      </w:pPr>
    </w:p>
    <w:p w14:paraId="1CFADCC4"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5EF40220" w14:textId="77777777" w:rsidR="008A4BC6" w:rsidRPr="00BF2049" w:rsidRDefault="008A4BC6" w:rsidP="008A4BC6">
      <w:pPr>
        <w:pStyle w:val="Text1"/>
        <w:spacing w:line="20" w:lineRule="atLeast"/>
        <w:jc w:val="lowKashida"/>
        <w:rPr>
          <w:sz w:val="28"/>
          <w:szCs w:val="28"/>
        </w:rPr>
      </w:pPr>
    </w:p>
    <w:p w14:paraId="520264EF"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40E70076" w14:textId="77777777" w:rsidR="008A4BC6" w:rsidRPr="00A6414F" w:rsidRDefault="008A4BC6" w:rsidP="008A4BC6">
      <w:pPr>
        <w:kinsoku w:val="0"/>
        <w:overflowPunct w:val="0"/>
        <w:bidi w:val="0"/>
        <w:spacing w:line="20" w:lineRule="atLeast"/>
        <w:rPr>
          <w:color w:val="000000" w:themeColor="text1"/>
          <w:sz w:val="20"/>
          <w:szCs w:val="20"/>
        </w:rPr>
      </w:pPr>
    </w:p>
    <w:p w14:paraId="79098E53"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7EA5EFB9" w14:textId="77777777" w:rsidR="008A4BC6" w:rsidRPr="00BF2049" w:rsidRDefault="008A4BC6" w:rsidP="008A4BC6">
      <w:pPr>
        <w:kinsoku w:val="0"/>
        <w:overflowPunct w:val="0"/>
        <w:bidi w:val="0"/>
        <w:spacing w:line="20" w:lineRule="atLeast"/>
        <w:rPr>
          <w:sz w:val="20"/>
          <w:szCs w:val="20"/>
          <w:lang w:val="en-GB"/>
        </w:rPr>
      </w:pPr>
    </w:p>
    <w:p w14:paraId="3EEA89DD" w14:textId="77777777" w:rsidR="008A4BC6" w:rsidRPr="00BF2049" w:rsidRDefault="008A4BC6" w:rsidP="008A4BC6">
      <w:pPr>
        <w:kinsoku w:val="0"/>
        <w:overflowPunct w:val="0"/>
        <w:bidi w:val="0"/>
        <w:spacing w:line="20" w:lineRule="atLeast"/>
        <w:rPr>
          <w:sz w:val="20"/>
          <w:szCs w:val="20"/>
          <w:lang w:val="en-GB"/>
        </w:rPr>
      </w:pPr>
    </w:p>
    <w:p w14:paraId="46B7AE4A"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0FA61FE8" w14:textId="77777777" w:rsidR="008A4BC6" w:rsidRPr="00BF2049" w:rsidRDefault="008A4BC6" w:rsidP="008A4BC6">
      <w:pPr>
        <w:pStyle w:val="Text"/>
        <w:tabs>
          <w:tab w:val="left" w:pos="990"/>
        </w:tabs>
        <w:ind w:firstLine="0"/>
        <w:jc w:val="left"/>
        <w:rPr>
          <w:sz w:val="28"/>
          <w:szCs w:val="28"/>
          <w:lang w:bidi="fa-IR"/>
        </w:rPr>
      </w:pPr>
    </w:p>
    <w:p w14:paraId="7322C4A5" w14:textId="77777777" w:rsidR="008A4BC6" w:rsidRDefault="008A4BC6" w:rsidP="008A4BC6">
      <w:pPr>
        <w:pStyle w:val="Text"/>
        <w:tabs>
          <w:tab w:val="left" w:pos="990"/>
        </w:tabs>
        <w:ind w:firstLine="0"/>
      </w:pPr>
      <w:r w:rsidRPr="00CF76C3">
        <w:t>second-and third-level sub-titles a size of 12.</w:t>
      </w:r>
    </w:p>
    <w:p w14:paraId="17DEE515" w14:textId="77777777" w:rsidR="008A4BC6" w:rsidRPr="003C51D3" w:rsidRDefault="008A4BC6" w:rsidP="008A4BC6">
      <w:pPr>
        <w:pStyle w:val="Text"/>
        <w:tabs>
          <w:tab w:val="left" w:pos="990"/>
        </w:tabs>
        <w:ind w:firstLine="0"/>
        <w:rPr>
          <w:lang w:bidi="fa-IR"/>
        </w:rPr>
      </w:pPr>
    </w:p>
    <w:p w14:paraId="5D0702E9"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71078BE5" w14:textId="77777777" w:rsidR="008A4BC6" w:rsidRDefault="008A4BC6" w:rsidP="008A4BC6">
      <w:pPr>
        <w:pStyle w:val="Text"/>
        <w:tabs>
          <w:tab w:val="left" w:pos="990"/>
        </w:tabs>
        <w:ind w:firstLine="0"/>
        <w:rPr>
          <w:lang w:bidi="fa-IR"/>
        </w:rPr>
      </w:pPr>
    </w:p>
    <w:p w14:paraId="498EB592"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02D872BE" w14:textId="77777777" w:rsidR="008A4BC6" w:rsidRPr="00EF3CF0" w:rsidRDefault="008A4BC6" w:rsidP="008A4BC6">
      <w:pPr>
        <w:kinsoku w:val="0"/>
        <w:overflowPunct w:val="0"/>
        <w:bidi w:val="0"/>
        <w:spacing w:line="20" w:lineRule="atLeast"/>
        <w:rPr>
          <w:color w:val="000000" w:themeColor="text1"/>
          <w:sz w:val="28"/>
          <w:szCs w:val="28"/>
        </w:rPr>
      </w:pPr>
    </w:p>
    <w:p w14:paraId="44B68830"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299376E1"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19444D43" w14:textId="77777777" w:rsidR="008A4BC6" w:rsidRPr="00BF2049" w:rsidRDefault="008A4BC6" w:rsidP="008A4BC6">
      <w:pPr>
        <w:pStyle w:val="Text1"/>
        <w:spacing w:line="20" w:lineRule="atLeast"/>
        <w:jc w:val="lowKashida"/>
        <w:rPr>
          <w:sz w:val="28"/>
          <w:szCs w:val="28"/>
        </w:rPr>
      </w:pPr>
    </w:p>
    <w:p w14:paraId="6C54CDAB"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0C62FA28" w14:textId="77777777" w:rsidR="008A4BC6" w:rsidRPr="00A6414F" w:rsidRDefault="008A4BC6" w:rsidP="008A4BC6">
      <w:pPr>
        <w:kinsoku w:val="0"/>
        <w:overflowPunct w:val="0"/>
        <w:bidi w:val="0"/>
        <w:spacing w:line="20" w:lineRule="atLeast"/>
        <w:rPr>
          <w:color w:val="000000" w:themeColor="text1"/>
          <w:sz w:val="20"/>
          <w:szCs w:val="20"/>
        </w:rPr>
      </w:pPr>
    </w:p>
    <w:p w14:paraId="4C238CB3"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0AD98366" w14:textId="77777777" w:rsidR="008A4BC6" w:rsidRPr="00BF2049" w:rsidRDefault="008A4BC6" w:rsidP="008A4BC6">
      <w:pPr>
        <w:kinsoku w:val="0"/>
        <w:overflowPunct w:val="0"/>
        <w:bidi w:val="0"/>
        <w:spacing w:line="20" w:lineRule="atLeast"/>
        <w:rPr>
          <w:sz w:val="20"/>
          <w:szCs w:val="20"/>
          <w:lang w:val="en-GB"/>
        </w:rPr>
      </w:pPr>
    </w:p>
    <w:p w14:paraId="5592A7C3" w14:textId="77777777" w:rsidR="008A4BC6" w:rsidRPr="00BF2049" w:rsidRDefault="008A4BC6" w:rsidP="008A4BC6">
      <w:pPr>
        <w:kinsoku w:val="0"/>
        <w:overflowPunct w:val="0"/>
        <w:bidi w:val="0"/>
        <w:spacing w:line="20" w:lineRule="atLeast"/>
        <w:rPr>
          <w:sz w:val="20"/>
          <w:szCs w:val="20"/>
          <w:lang w:val="en-GB"/>
        </w:rPr>
      </w:pPr>
    </w:p>
    <w:p w14:paraId="763AB728"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45917922" w14:textId="77777777" w:rsidR="008A4BC6" w:rsidRPr="00BF2049" w:rsidRDefault="008A4BC6" w:rsidP="008A4BC6">
      <w:pPr>
        <w:pStyle w:val="Text"/>
        <w:tabs>
          <w:tab w:val="left" w:pos="990"/>
        </w:tabs>
        <w:ind w:firstLine="0"/>
        <w:jc w:val="left"/>
        <w:rPr>
          <w:sz w:val="28"/>
          <w:szCs w:val="28"/>
          <w:lang w:bidi="fa-IR"/>
        </w:rPr>
      </w:pPr>
    </w:p>
    <w:p w14:paraId="78E0F413" w14:textId="77777777" w:rsidR="008A4BC6" w:rsidRDefault="008A4BC6" w:rsidP="008A4BC6">
      <w:pPr>
        <w:pStyle w:val="Text"/>
        <w:tabs>
          <w:tab w:val="left" w:pos="990"/>
        </w:tabs>
        <w:ind w:firstLine="0"/>
      </w:pPr>
      <w:r w:rsidRPr="00CF76C3">
        <w:t>second-and third-level sub-titles a size of 12.</w:t>
      </w:r>
    </w:p>
    <w:p w14:paraId="69007E3A" w14:textId="77777777" w:rsidR="008A4BC6" w:rsidRPr="003C51D3" w:rsidRDefault="008A4BC6" w:rsidP="008A4BC6">
      <w:pPr>
        <w:pStyle w:val="Text"/>
        <w:tabs>
          <w:tab w:val="left" w:pos="990"/>
        </w:tabs>
        <w:ind w:firstLine="0"/>
        <w:rPr>
          <w:lang w:bidi="fa-IR"/>
        </w:rPr>
      </w:pPr>
    </w:p>
    <w:p w14:paraId="52F764B1"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77DEAA2C" w14:textId="77777777" w:rsidR="008A4BC6" w:rsidRDefault="008A4BC6" w:rsidP="008A4BC6">
      <w:pPr>
        <w:pStyle w:val="Text"/>
        <w:tabs>
          <w:tab w:val="left" w:pos="990"/>
        </w:tabs>
        <w:ind w:firstLine="0"/>
        <w:rPr>
          <w:lang w:bidi="fa-IR"/>
        </w:rPr>
      </w:pPr>
    </w:p>
    <w:p w14:paraId="34334BF4"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2EF58DC2" w14:textId="77777777" w:rsidR="008A4BC6" w:rsidRPr="00EF3CF0" w:rsidRDefault="008A4BC6" w:rsidP="008A4BC6">
      <w:pPr>
        <w:kinsoku w:val="0"/>
        <w:overflowPunct w:val="0"/>
        <w:bidi w:val="0"/>
        <w:spacing w:line="20" w:lineRule="atLeast"/>
        <w:rPr>
          <w:color w:val="000000" w:themeColor="text1"/>
          <w:sz w:val="28"/>
          <w:szCs w:val="28"/>
        </w:rPr>
      </w:pPr>
    </w:p>
    <w:p w14:paraId="1D4C1535"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0AD661E8" w14:textId="77777777" w:rsidR="008A4BC6" w:rsidRPr="0076072B" w:rsidRDefault="008A4BC6" w:rsidP="008A4BC6">
      <w:pPr>
        <w:pStyle w:val="Heading10"/>
        <w:spacing w:line="20" w:lineRule="atLeast"/>
        <w:rPr>
          <w:rFonts w:cs="Times New Roman"/>
          <w:sz w:val="28"/>
          <w:szCs w:val="28"/>
        </w:rPr>
      </w:pPr>
      <w:r>
        <w:rPr>
          <w:rFonts w:cs="Times New Roman"/>
          <w:sz w:val="28"/>
          <w:szCs w:val="28"/>
        </w:rPr>
        <w:t>1. F</w:t>
      </w:r>
      <w:r w:rsidRPr="00CF76C3">
        <w:rPr>
          <w:rFonts w:cs="Times New Roman"/>
          <w:sz w:val="28"/>
          <w:szCs w:val="28"/>
        </w:rPr>
        <w:t>irst-level sub-titles</w:t>
      </w:r>
      <w:r>
        <w:rPr>
          <w:rFonts w:cs="Times New Roman"/>
          <w:sz w:val="28"/>
          <w:szCs w:val="28"/>
        </w:rPr>
        <w:t xml:space="preserve"> has</w:t>
      </w:r>
      <w:r w:rsidRPr="00CF76C3">
        <w:rPr>
          <w:rFonts w:cs="Times New Roman"/>
          <w:sz w:val="28"/>
          <w:szCs w:val="28"/>
        </w:rPr>
        <w:t xml:space="preserve"> a size of 14</w:t>
      </w:r>
    </w:p>
    <w:p w14:paraId="5D76B7FA" w14:textId="77777777" w:rsidR="008A4BC6" w:rsidRPr="00BF2049" w:rsidRDefault="008A4BC6" w:rsidP="008A4BC6">
      <w:pPr>
        <w:pStyle w:val="Text1"/>
        <w:spacing w:line="20" w:lineRule="atLeast"/>
        <w:jc w:val="lowKashida"/>
        <w:rPr>
          <w:sz w:val="28"/>
          <w:szCs w:val="28"/>
        </w:rPr>
      </w:pPr>
    </w:p>
    <w:p w14:paraId="2E7CE297" w14:textId="77777777" w:rsidR="008A4BC6" w:rsidRPr="00CF76C3" w:rsidRDefault="008A4BC6" w:rsidP="008A4BC6">
      <w:pPr>
        <w:kinsoku w:val="0"/>
        <w:overflowPunct w:val="0"/>
        <w:bidi w:val="0"/>
        <w:spacing w:line="20" w:lineRule="atLeast"/>
        <w:rPr>
          <w:sz w:val="20"/>
          <w:szCs w:val="20"/>
          <w:lang w:val="en-GB"/>
        </w:rPr>
      </w:pPr>
      <w:r>
        <w:rPr>
          <w:sz w:val="20"/>
          <w:szCs w:val="20"/>
          <w:lang w:val="en-GB"/>
        </w:rPr>
        <w:t>The font size must be 10</w:t>
      </w:r>
      <w:r w:rsidRPr="00CF76C3">
        <w:rPr>
          <w:sz w:val="20"/>
          <w:szCs w:val="20"/>
          <w:lang w:val="en-GB"/>
        </w:rPr>
        <w:t xml:space="preserve"> for the main text.</w:t>
      </w:r>
    </w:p>
    <w:p w14:paraId="080D7C7F" w14:textId="77777777" w:rsidR="008A4BC6" w:rsidRPr="00A6414F" w:rsidRDefault="008A4BC6" w:rsidP="008A4BC6">
      <w:pPr>
        <w:kinsoku w:val="0"/>
        <w:overflowPunct w:val="0"/>
        <w:bidi w:val="0"/>
        <w:spacing w:line="20" w:lineRule="atLeast"/>
        <w:rPr>
          <w:color w:val="000000" w:themeColor="text1"/>
          <w:sz w:val="20"/>
          <w:szCs w:val="20"/>
        </w:rPr>
      </w:pPr>
    </w:p>
    <w:p w14:paraId="086DCC1D" w14:textId="77777777" w:rsidR="008A4BC6" w:rsidRDefault="008A4BC6" w:rsidP="008A4BC6">
      <w:pPr>
        <w:kinsoku w:val="0"/>
        <w:overflowPunct w:val="0"/>
        <w:bidi w:val="0"/>
        <w:spacing w:line="20" w:lineRule="atLeast"/>
        <w:rPr>
          <w:color w:val="000000" w:themeColor="text1"/>
          <w:sz w:val="28"/>
          <w:szCs w:val="28"/>
        </w:rPr>
      </w:pPr>
      <w:r w:rsidRPr="00EF3CF0">
        <w:rPr>
          <w:b/>
          <w:sz w:val="28"/>
          <w:szCs w:val="28"/>
        </w:rPr>
        <w:t xml:space="preserve">2. </w:t>
      </w:r>
      <w:r w:rsidRPr="00CF76C3">
        <w:rPr>
          <w:b/>
          <w:bCs/>
          <w:sz w:val="28"/>
          <w:szCs w:val="28"/>
        </w:rPr>
        <w:t>First-level sub-titles</w:t>
      </w:r>
      <w:r>
        <w:rPr>
          <w:b/>
          <w:bCs/>
          <w:sz w:val="28"/>
          <w:szCs w:val="28"/>
        </w:rPr>
        <w:t xml:space="preserve"> must be bold</w:t>
      </w:r>
    </w:p>
    <w:p w14:paraId="773C1BF2" w14:textId="77777777" w:rsidR="008A4BC6" w:rsidRPr="00BF2049" w:rsidRDefault="008A4BC6" w:rsidP="008A4BC6">
      <w:pPr>
        <w:kinsoku w:val="0"/>
        <w:overflowPunct w:val="0"/>
        <w:bidi w:val="0"/>
        <w:spacing w:line="20" w:lineRule="atLeast"/>
        <w:rPr>
          <w:sz w:val="20"/>
          <w:szCs w:val="20"/>
          <w:lang w:val="en-GB"/>
        </w:rPr>
      </w:pPr>
    </w:p>
    <w:p w14:paraId="58090195" w14:textId="77777777" w:rsidR="008A4BC6" w:rsidRPr="00BF2049" w:rsidRDefault="008A4BC6" w:rsidP="008A4BC6">
      <w:pPr>
        <w:kinsoku w:val="0"/>
        <w:overflowPunct w:val="0"/>
        <w:bidi w:val="0"/>
        <w:spacing w:line="20" w:lineRule="atLeast"/>
        <w:rPr>
          <w:sz w:val="20"/>
          <w:szCs w:val="20"/>
          <w:lang w:val="en-GB"/>
        </w:rPr>
      </w:pPr>
    </w:p>
    <w:p w14:paraId="6C8E95E8" w14:textId="77777777" w:rsidR="008A4BC6" w:rsidRPr="00BC2F11" w:rsidRDefault="008A4BC6" w:rsidP="008A4BC6">
      <w:pPr>
        <w:pStyle w:val="Text"/>
        <w:tabs>
          <w:tab w:val="left" w:pos="990"/>
        </w:tabs>
        <w:ind w:firstLine="0"/>
        <w:jc w:val="left"/>
        <w:rPr>
          <w:b/>
          <w:bCs/>
          <w:sz w:val="24"/>
          <w:szCs w:val="24"/>
          <w:lang w:bidi="fa-IR"/>
        </w:rPr>
      </w:pPr>
      <w:r>
        <w:rPr>
          <w:b/>
          <w:bCs/>
          <w:sz w:val="24"/>
          <w:szCs w:val="24"/>
          <w:lang w:bidi="fa-IR"/>
        </w:rPr>
        <w:t>2</w:t>
      </w:r>
      <w:r w:rsidRPr="00BC2F11">
        <w:rPr>
          <w:b/>
          <w:bCs/>
          <w:sz w:val="24"/>
          <w:szCs w:val="24"/>
          <w:lang w:bidi="fa-IR"/>
        </w:rPr>
        <w:t xml:space="preserve">.1. </w:t>
      </w:r>
      <w:r>
        <w:rPr>
          <w:b/>
          <w:bCs/>
          <w:sz w:val="24"/>
          <w:szCs w:val="24"/>
          <w:lang w:bidi="fa-IR"/>
        </w:rPr>
        <w:t>S</w:t>
      </w:r>
      <w:r w:rsidRPr="00CF76C3">
        <w:rPr>
          <w:b/>
          <w:bCs/>
          <w:sz w:val="24"/>
          <w:szCs w:val="24"/>
          <w:lang w:bidi="fa-IR"/>
        </w:rPr>
        <w:t>econd-and third-level sub-titles a size of 12</w:t>
      </w:r>
    </w:p>
    <w:p w14:paraId="3519CAE3" w14:textId="77777777" w:rsidR="008A4BC6" w:rsidRPr="00BF2049" w:rsidRDefault="008A4BC6" w:rsidP="008A4BC6">
      <w:pPr>
        <w:pStyle w:val="Text"/>
        <w:tabs>
          <w:tab w:val="left" w:pos="990"/>
        </w:tabs>
        <w:ind w:firstLine="0"/>
        <w:jc w:val="left"/>
        <w:rPr>
          <w:sz w:val="28"/>
          <w:szCs w:val="28"/>
          <w:lang w:bidi="fa-IR"/>
        </w:rPr>
      </w:pPr>
    </w:p>
    <w:p w14:paraId="398925A1" w14:textId="77777777" w:rsidR="008A4BC6" w:rsidRDefault="008A4BC6" w:rsidP="008A4BC6">
      <w:pPr>
        <w:pStyle w:val="Text"/>
        <w:tabs>
          <w:tab w:val="left" w:pos="990"/>
        </w:tabs>
        <w:ind w:firstLine="0"/>
      </w:pPr>
      <w:r w:rsidRPr="00CF76C3">
        <w:t>second-and third-level sub-titles a size of 12.</w:t>
      </w:r>
    </w:p>
    <w:p w14:paraId="5D75700C" w14:textId="77777777" w:rsidR="008A4BC6" w:rsidRPr="003C51D3" w:rsidRDefault="008A4BC6" w:rsidP="008A4BC6">
      <w:pPr>
        <w:pStyle w:val="Text"/>
        <w:tabs>
          <w:tab w:val="left" w:pos="990"/>
        </w:tabs>
        <w:ind w:firstLine="0"/>
        <w:rPr>
          <w:lang w:bidi="fa-IR"/>
        </w:rPr>
      </w:pPr>
    </w:p>
    <w:p w14:paraId="7D585F09" w14:textId="77777777" w:rsidR="008A4BC6" w:rsidRPr="003C51D3" w:rsidRDefault="008A4BC6" w:rsidP="008A4BC6">
      <w:pPr>
        <w:pStyle w:val="Text"/>
        <w:tabs>
          <w:tab w:val="left" w:pos="990"/>
          <w:tab w:val="right" w:pos="4933"/>
        </w:tabs>
        <w:ind w:firstLine="0"/>
        <w:rPr>
          <w:lang w:bidi="fa-IR"/>
        </w:rPr>
      </w:pPr>
      <m:oMath>
        <m:r>
          <w:rPr>
            <w:rFonts w:ascii="Cambria Math" w:hAnsi="Cambria Math"/>
            <w:lang w:bidi="fa-IR"/>
          </w:rPr>
          <m:t xml:space="preserve">s.t. </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s</m:t>
            </m:r>
          </m:sup>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il</m:t>
                </m:r>
              </m:sub>
            </m:sSub>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j</m:t>
                </m:r>
              </m:sub>
            </m:sSub>
          </m:e>
        </m:nary>
        <m:r>
          <w:rPr>
            <w:rFonts w:ascii="Cambria Math" w:hAnsi="Cambria Math"/>
            <w:lang w:bidi="fa-IR"/>
          </w:rPr>
          <m:t>≤</m:t>
        </m:r>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jl</m:t>
            </m:r>
          </m:sub>
        </m:sSub>
        <m:r>
          <w:rPr>
            <w:rFonts w:ascii="Cambria Math" w:hAnsi="Cambria Math"/>
            <w:lang w:bidi="fa-IR"/>
          </w:rPr>
          <m:t>, ∀j∈</m:t>
        </m:r>
        <m:d>
          <m:dPr>
            <m:begChr m:val="{"/>
            <m:endChr m:val="}"/>
            <m:ctrlPr>
              <w:rPr>
                <w:rFonts w:ascii="Cambria Math" w:hAnsi="Cambria Math"/>
                <w:i/>
                <w:lang w:bidi="fa-IR"/>
              </w:rPr>
            </m:ctrlPr>
          </m:dPr>
          <m:e>
            <m:r>
              <w:rPr>
                <w:rFonts w:ascii="Cambria Math" w:hAnsi="Cambria Math"/>
                <w:lang w:bidi="fa-IR"/>
              </w:rPr>
              <m:t>1,…,n</m:t>
            </m:r>
          </m:e>
        </m:d>
        <m:r>
          <w:rPr>
            <w:rFonts w:ascii="Cambria Math" w:hAnsi="Cambria Math"/>
            <w:lang w:bidi="fa-IR"/>
          </w:rPr>
          <m:t>, ∀l∈</m:t>
        </m:r>
        <m:d>
          <m:dPr>
            <m:begChr m:val="{"/>
            <m:endChr m:val="}"/>
            <m:ctrlPr>
              <w:rPr>
                <w:rFonts w:ascii="Cambria Math" w:hAnsi="Cambria Math"/>
                <w:i/>
                <w:lang w:bidi="fa-IR"/>
              </w:rPr>
            </m:ctrlPr>
          </m:dPr>
          <m:e>
            <m:r>
              <w:rPr>
                <w:rFonts w:ascii="Cambria Math" w:hAnsi="Cambria Math"/>
                <w:lang w:bidi="fa-IR"/>
              </w:rPr>
              <m:t>1,…,d</m:t>
            </m:r>
          </m:e>
        </m:d>
      </m:oMath>
      <w:r>
        <w:rPr>
          <w:lang w:bidi="fa-IR"/>
        </w:rPr>
        <w:t xml:space="preserve">    </w:t>
      </w:r>
      <w:r>
        <w:rPr>
          <w:lang w:bidi="fa-IR"/>
        </w:rPr>
        <w:tab/>
        <w:t>(1)</w:t>
      </w:r>
    </w:p>
    <w:p w14:paraId="4242E4F0" w14:textId="77777777" w:rsidR="008A4BC6" w:rsidRDefault="008A4BC6" w:rsidP="008A4BC6">
      <w:pPr>
        <w:pStyle w:val="Text"/>
        <w:tabs>
          <w:tab w:val="left" w:pos="990"/>
        </w:tabs>
        <w:ind w:firstLine="0"/>
        <w:rPr>
          <w:lang w:bidi="fa-IR"/>
        </w:rPr>
      </w:pPr>
    </w:p>
    <w:p w14:paraId="1B55B105" w14:textId="77777777" w:rsidR="008A4BC6" w:rsidRDefault="008A4BC6" w:rsidP="008A4BC6">
      <w:pPr>
        <w:kinsoku w:val="0"/>
        <w:overflowPunct w:val="0"/>
        <w:bidi w:val="0"/>
        <w:spacing w:line="20" w:lineRule="atLeast"/>
        <w:rPr>
          <w:b/>
          <w:sz w:val="28"/>
          <w:szCs w:val="28"/>
        </w:rPr>
      </w:pPr>
      <w:r>
        <w:rPr>
          <w:b/>
          <w:sz w:val="28"/>
          <w:szCs w:val="28"/>
        </w:rPr>
        <w:t>3</w:t>
      </w:r>
      <w:r w:rsidRPr="00EF3CF0">
        <w:rPr>
          <w:b/>
          <w:sz w:val="28"/>
          <w:szCs w:val="28"/>
        </w:rPr>
        <w:t xml:space="preserve">. </w:t>
      </w:r>
      <w:r>
        <w:rPr>
          <w:b/>
          <w:sz w:val="28"/>
          <w:szCs w:val="28"/>
        </w:rPr>
        <w:t>Figures and Tables</w:t>
      </w:r>
    </w:p>
    <w:p w14:paraId="4174BA86" w14:textId="77777777" w:rsidR="008A4BC6" w:rsidRPr="00EF3CF0" w:rsidRDefault="008A4BC6" w:rsidP="008A4BC6">
      <w:pPr>
        <w:kinsoku w:val="0"/>
        <w:overflowPunct w:val="0"/>
        <w:bidi w:val="0"/>
        <w:spacing w:line="20" w:lineRule="atLeast"/>
        <w:rPr>
          <w:color w:val="000000" w:themeColor="text1"/>
          <w:sz w:val="28"/>
          <w:szCs w:val="28"/>
        </w:rPr>
      </w:pPr>
    </w:p>
    <w:p w14:paraId="362478E0" w14:textId="77777777" w:rsidR="008A4BC6" w:rsidRDefault="008A4BC6" w:rsidP="008A4BC6">
      <w:pPr>
        <w:pStyle w:val="Text"/>
        <w:tabs>
          <w:tab w:val="left" w:pos="990"/>
        </w:tabs>
        <w:spacing w:line="20" w:lineRule="atLeast"/>
        <w:ind w:firstLine="0"/>
        <w:rPr>
          <w:lang w:val="en-GB"/>
        </w:rPr>
      </w:pPr>
      <w:r w:rsidRPr="00BF2049">
        <w:rPr>
          <w:lang w:val="en-GB"/>
        </w:rPr>
        <w:t>Figures and Tables: Each figure or table must have a</w:t>
      </w:r>
      <w:r w:rsidRPr="00666FCD">
        <w:rPr>
          <w:sz w:val="24"/>
          <w:szCs w:val="24"/>
        </w:rPr>
        <w:t xml:space="preserve"> </w:t>
      </w:r>
      <w:r w:rsidRPr="00BF2049">
        <w:rPr>
          <w:lang w:val="en-GB"/>
        </w:rPr>
        <w:t>number and a caption. In figures, the number and the caption appear under the figure while in tables, they appear over it. The size of text and numbers in tables and figures must be suitable to allow high legibility. Do not use any type of shading in computer generated illustrations.</w:t>
      </w:r>
    </w:p>
    <w:p w14:paraId="64C23CB7" w14:textId="77777777" w:rsidR="008A4BC6" w:rsidRDefault="008A4BC6" w:rsidP="008A4BC6">
      <w:pPr>
        <w:pStyle w:val="Text"/>
        <w:tabs>
          <w:tab w:val="left" w:pos="990"/>
        </w:tabs>
        <w:spacing w:line="20" w:lineRule="atLeast"/>
        <w:ind w:firstLine="0"/>
        <w:rPr>
          <w:lang w:val="en-GB"/>
        </w:rPr>
      </w:pPr>
    </w:p>
    <w:p w14:paraId="55636E26" w14:textId="77777777" w:rsidR="004961BF" w:rsidRDefault="004961BF" w:rsidP="00845E32">
      <w:pPr>
        <w:pStyle w:val="Text"/>
        <w:tabs>
          <w:tab w:val="left" w:pos="990"/>
        </w:tabs>
        <w:spacing w:line="20" w:lineRule="atLeast"/>
        <w:ind w:firstLine="0"/>
        <w:jc w:val="left"/>
      </w:pPr>
    </w:p>
    <w:p w14:paraId="1918B6B2" w14:textId="77777777" w:rsidR="00AC455A" w:rsidRPr="002339B6" w:rsidRDefault="00AC455A" w:rsidP="00845E32">
      <w:pPr>
        <w:pStyle w:val="Text"/>
        <w:tabs>
          <w:tab w:val="left" w:pos="990"/>
        </w:tabs>
        <w:spacing w:line="20" w:lineRule="atLeast"/>
        <w:ind w:firstLine="0"/>
        <w:jc w:val="left"/>
        <w:rPr>
          <w:b/>
          <w:sz w:val="28"/>
          <w:szCs w:val="28"/>
        </w:rPr>
      </w:pPr>
      <w:r>
        <w:rPr>
          <w:b/>
          <w:sz w:val="28"/>
          <w:szCs w:val="28"/>
        </w:rPr>
        <w:t>References</w:t>
      </w:r>
    </w:p>
    <w:p w14:paraId="64259C7C" w14:textId="77777777" w:rsidR="00B36695" w:rsidRPr="00B36695" w:rsidRDefault="00B36695" w:rsidP="00B36695">
      <w:pPr>
        <w:pStyle w:val="Text"/>
        <w:tabs>
          <w:tab w:val="left" w:pos="284"/>
        </w:tabs>
        <w:spacing w:line="20" w:lineRule="atLeast"/>
        <w:ind w:firstLine="0"/>
        <w:rPr>
          <w:bCs/>
        </w:rPr>
      </w:pPr>
    </w:p>
    <w:p w14:paraId="11F12860" w14:textId="77777777" w:rsidR="00522B4A" w:rsidRPr="00522B4A" w:rsidRDefault="00BF2049" w:rsidP="00522B4A">
      <w:pPr>
        <w:kinsoku w:val="0"/>
        <w:overflowPunct w:val="0"/>
        <w:bidi w:val="0"/>
        <w:spacing w:line="20" w:lineRule="atLeast"/>
        <w:rPr>
          <w:sz w:val="20"/>
          <w:szCs w:val="20"/>
          <w:lang w:val="en-GB"/>
        </w:rPr>
      </w:pPr>
      <w:r>
        <w:rPr>
          <w:sz w:val="20"/>
          <w:szCs w:val="20"/>
          <w:lang w:val="en-GB"/>
        </w:rPr>
        <w:lastRenderedPageBreak/>
        <w:t>[1] Ch.</w:t>
      </w:r>
      <w:r w:rsidR="00522B4A" w:rsidRPr="00522B4A">
        <w:rPr>
          <w:sz w:val="20"/>
          <w:szCs w:val="20"/>
          <w:lang w:val="en-GB"/>
        </w:rPr>
        <w:t xml:space="preserve"> </w:t>
      </w:r>
      <w:proofErr w:type="spellStart"/>
      <w:r w:rsidR="00522B4A" w:rsidRPr="00522B4A">
        <w:rPr>
          <w:sz w:val="20"/>
          <w:szCs w:val="20"/>
          <w:lang w:val="en-GB"/>
        </w:rPr>
        <w:t>Chekuri</w:t>
      </w:r>
      <w:proofErr w:type="spellEnd"/>
      <w:r>
        <w:rPr>
          <w:sz w:val="20"/>
          <w:szCs w:val="20"/>
          <w:lang w:val="en-GB"/>
        </w:rPr>
        <w:t>, and Sanjeev Khanna,</w:t>
      </w:r>
      <w:r w:rsidR="00522B4A" w:rsidRPr="00522B4A">
        <w:rPr>
          <w:sz w:val="20"/>
          <w:szCs w:val="20"/>
          <w:lang w:val="en-GB"/>
        </w:rPr>
        <w:t xml:space="preserve"> </w:t>
      </w:r>
      <w:r>
        <w:rPr>
          <w:sz w:val="20"/>
          <w:szCs w:val="20"/>
          <w:lang w:val="en-GB"/>
        </w:rPr>
        <w:t>“</w:t>
      </w:r>
      <w:r w:rsidR="00522B4A" w:rsidRPr="00522B4A">
        <w:rPr>
          <w:sz w:val="20"/>
          <w:szCs w:val="20"/>
          <w:lang w:val="en-GB"/>
        </w:rPr>
        <w:t>A polynomial time approximation scheme fo</w:t>
      </w:r>
      <w:r>
        <w:rPr>
          <w:sz w:val="20"/>
          <w:szCs w:val="20"/>
          <w:lang w:val="en-GB"/>
        </w:rPr>
        <w:t>r the multiple knapsack problem,”</w:t>
      </w:r>
      <w:r w:rsidR="00522B4A" w:rsidRPr="00522B4A">
        <w:rPr>
          <w:sz w:val="20"/>
          <w:szCs w:val="20"/>
          <w:lang w:val="en-GB"/>
        </w:rPr>
        <w:t xml:space="preserve"> </w:t>
      </w:r>
      <w:r w:rsidR="00522B4A" w:rsidRPr="00BF2049">
        <w:rPr>
          <w:i/>
          <w:iCs/>
          <w:sz w:val="20"/>
          <w:szCs w:val="20"/>
          <w:lang w:val="en-GB"/>
        </w:rPr>
        <w:t>SIAM Journal on Computing</w:t>
      </w:r>
      <w:r w:rsidR="00522B4A" w:rsidRPr="00522B4A">
        <w:rPr>
          <w:sz w:val="20"/>
          <w:szCs w:val="20"/>
          <w:lang w:val="en-GB"/>
        </w:rPr>
        <w:t xml:space="preserve">, </w:t>
      </w:r>
      <w:r>
        <w:rPr>
          <w:sz w:val="20"/>
          <w:szCs w:val="20"/>
          <w:lang w:val="en-GB"/>
        </w:rPr>
        <w:t xml:space="preserve">vol. </w:t>
      </w:r>
      <w:r w:rsidR="00522B4A" w:rsidRPr="00522B4A">
        <w:rPr>
          <w:sz w:val="20"/>
          <w:szCs w:val="20"/>
          <w:lang w:val="en-GB"/>
        </w:rPr>
        <w:t>35</w:t>
      </w:r>
      <w:r>
        <w:rPr>
          <w:sz w:val="20"/>
          <w:szCs w:val="20"/>
          <w:lang w:val="en-GB"/>
        </w:rPr>
        <w:t xml:space="preserve">, no. 3, pp. </w:t>
      </w:r>
      <w:r w:rsidR="00522B4A" w:rsidRPr="00522B4A">
        <w:rPr>
          <w:sz w:val="20"/>
          <w:szCs w:val="20"/>
          <w:lang w:val="en-GB"/>
        </w:rPr>
        <w:t>713–728, 2005.</w:t>
      </w:r>
    </w:p>
    <w:p w14:paraId="6BA6B0DB" w14:textId="77777777" w:rsidR="00BF2049" w:rsidRPr="00BF2049" w:rsidRDefault="00BF2049" w:rsidP="00BF2049">
      <w:pPr>
        <w:kinsoku w:val="0"/>
        <w:overflowPunct w:val="0"/>
        <w:bidi w:val="0"/>
        <w:spacing w:line="20" w:lineRule="atLeast"/>
        <w:rPr>
          <w:sz w:val="20"/>
          <w:szCs w:val="20"/>
          <w:lang w:val="en-GB"/>
        </w:rPr>
      </w:pPr>
      <w:r w:rsidRPr="009873E1">
        <w:t>[</w:t>
      </w:r>
      <w:r>
        <w:rPr>
          <w:sz w:val="20"/>
          <w:szCs w:val="20"/>
          <w:lang w:val="en-GB"/>
        </w:rPr>
        <w:t>2</w:t>
      </w:r>
      <w:r w:rsidRPr="00BF2049">
        <w:rPr>
          <w:sz w:val="20"/>
          <w:szCs w:val="20"/>
          <w:lang w:val="en-GB"/>
        </w:rPr>
        <w:t xml:space="preserve">] M. A. </w:t>
      </w:r>
      <w:proofErr w:type="spellStart"/>
      <w:r w:rsidRPr="00BF2049">
        <w:rPr>
          <w:sz w:val="20"/>
          <w:szCs w:val="20"/>
          <w:lang w:val="en-GB"/>
        </w:rPr>
        <w:t>Ahadi</w:t>
      </w:r>
      <w:proofErr w:type="spellEnd"/>
      <w:r w:rsidRPr="00BF2049">
        <w:rPr>
          <w:sz w:val="20"/>
          <w:szCs w:val="20"/>
          <w:lang w:val="en-GB"/>
        </w:rPr>
        <w:t xml:space="preserve">, and M. H. </w:t>
      </w:r>
      <w:proofErr w:type="spellStart"/>
      <w:r w:rsidRPr="00BF2049">
        <w:rPr>
          <w:sz w:val="20"/>
          <w:szCs w:val="20"/>
          <w:lang w:val="en-GB"/>
        </w:rPr>
        <w:t>Rahimi</w:t>
      </w:r>
      <w:proofErr w:type="spellEnd"/>
      <w:r w:rsidRPr="00BF2049">
        <w:rPr>
          <w:sz w:val="20"/>
          <w:szCs w:val="20"/>
          <w:lang w:val="en-GB"/>
        </w:rPr>
        <w:t>, Fuzzy Set Theory, New Jersey, Prentice-Hall, 1995.</w:t>
      </w:r>
    </w:p>
    <w:p w14:paraId="74DBB46C" w14:textId="77777777" w:rsidR="00BF2049" w:rsidRPr="00BF2049" w:rsidRDefault="00BF2049" w:rsidP="00BF2049">
      <w:pPr>
        <w:kinsoku w:val="0"/>
        <w:overflowPunct w:val="0"/>
        <w:bidi w:val="0"/>
        <w:spacing w:line="20" w:lineRule="atLeast"/>
        <w:rPr>
          <w:sz w:val="20"/>
          <w:szCs w:val="20"/>
          <w:lang w:val="en-GB"/>
        </w:rPr>
      </w:pPr>
      <w:r>
        <w:rPr>
          <w:sz w:val="20"/>
          <w:szCs w:val="20"/>
          <w:lang w:val="en-GB"/>
        </w:rPr>
        <w:t>[3</w:t>
      </w:r>
      <w:r w:rsidRPr="00BF2049">
        <w:rPr>
          <w:sz w:val="20"/>
          <w:szCs w:val="20"/>
          <w:lang w:val="en-GB"/>
        </w:rPr>
        <w:t xml:space="preserve">] M. A. </w:t>
      </w:r>
      <w:proofErr w:type="spellStart"/>
      <w:r w:rsidRPr="00BF2049">
        <w:rPr>
          <w:sz w:val="20"/>
          <w:szCs w:val="20"/>
          <w:lang w:val="en-GB"/>
        </w:rPr>
        <w:t>Ahadi</w:t>
      </w:r>
      <w:proofErr w:type="spellEnd"/>
      <w:r w:rsidRPr="00BF2049">
        <w:rPr>
          <w:sz w:val="20"/>
          <w:szCs w:val="20"/>
          <w:lang w:val="en-GB"/>
        </w:rPr>
        <w:t xml:space="preserve">, M. H. </w:t>
      </w:r>
      <w:proofErr w:type="spellStart"/>
      <w:r w:rsidRPr="00BF2049">
        <w:rPr>
          <w:sz w:val="20"/>
          <w:szCs w:val="20"/>
          <w:lang w:val="en-GB"/>
        </w:rPr>
        <w:t>Rahimi</w:t>
      </w:r>
      <w:proofErr w:type="spellEnd"/>
      <w:r w:rsidRPr="00BF2049">
        <w:rPr>
          <w:sz w:val="20"/>
          <w:szCs w:val="20"/>
          <w:lang w:val="en-GB"/>
        </w:rPr>
        <w:t xml:space="preserve">, and A. </w:t>
      </w:r>
      <w:proofErr w:type="spellStart"/>
      <w:r w:rsidRPr="00BF2049">
        <w:rPr>
          <w:sz w:val="20"/>
          <w:szCs w:val="20"/>
          <w:lang w:val="en-GB"/>
        </w:rPr>
        <w:t>Fatemi</w:t>
      </w:r>
      <w:proofErr w:type="spellEnd"/>
      <w:r w:rsidRPr="00BF2049">
        <w:rPr>
          <w:sz w:val="20"/>
          <w:szCs w:val="20"/>
          <w:lang w:val="en-GB"/>
        </w:rPr>
        <w:t xml:space="preserve">, "Evidence-Based Recognition of 3D Objects," IEEE Trans. Pattern Analysis and Mach. </w:t>
      </w:r>
      <w:proofErr w:type="spellStart"/>
      <w:r w:rsidRPr="00BF2049">
        <w:rPr>
          <w:sz w:val="20"/>
          <w:szCs w:val="20"/>
          <w:lang w:val="en-GB"/>
        </w:rPr>
        <w:t>Intell</w:t>
      </w:r>
      <w:proofErr w:type="spellEnd"/>
      <w:r w:rsidRPr="00BF2049">
        <w:rPr>
          <w:sz w:val="20"/>
          <w:szCs w:val="20"/>
          <w:lang w:val="en-GB"/>
        </w:rPr>
        <w:t>., vol. 12, no. 10, pp. 18-25, 1994.</w:t>
      </w:r>
    </w:p>
    <w:p w14:paraId="2BA57E9C" w14:textId="77777777" w:rsidR="00BF2049" w:rsidRPr="00BF2049" w:rsidRDefault="00BF2049" w:rsidP="00BF2049">
      <w:pPr>
        <w:kinsoku w:val="0"/>
        <w:overflowPunct w:val="0"/>
        <w:bidi w:val="0"/>
        <w:spacing w:line="20" w:lineRule="atLeast"/>
        <w:rPr>
          <w:sz w:val="20"/>
          <w:szCs w:val="20"/>
          <w:lang w:val="en-GB"/>
        </w:rPr>
      </w:pPr>
      <w:r>
        <w:rPr>
          <w:sz w:val="20"/>
          <w:szCs w:val="20"/>
          <w:lang w:val="en-GB"/>
        </w:rPr>
        <w:t>[4</w:t>
      </w:r>
      <w:r w:rsidRPr="00BF2049">
        <w:rPr>
          <w:sz w:val="20"/>
          <w:szCs w:val="20"/>
          <w:lang w:val="en-GB"/>
        </w:rPr>
        <w:t>] A. Taheri, "On-line Fingerprint verification," Proc, IEEE Int'l Conf. Pattern Recognition, pp. 752-759, 1992.</w:t>
      </w:r>
    </w:p>
    <w:p w14:paraId="06F6E564" w14:textId="77777777" w:rsidR="00BF2049" w:rsidRPr="00BF2049" w:rsidRDefault="00BF2049" w:rsidP="00BF2049">
      <w:pPr>
        <w:kinsoku w:val="0"/>
        <w:overflowPunct w:val="0"/>
        <w:bidi w:val="0"/>
        <w:spacing w:line="20" w:lineRule="atLeast"/>
        <w:rPr>
          <w:sz w:val="20"/>
          <w:szCs w:val="20"/>
          <w:lang w:val="en-GB"/>
        </w:rPr>
      </w:pPr>
      <w:r>
        <w:rPr>
          <w:sz w:val="20"/>
          <w:szCs w:val="20"/>
          <w:lang w:val="en-GB"/>
        </w:rPr>
        <w:t>[5</w:t>
      </w:r>
      <w:r w:rsidRPr="00BF2049">
        <w:rPr>
          <w:sz w:val="20"/>
          <w:szCs w:val="20"/>
          <w:lang w:val="en-GB"/>
        </w:rPr>
        <w:t xml:space="preserve">] M. A. </w:t>
      </w:r>
      <w:proofErr w:type="spellStart"/>
      <w:r w:rsidRPr="00BF2049">
        <w:rPr>
          <w:sz w:val="20"/>
          <w:szCs w:val="20"/>
          <w:lang w:val="en-GB"/>
        </w:rPr>
        <w:t>Ahadi</w:t>
      </w:r>
      <w:proofErr w:type="spellEnd"/>
      <w:r w:rsidRPr="00BF2049">
        <w:rPr>
          <w:sz w:val="20"/>
          <w:szCs w:val="20"/>
          <w:lang w:val="en-GB"/>
        </w:rPr>
        <w:t>, On-line Fingerprint verification, Ph.D. Dissertation, University of Tehran, Tehran, Iran, 1994.</w:t>
      </w:r>
    </w:p>
    <w:p w14:paraId="48CAE214" w14:textId="77777777" w:rsidR="00BF2049" w:rsidRPr="009873E1" w:rsidRDefault="00BF2049" w:rsidP="00BF2049">
      <w:pPr>
        <w:kinsoku w:val="0"/>
        <w:overflowPunct w:val="0"/>
        <w:bidi w:val="0"/>
        <w:spacing w:line="20" w:lineRule="atLeast"/>
      </w:pPr>
      <w:r>
        <w:rPr>
          <w:sz w:val="20"/>
          <w:szCs w:val="20"/>
          <w:lang w:val="en-GB"/>
        </w:rPr>
        <w:t>[6</w:t>
      </w:r>
      <w:r w:rsidRPr="00BF2049">
        <w:rPr>
          <w:sz w:val="20"/>
          <w:szCs w:val="20"/>
          <w:lang w:val="en-GB"/>
        </w:rPr>
        <w:t>] M. A. Washington, "The Fingerprint of Malcom X," http://www.dermatologyphicisc.com, June 2004.</w:t>
      </w:r>
    </w:p>
    <w:p w14:paraId="2A4FEE50" w14:textId="77777777" w:rsidR="00522B4A" w:rsidRDefault="00AD2F73" w:rsidP="00522B4A">
      <w:pPr>
        <w:kinsoku w:val="0"/>
        <w:overflowPunct w:val="0"/>
        <w:bidi w:val="0"/>
        <w:spacing w:line="20" w:lineRule="atLeast"/>
        <w:rPr>
          <w:color w:val="000000" w:themeColor="text1"/>
          <w:sz w:val="20"/>
          <w:szCs w:val="20"/>
        </w:rPr>
      </w:pPr>
      <w:r w:rsidRPr="00AD2F73">
        <w:rPr>
          <w:b/>
          <w:noProof/>
          <w:sz w:val="20"/>
          <w:szCs w:val="20"/>
        </w:rPr>
        <w:drawing>
          <wp:anchor distT="0" distB="0" distL="114300" distR="114300" simplePos="0" relativeHeight="251666432" behindDoc="0" locked="0" layoutInCell="1" allowOverlap="1" wp14:anchorId="45DD01A0" wp14:editId="4A942A12">
            <wp:simplePos x="0" y="0"/>
            <wp:positionH relativeFrom="column">
              <wp:posOffset>2540</wp:posOffset>
            </wp:positionH>
            <wp:positionV relativeFrom="paragraph">
              <wp:posOffset>144780</wp:posOffset>
            </wp:positionV>
            <wp:extent cx="769620" cy="855980"/>
            <wp:effectExtent l="0" t="0" r="0" b="7620"/>
            <wp:wrapTight wrapText="bothSides">
              <wp:wrapPolygon edited="0">
                <wp:start x="0" y="0"/>
                <wp:lineTo x="0" y="21151"/>
                <wp:lineTo x="20673" y="21151"/>
                <wp:lineTo x="206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769620" cy="855980"/>
                    </a:xfrm>
                    <a:prstGeom prst="rect">
                      <a:avLst/>
                    </a:prstGeom>
                  </pic:spPr>
                </pic:pic>
              </a:graphicData>
            </a:graphic>
            <wp14:sizeRelH relativeFrom="page">
              <wp14:pctWidth>0</wp14:pctWidth>
            </wp14:sizeRelH>
            <wp14:sizeRelV relativeFrom="page">
              <wp14:pctHeight>0</wp14:pctHeight>
            </wp14:sizeRelV>
          </wp:anchor>
        </w:drawing>
      </w:r>
    </w:p>
    <w:p w14:paraId="57762CC2" w14:textId="291A6880" w:rsidR="00522B4A" w:rsidRDefault="00BF2049" w:rsidP="00B800F5">
      <w:pPr>
        <w:kinsoku w:val="0"/>
        <w:overflowPunct w:val="0"/>
        <w:bidi w:val="0"/>
        <w:spacing w:line="20" w:lineRule="atLeast"/>
        <w:rPr>
          <w:sz w:val="20"/>
          <w:szCs w:val="20"/>
        </w:rPr>
      </w:pPr>
      <w:r>
        <w:rPr>
          <w:b/>
          <w:noProof/>
          <w:sz w:val="20"/>
          <w:szCs w:val="20"/>
          <w:lang w:bidi="ar-SA"/>
        </w:rPr>
        <w:t>Name</w:t>
      </w:r>
      <w:r w:rsidR="00522B4A" w:rsidRPr="00522B4A">
        <w:rPr>
          <w:b/>
          <w:noProof/>
          <w:sz w:val="20"/>
          <w:szCs w:val="20"/>
          <w:lang w:bidi="ar-SA"/>
        </w:rPr>
        <w:t xml:space="preserve"> </w:t>
      </w:r>
      <w:r>
        <w:rPr>
          <w:b/>
          <w:noProof/>
          <w:sz w:val="20"/>
          <w:szCs w:val="20"/>
          <w:lang w:bidi="ar-SA"/>
        </w:rPr>
        <w:t>Family</w:t>
      </w:r>
      <w:r w:rsidR="00522B4A" w:rsidRPr="00655721">
        <w:rPr>
          <w:sz w:val="20"/>
          <w:szCs w:val="20"/>
        </w:rPr>
        <w:t xml:space="preserve"> </w:t>
      </w:r>
      <w:r w:rsidR="00B800F5">
        <w:rPr>
          <w:sz w:val="20"/>
          <w:szCs w:val="20"/>
        </w:rPr>
        <w:t>biography of authors and photo of all authors………………………</w:t>
      </w:r>
    </w:p>
    <w:p w14:paraId="564B815F" w14:textId="77777777" w:rsidR="00B800F5" w:rsidRDefault="00B800F5" w:rsidP="00B800F5">
      <w:pPr>
        <w:kinsoku w:val="0"/>
        <w:overflowPunct w:val="0"/>
        <w:bidi w:val="0"/>
        <w:spacing w:line="20" w:lineRule="atLeast"/>
        <w:rPr>
          <w:sz w:val="20"/>
          <w:szCs w:val="20"/>
        </w:rPr>
      </w:pPr>
    </w:p>
    <w:p w14:paraId="29AEED5C" w14:textId="77777777" w:rsidR="00B800F5" w:rsidRDefault="00B800F5" w:rsidP="00B800F5">
      <w:pPr>
        <w:kinsoku w:val="0"/>
        <w:overflowPunct w:val="0"/>
        <w:bidi w:val="0"/>
        <w:spacing w:line="20" w:lineRule="atLeast"/>
        <w:rPr>
          <w:sz w:val="20"/>
          <w:szCs w:val="20"/>
        </w:rPr>
      </w:pPr>
    </w:p>
    <w:p w14:paraId="15FFF94A" w14:textId="77777777" w:rsidR="00B800F5" w:rsidRPr="001F6BE8" w:rsidRDefault="00B800F5" w:rsidP="00B800F5">
      <w:pPr>
        <w:kinsoku w:val="0"/>
        <w:overflowPunct w:val="0"/>
        <w:bidi w:val="0"/>
        <w:spacing w:line="20" w:lineRule="atLeast"/>
        <w:rPr>
          <w:color w:val="000000" w:themeColor="text1"/>
          <w:sz w:val="20"/>
          <w:szCs w:val="20"/>
        </w:rPr>
      </w:pPr>
    </w:p>
    <w:p w14:paraId="455771F9" w14:textId="60B0A02F" w:rsidR="00B800F5" w:rsidRDefault="00522B4A" w:rsidP="00B800F5">
      <w:pPr>
        <w:bidi w:val="0"/>
        <w:adjustRightInd w:val="0"/>
        <w:spacing w:line="20" w:lineRule="atLeast"/>
        <w:rPr>
          <w:sz w:val="20"/>
          <w:szCs w:val="20"/>
          <w:shd w:val="clear" w:color="auto" w:fill="FFFFFF"/>
        </w:rPr>
      </w:pPr>
      <w:r w:rsidRPr="001F6BE8">
        <w:rPr>
          <w:rFonts w:cs="B Nazanin"/>
          <w:b/>
          <w:bCs/>
          <w:color w:val="000000" w:themeColor="text1"/>
          <w:sz w:val="22"/>
          <w:szCs w:val="22"/>
        </w:rPr>
        <w:t xml:space="preserve">Email: </w:t>
      </w:r>
      <w:r w:rsidR="00BF2049">
        <w:rPr>
          <w:sz w:val="20"/>
          <w:szCs w:val="20"/>
          <w:shd w:val="clear" w:color="auto" w:fill="FFFFFF"/>
        </w:rPr>
        <w:t>author’s emai</w:t>
      </w:r>
      <w:r w:rsidR="000E3A89">
        <w:rPr>
          <w:sz w:val="20"/>
          <w:szCs w:val="20"/>
          <w:shd w:val="clear" w:color="auto" w:fill="FFFFFF"/>
        </w:rPr>
        <w:t>l</w:t>
      </w:r>
      <w:bookmarkStart w:id="0" w:name="_GoBack"/>
      <w:bookmarkEnd w:id="0"/>
    </w:p>
    <w:p w14:paraId="6FD70626" w14:textId="77777777" w:rsidR="00A346ED" w:rsidRDefault="00A346ED" w:rsidP="00845E32">
      <w:pPr>
        <w:kinsoku w:val="0"/>
        <w:overflowPunct w:val="0"/>
        <w:bidi w:val="0"/>
        <w:spacing w:line="20" w:lineRule="atLeast"/>
        <w:rPr>
          <w:color w:val="000000" w:themeColor="text1"/>
          <w:sz w:val="20"/>
          <w:szCs w:val="20"/>
        </w:rPr>
      </w:pPr>
    </w:p>
    <w:p w14:paraId="2713CD20" w14:textId="77777777" w:rsidR="00A346ED" w:rsidRPr="001F6BE8" w:rsidRDefault="00AD2F73" w:rsidP="00BF2049">
      <w:pPr>
        <w:kinsoku w:val="0"/>
        <w:overflowPunct w:val="0"/>
        <w:bidi w:val="0"/>
        <w:spacing w:line="20" w:lineRule="atLeast"/>
        <w:rPr>
          <w:color w:val="000000" w:themeColor="text1"/>
          <w:sz w:val="20"/>
          <w:szCs w:val="20"/>
        </w:rPr>
      </w:pPr>
      <w:r w:rsidRPr="00AD2F73">
        <w:rPr>
          <w:b/>
          <w:noProof/>
          <w:sz w:val="20"/>
          <w:szCs w:val="20"/>
        </w:rPr>
        <w:drawing>
          <wp:anchor distT="0" distB="0" distL="114300" distR="114300" simplePos="0" relativeHeight="251668480" behindDoc="0" locked="0" layoutInCell="1" allowOverlap="1" wp14:anchorId="5467752D" wp14:editId="200734C3">
            <wp:simplePos x="0" y="0"/>
            <wp:positionH relativeFrom="column">
              <wp:posOffset>13409</wp:posOffset>
            </wp:positionH>
            <wp:positionV relativeFrom="paragraph">
              <wp:posOffset>3972</wp:posOffset>
            </wp:positionV>
            <wp:extent cx="769620" cy="855980"/>
            <wp:effectExtent l="0" t="0" r="0" b="7620"/>
            <wp:wrapTight wrapText="bothSides">
              <wp:wrapPolygon edited="0">
                <wp:start x="0" y="0"/>
                <wp:lineTo x="0" y="21151"/>
                <wp:lineTo x="20673" y="21151"/>
                <wp:lineTo x="2067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769620" cy="855980"/>
                    </a:xfrm>
                    <a:prstGeom prst="rect">
                      <a:avLst/>
                    </a:prstGeom>
                  </pic:spPr>
                </pic:pic>
              </a:graphicData>
            </a:graphic>
            <wp14:sizeRelH relativeFrom="page">
              <wp14:pctWidth>0</wp14:pctWidth>
            </wp14:sizeRelH>
            <wp14:sizeRelV relativeFrom="page">
              <wp14:pctHeight>0</wp14:pctHeight>
            </wp14:sizeRelV>
          </wp:anchor>
        </w:drawing>
      </w:r>
      <w:r w:rsidR="00BF2049">
        <w:rPr>
          <w:b/>
          <w:bCs/>
          <w:sz w:val="20"/>
          <w:szCs w:val="20"/>
        </w:rPr>
        <w:t>Name</w:t>
      </w:r>
      <w:r w:rsidR="003434F0">
        <w:rPr>
          <w:b/>
          <w:bCs/>
          <w:sz w:val="20"/>
          <w:szCs w:val="20"/>
        </w:rPr>
        <w:t xml:space="preserve"> </w:t>
      </w:r>
      <w:r w:rsidR="00BF2049">
        <w:rPr>
          <w:b/>
          <w:bCs/>
          <w:sz w:val="20"/>
          <w:szCs w:val="20"/>
        </w:rPr>
        <w:t>Family</w:t>
      </w:r>
      <w:r w:rsidR="00845E32" w:rsidRPr="00655721">
        <w:rPr>
          <w:sz w:val="20"/>
          <w:szCs w:val="20"/>
        </w:rPr>
        <w:t xml:space="preserve"> </w:t>
      </w:r>
      <w:r w:rsidR="003434F0" w:rsidRPr="003434F0">
        <w:rPr>
          <w:sz w:val="20"/>
          <w:szCs w:val="20"/>
        </w:rPr>
        <w:t>received his BSc and MSc degrees in software engineering from Sharif University of Technology</w:t>
      </w:r>
      <w:r w:rsidR="00BF2049">
        <w:rPr>
          <w:sz w:val="20"/>
          <w:szCs w:val="20"/>
        </w:rPr>
        <w:t>, in 2010 and 2012 respectively</w:t>
      </w:r>
      <w:r w:rsidR="003434F0" w:rsidRPr="003434F0">
        <w:rPr>
          <w:sz w:val="20"/>
          <w:szCs w:val="20"/>
        </w:rPr>
        <w:t>.</w:t>
      </w:r>
    </w:p>
    <w:p w14:paraId="3DB11F10" w14:textId="77777777" w:rsidR="00655721" w:rsidRDefault="00655721" w:rsidP="00BF2049">
      <w:pPr>
        <w:bidi w:val="0"/>
        <w:adjustRightInd w:val="0"/>
        <w:spacing w:line="20" w:lineRule="atLeast"/>
        <w:rPr>
          <w:rStyle w:val="Hyperlink"/>
          <w:color w:val="000000" w:themeColor="text1"/>
          <w:sz w:val="20"/>
          <w:szCs w:val="20"/>
          <w:u w:val="none"/>
          <w:shd w:val="clear" w:color="auto" w:fill="FFFFFF"/>
        </w:rPr>
      </w:pPr>
      <w:r w:rsidRPr="001F6BE8">
        <w:rPr>
          <w:rFonts w:cs="B Nazanin"/>
          <w:b/>
          <w:bCs/>
          <w:color w:val="000000" w:themeColor="text1"/>
          <w:sz w:val="22"/>
          <w:szCs w:val="22"/>
        </w:rPr>
        <w:t>Email:</w:t>
      </w:r>
      <w:r w:rsidR="0004221A" w:rsidRPr="001F6BE8">
        <w:rPr>
          <w:rFonts w:cs="B Nazanin"/>
          <w:b/>
          <w:bCs/>
          <w:color w:val="000000" w:themeColor="text1"/>
          <w:sz w:val="22"/>
          <w:szCs w:val="22"/>
        </w:rPr>
        <w:t xml:space="preserve"> </w:t>
      </w:r>
      <w:r w:rsidR="00BF2049">
        <w:rPr>
          <w:sz w:val="20"/>
          <w:szCs w:val="20"/>
          <w:shd w:val="clear" w:color="auto" w:fill="FFFFFF"/>
        </w:rPr>
        <w:t>email</w:t>
      </w:r>
      <w:r w:rsidR="003434F0" w:rsidRPr="00F00847">
        <w:rPr>
          <w:sz w:val="20"/>
          <w:szCs w:val="20"/>
          <w:shd w:val="clear" w:color="auto" w:fill="FFFFFF"/>
        </w:rPr>
        <w:t>@ce.sharif.edu</w:t>
      </w:r>
    </w:p>
    <w:p w14:paraId="4F018BDE" w14:textId="77777777" w:rsidR="004029F2" w:rsidRDefault="004029F2" w:rsidP="004029F2">
      <w:pPr>
        <w:bidi w:val="0"/>
        <w:adjustRightInd w:val="0"/>
        <w:spacing w:line="20" w:lineRule="atLeast"/>
        <w:rPr>
          <w:rStyle w:val="Hyperlink"/>
          <w:color w:val="000000" w:themeColor="text1"/>
          <w:sz w:val="20"/>
          <w:szCs w:val="20"/>
          <w:u w:val="none"/>
          <w:shd w:val="clear" w:color="auto" w:fill="FFFFFF"/>
        </w:rPr>
      </w:pPr>
    </w:p>
    <w:p w14:paraId="2896C9CE" w14:textId="77777777" w:rsidR="007E1753" w:rsidRPr="007E1753" w:rsidRDefault="007E1753" w:rsidP="00660AEE">
      <w:pPr>
        <w:pStyle w:val="BodyText"/>
        <w:spacing w:line="20" w:lineRule="atLeast"/>
        <w:rPr>
          <w:rFonts w:cs="B Nazanin"/>
          <w:sz w:val="20"/>
          <w:szCs w:val="20"/>
        </w:rPr>
      </w:pPr>
    </w:p>
    <w:p w14:paraId="3BC8A46D" w14:textId="77777777" w:rsidR="00982A38" w:rsidRDefault="00F64210" w:rsidP="00982A38">
      <w:pPr>
        <w:pStyle w:val="HTMLPreformatted"/>
        <w:spacing w:line="20" w:lineRule="atLeast"/>
        <w:jc w:val="both"/>
        <w:rPr>
          <w:rFonts w:ascii="Times New Roman" w:hAnsi="Times New Roman" w:cs="Times New Roman"/>
          <w:color w:val="000000"/>
        </w:rPr>
      </w:pPr>
      <w:r>
        <w:rPr>
          <w:rFonts w:eastAsia="Calibri"/>
          <w:b/>
          <w:noProof/>
          <w:lang w:bidi="fa-IR"/>
        </w:rPr>
        <mc:AlternateContent>
          <mc:Choice Requires="wps">
            <w:drawing>
              <wp:anchor distT="0" distB="0" distL="114300" distR="114300" simplePos="0" relativeHeight="251659264" behindDoc="0" locked="0" layoutInCell="1" allowOverlap="1" wp14:anchorId="1C0DB404" wp14:editId="54BFB6C6">
                <wp:simplePos x="0" y="0"/>
                <wp:positionH relativeFrom="column">
                  <wp:posOffset>27305</wp:posOffset>
                </wp:positionH>
                <wp:positionV relativeFrom="paragraph">
                  <wp:posOffset>40640</wp:posOffset>
                </wp:positionV>
                <wp:extent cx="3067685" cy="1415415"/>
                <wp:effectExtent l="10795" t="13335" r="7620" b="9525"/>
                <wp:wrapNone/>
                <wp:docPr id="15" name="Text Box 2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685" cy="1415415"/>
                        </a:xfrm>
                        <a:prstGeom prst="rect">
                          <a:avLst/>
                        </a:prstGeom>
                        <a:solidFill>
                          <a:srgbClr val="FFFFFF"/>
                        </a:solidFill>
                        <a:ln w="9525">
                          <a:solidFill>
                            <a:srgbClr val="000000"/>
                          </a:solidFill>
                          <a:miter lim="800000"/>
                          <a:headEnd/>
                          <a:tailEnd/>
                        </a:ln>
                      </wps:spPr>
                      <wps:txbx>
                        <w:txbxContent>
                          <w:p w14:paraId="444CDEB3" w14:textId="77777777" w:rsidR="00A759C9" w:rsidRPr="00851399" w:rsidRDefault="00A759C9" w:rsidP="003968EB">
                            <w:pPr>
                              <w:bidi w:val="0"/>
                              <w:rPr>
                                <w:b/>
                                <w:color w:val="000000" w:themeColor="text1"/>
                                <w:sz w:val="20"/>
                                <w:szCs w:val="20"/>
                              </w:rPr>
                            </w:pPr>
                            <w:r w:rsidRPr="00851399">
                              <w:rPr>
                                <w:b/>
                                <w:color w:val="000000" w:themeColor="text1"/>
                                <w:sz w:val="20"/>
                                <w:szCs w:val="20"/>
                              </w:rPr>
                              <w:t>Paper Handling Data:</w:t>
                            </w:r>
                          </w:p>
                          <w:p w14:paraId="54085D81" w14:textId="77777777" w:rsidR="00A759C9" w:rsidRPr="00851399" w:rsidRDefault="00A759C9" w:rsidP="003968EB">
                            <w:pPr>
                              <w:bidi w:val="0"/>
                              <w:rPr>
                                <w:bCs/>
                                <w:color w:val="000000" w:themeColor="text1"/>
                                <w:sz w:val="20"/>
                                <w:szCs w:val="20"/>
                              </w:rPr>
                            </w:pPr>
                          </w:p>
                          <w:p w14:paraId="5FF80DF4" w14:textId="77777777" w:rsidR="00A759C9" w:rsidRPr="00BC074B" w:rsidRDefault="00A759C9" w:rsidP="00570CE1">
                            <w:pPr>
                              <w:bidi w:val="0"/>
                              <w:rPr>
                                <w:color w:val="000000" w:themeColor="text1"/>
                                <w:sz w:val="20"/>
                                <w:szCs w:val="20"/>
                              </w:rPr>
                            </w:pPr>
                            <w:r w:rsidRPr="00BC074B">
                              <w:rPr>
                                <w:color w:val="000000" w:themeColor="text1"/>
                                <w:sz w:val="20"/>
                                <w:szCs w:val="20"/>
                              </w:rPr>
                              <w:t xml:space="preserve">Submitted: </w:t>
                            </w:r>
                            <w:r>
                              <w:rPr>
                                <w:color w:val="000000" w:themeColor="text1"/>
                                <w:sz w:val="20"/>
                                <w:szCs w:val="20"/>
                              </w:rPr>
                              <w:t>-</w:t>
                            </w:r>
                          </w:p>
                          <w:p w14:paraId="4A3C3FA7" w14:textId="77777777" w:rsidR="00A759C9" w:rsidRPr="00BC074B" w:rsidRDefault="00A759C9" w:rsidP="003434F0">
                            <w:pPr>
                              <w:bidi w:val="0"/>
                              <w:rPr>
                                <w:color w:val="000000" w:themeColor="text1"/>
                                <w:sz w:val="20"/>
                                <w:szCs w:val="20"/>
                              </w:rPr>
                            </w:pPr>
                            <w:r w:rsidRPr="00BC074B">
                              <w:rPr>
                                <w:color w:val="000000" w:themeColor="text1"/>
                                <w:sz w:val="20"/>
                                <w:szCs w:val="20"/>
                              </w:rPr>
                              <w:t xml:space="preserve">Received in revised form: </w:t>
                            </w:r>
                            <w:r>
                              <w:rPr>
                                <w:color w:val="000000" w:themeColor="text1"/>
                                <w:sz w:val="20"/>
                                <w:szCs w:val="20"/>
                              </w:rPr>
                              <w:t>-</w:t>
                            </w:r>
                          </w:p>
                          <w:p w14:paraId="0462C6BC" w14:textId="77777777" w:rsidR="00A759C9" w:rsidRPr="00BC074B" w:rsidRDefault="00A759C9" w:rsidP="003434F0">
                            <w:pPr>
                              <w:bidi w:val="0"/>
                              <w:rPr>
                                <w:color w:val="000000" w:themeColor="text1"/>
                                <w:sz w:val="20"/>
                                <w:szCs w:val="20"/>
                              </w:rPr>
                            </w:pPr>
                            <w:r w:rsidRPr="00BC074B">
                              <w:rPr>
                                <w:color w:val="000000" w:themeColor="text1"/>
                                <w:sz w:val="20"/>
                                <w:szCs w:val="20"/>
                              </w:rPr>
                              <w:t xml:space="preserve">Accepted: </w:t>
                            </w:r>
                            <w:r>
                              <w:rPr>
                                <w:color w:val="000000" w:themeColor="text1"/>
                                <w:sz w:val="20"/>
                                <w:szCs w:val="20"/>
                              </w:rPr>
                              <w:t>-</w:t>
                            </w:r>
                          </w:p>
                          <w:p w14:paraId="5C6EBE56" w14:textId="77777777" w:rsidR="00A759C9" w:rsidRPr="00BC074B" w:rsidRDefault="00A759C9" w:rsidP="00AD2F73">
                            <w:pPr>
                              <w:bidi w:val="0"/>
                              <w:rPr>
                                <w:color w:val="000000" w:themeColor="text1"/>
                                <w:sz w:val="20"/>
                                <w:szCs w:val="20"/>
                              </w:rPr>
                            </w:pPr>
                            <w:r w:rsidRPr="00BC074B">
                              <w:rPr>
                                <w:color w:val="000000" w:themeColor="text1"/>
                                <w:sz w:val="20"/>
                                <w:szCs w:val="20"/>
                              </w:rPr>
                              <w:t xml:space="preserve">Corresponding author: </w:t>
                            </w:r>
                          </w:p>
                          <w:p w14:paraId="1F88D13F" w14:textId="77777777" w:rsidR="00A759C9" w:rsidRPr="00BC074B" w:rsidRDefault="00AD2F73" w:rsidP="006251F7">
                            <w:pPr>
                              <w:bidi w:val="0"/>
                              <w:adjustRightInd w:val="0"/>
                              <w:jc w:val="both"/>
                              <w:rPr>
                                <w:color w:val="000000" w:themeColor="text1"/>
                                <w:sz w:val="20"/>
                                <w:szCs w:val="20"/>
                              </w:rPr>
                            </w:pPr>
                            <w:r>
                              <w:rPr>
                                <w:color w:val="000000" w:themeColor="text1"/>
                                <w:sz w:val="20"/>
                                <w:szCs w:val="20"/>
                                <w:shd w:val="clear" w:color="auto" w:fill="FFFFFF"/>
                              </w:rPr>
                              <w:t>Affiliation of the corresponding auth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1C0DB404" id="_x0000_t202" coordsize="21600,21600" o:spt="202" path="m0,0l0,21600,21600,21600,21600,0xe">
                <v:stroke joinstyle="miter"/>
                <v:path gradientshapeok="t" o:connecttype="rect"/>
              </v:shapetype>
              <v:shape id="Text Box 2444" o:spid="_x0000_s1026" type="#_x0000_t202" style="position:absolute;left:0;text-align:left;margin-left:2.15pt;margin-top:3.2pt;width:241.55pt;height:11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">
                <v:textbox>
                  <w:txbxContent>
                    <w:p w14:paraId="444CDEB3" w14:textId="77777777" w:rsidR="00A759C9" w:rsidRPr="00851399" w:rsidRDefault="00A759C9" w:rsidP="003968EB">
                      <w:pPr>
                        <w:bidi w:val="0"/>
                        <w:rPr>
                          <w:b/>
                          <w:color w:val="000000" w:themeColor="text1"/>
                          <w:sz w:val="20"/>
                          <w:szCs w:val="20"/>
                        </w:rPr>
                      </w:pPr>
                      <w:r w:rsidRPr="00851399">
                        <w:rPr>
                          <w:b/>
                          <w:color w:val="000000" w:themeColor="text1"/>
                          <w:sz w:val="20"/>
                          <w:szCs w:val="20"/>
                        </w:rPr>
                        <w:t>Paper Handling Data:</w:t>
                      </w:r>
                    </w:p>
                    <w:p w14:paraId="54085D81" w14:textId="77777777" w:rsidR="00A759C9" w:rsidRPr="00851399" w:rsidRDefault="00A759C9" w:rsidP="003968EB">
                      <w:pPr>
                        <w:bidi w:val="0"/>
                        <w:rPr>
                          <w:bCs/>
                          <w:color w:val="000000" w:themeColor="text1"/>
                          <w:sz w:val="20"/>
                          <w:szCs w:val="20"/>
                        </w:rPr>
                      </w:pPr>
                    </w:p>
                    <w:p w14:paraId="5FF80DF4" w14:textId="77777777" w:rsidR="00A759C9" w:rsidRPr="00BC074B" w:rsidRDefault="00A759C9" w:rsidP="00570CE1">
                      <w:pPr>
                        <w:bidi w:val="0"/>
                        <w:rPr>
                          <w:color w:val="000000" w:themeColor="text1"/>
                          <w:sz w:val="20"/>
                          <w:szCs w:val="20"/>
                        </w:rPr>
                      </w:pPr>
                      <w:r w:rsidRPr="00BC074B">
                        <w:rPr>
                          <w:color w:val="000000" w:themeColor="text1"/>
                          <w:sz w:val="20"/>
                          <w:szCs w:val="20"/>
                        </w:rPr>
                        <w:t xml:space="preserve">Submitted: </w:t>
                      </w:r>
                      <w:r>
                        <w:rPr>
                          <w:color w:val="000000" w:themeColor="text1"/>
                          <w:sz w:val="20"/>
                          <w:szCs w:val="20"/>
                        </w:rPr>
                        <w:t>-</w:t>
                      </w:r>
                    </w:p>
                    <w:p w14:paraId="4A3C3FA7" w14:textId="77777777" w:rsidR="00A759C9" w:rsidRPr="00BC074B" w:rsidRDefault="00A759C9" w:rsidP="003434F0">
                      <w:pPr>
                        <w:bidi w:val="0"/>
                        <w:rPr>
                          <w:color w:val="000000" w:themeColor="text1"/>
                          <w:sz w:val="20"/>
                          <w:szCs w:val="20"/>
                        </w:rPr>
                      </w:pPr>
                      <w:r w:rsidRPr="00BC074B">
                        <w:rPr>
                          <w:color w:val="000000" w:themeColor="text1"/>
                          <w:sz w:val="20"/>
                          <w:szCs w:val="20"/>
                        </w:rPr>
                        <w:t xml:space="preserve">Received in revised form: </w:t>
                      </w:r>
                      <w:r>
                        <w:rPr>
                          <w:color w:val="000000" w:themeColor="text1"/>
                          <w:sz w:val="20"/>
                          <w:szCs w:val="20"/>
                        </w:rPr>
                        <w:t>-</w:t>
                      </w:r>
                    </w:p>
                    <w:p w14:paraId="0462C6BC" w14:textId="77777777" w:rsidR="00A759C9" w:rsidRPr="00BC074B" w:rsidRDefault="00A759C9" w:rsidP="003434F0">
                      <w:pPr>
                        <w:bidi w:val="0"/>
                        <w:rPr>
                          <w:color w:val="000000" w:themeColor="text1"/>
                          <w:sz w:val="20"/>
                          <w:szCs w:val="20"/>
                        </w:rPr>
                      </w:pPr>
                      <w:r w:rsidRPr="00BC074B">
                        <w:rPr>
                          <w:color w:val="000000" w:themeColor="text1"/>
                          <w:sz w:val="20"/>
                          <w:szCs w:val="20"/>
                        </w:rPr>
                        <w:t xml:space="preserve">Accepted: </w:t>
                      </w:r>
                      <w:r>
                        <w:rPr>
                          <w:color w:val="000000" w:themeColor="text1"/>
                          <w:sz w:val="20"/>
                          <w:szCs w:val="20"/>
                        </w:rPr>
                        <w:t>-</w:t>
                      </w:r>
                    </w:p>
                    <w:p w14:paraId="5C6EBE56" w14:textId="77777777" w:rsidR="00A759C9" w:rsidRPr="00BC074B" w:rsidRDefault="00A759C9" w:rsidP="00AD2F73">
                      <w:pPr>
                        <w:bidi w:val="0"/>
                        <w:rPr>
                          <w:color w:val="000000" w:themeColor="text1"/>
                          <w:sz w:val="20"/>
                          <w:szCs w:val="20"/>
                        </w:rPr>
                      </w:pPr>
                      <w:r w:rsidRPr="00BC074B">
                        <w:rPr>
                          <w:color w:val="000000" w:themeColor="text1"/>
                          <w:sz w:val="20"/>
                          <w:szCs w:val="20"/>
                        </w:rPr>
                        <w:t xml:space="preserve">Corresponding author: </w:t>
                      </w:r>
                    </w:p>
                    <w:p w14:paraId="1F88D13F" w14:textId="77777777" w:rsidR="00A759C9" w:rsidRPr="00BC074B" w:rsidRDefault="00AD2F73" w:rsidP="006251F7">
                      <w:pPr>
                        <w:bidi w:val="0"/>
                        <w:adjustRightInd w:val="0"/>
                        <w:jc w:val="both"/>
                        <w:rPr>
                          <w:color w:val="000000" w:themeColor="text1"/>
                          <w:sz w:val="20"/>
                          <w:szCs w:val="20"/>
                        </w:rPr>
                      </w:pPr>
                      <w:r>
                        <w:rPr>
                          <w:color w:val="000000" w:themeColor="text1"/>
                          <w:sz w:val="20"/>
                          <w:szCs w:val="20"/>
                          <w:shd w:val="clear" w:color="auto" w:fill="FFFFFF"/>
                        </w:rPr>
                        <w:t>Affiliation of the corresponding author</w:t>
                      </w:r>
                    </w:p>
                  </w:txbxContent>
                </v:textbox>
              </v:shape>
            </w:pict>
          </mc:Fallback>
        </mc:AlternateContent>
      </w:r>
    </w:p>
    <w:p w14:paraId="1B58B31B" w14:textId="77777777" w:rsidR="00982A38" w:rsidRPr="009C53E0" w:rsidRDefault="00982A38" w:rsidP="00982A38">
      <w:pPr>
        <w:pStyle w:val="HTMLPreformatted"/>
        <w:spacing w:line="20" w:lineRule="atLeast"/>
        <w:jc w:val="both"/>
        <w:rPr>
          <w:rFonts w:ascii="Times New Roman" w:hAnsi="Times New Roman" w:cs="Times New Roman"/>
        </w:rPr>
      </w:pPr>
    </w:p>
    <w:p w14:paraId="34DBCD8E" w14:textId="77777777" w:rsidR="00982A38" w:rsidRDefault="00982A38" w:rsidP="00982A38">
      <w:pPr>
        <w:pStyle w:val="HTMLPreformatted"/>
        <w:spacing w:line="20" w:lineRule="atLeast"/>
        <w:jc w:val="both"/>
        <w:rPr>
          <w:rFonts w:ascii="Times New Roman" w:hAnsi="Times New Roman" w:cs="Times New Roman"/>
          <w:color w:val="000000"/>
        </w:rPr>
      </w:pPr>
    </w:p>
    <w:p w14:paraId="6F6983A5" w14:textId="77777777" w:rsidR="00982A38" w:rsidRDefault="00982A38" w:rsidP="00982A38">
      <w:pPr>
        <w:pStyle w:val="HTMLPreformatted"/>
        <w:spacing w:line="20" w:lineRule="atLeast"/>
        <w:jc w:val="both"/>
        <w:rPr>
          <w:rFonts w:ascii="Times New Roman" w:hAnsi="Times New Roman" w:cs="Times New Roman"/>
          <w:color w:val="000000"/>
        </w:rPr>
      </w:pPr>
    </w:p>
    <w:p w14:paraId="3DEC4096" w14:textId="77777777" w:rsidR="00982A38" w:rsidRDefault="00982A38" w:rsidP="00982A38">
      <w:pPr>
        <w:pStyle w:val="HTMLPreformatted"/>
        <w:spacing w:line="20" w:lineRule="atLeast"/>
        <w:jc w:val="both"/>
        <w:rPr>
          <w:rFonts w:ascii="Times New Roman" w:hAnsi="Times New Roman" w:cs="Times New Roman"/>
          <w:color w:val="000000"/>
        </w:rPr>
      </w:pPr>
    </w:p>
    <w:p w14:paraId="2B7686D8" w14:textId="77777777" w:rsidR="00982A38" w:rsidRDefault="00982A38" w:rsidP="00982A38">
      <w:pPr>
        <w:pStyle w:val="HTMLPreformatted"/>
        <w:spacing w:line="20" w:lineRule="atLeast"/>
        <w:jc w:val="both"/>
        <w:rPr>
          <w:rFonts w:ascii="Times New Roman" w:hAnsi="Times New Roman" w:cs="Times New Roman"/>
          <w:color w:val="000000"/>
        </w:rPr>
      </w:pPr>
    </w:p>
    <w:p w14:paraId="7D1FE9D3" w14:textId="6184DEC5" w:rsidR="00673EA4" w:rsidRDefault="00673EA4" w:rsidP="00047D89">
      <w:pPr>
        <w:pStyle w:val="p1a"/>
        <w:spacing w:line="20" w:lineRule="atLeast"/>
        <w:rPr>
          <w:rFonts w:eastAsia="SimSun"/>
        </w:rPr>
      </w:pPr>
    </w:p>
    <w:p w14:paraId="41630388" w14:textId="0F274050" w:rsidR="00673EA4" w:rsidRDefault="00673EA4">
      <w:pPr>
        <w:bidi w:val="0"/>
        <w:jc w:val="left"/>
        <w:rPr>
          <w:rFonts w:eastAsia="SimSun"/>
          <w:sz w:val="20"/>
          <w:szCs w:val="20"/>
          <w:lang w:eastAsia="de-DE" w:bidi="ar-SA"/>
        </w:rPr>
      </w:pPr>
    </w:p>
    <w:sectPr w:rsidR="00673EA4" w:rsidSect="00E15608">
      <w:endnotePr>
        <w:numFmt w:val="lowerLetter"/>
      </w:endnotePr>
      <w:type w:val="continuous"/>
      <w:pgSz w:w="11906" w:h="16838" w:code="9"/>
      <w:pgMar w:top="1134" w:right="849" w:bottom="1134" w:left="851" w:header="680" w:footer="680" w:gutter="0"/>
      <w:pgNumType w:start="1"/>
      <w:cols w:num="2" w:space="34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D0DF3" w14:textId="77777777" w:rsidR="00FB5AD5" w:rsidRDefault="00FB5AD5">
      <w:r>
        <w:separator/>
      </w:r>
    </w:p>
  </w:endnote>
  <w:endnote w:type="continuationSeparator" w:id="0">
    <w:p w14:paraId="0899C7AA" w14:textId="77777777" w:rsidR="00FB5AD5" w:rsidRDefault="00FB5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Math">
    <w:panose1 w:val="02040503050406030204"/>
    <w:charset w:val="00"/>
    <w:family w:val="roman"/>
    <w:pitch w:val="variable"/>
    <w:sig w:usb0="E00002FF" w:usb1="42002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Miriam">
    <w:altName w:val="Tahoma"/>
    <w:panose1 w:val="020B0502050101010101"/>
    <w:charset w:val="B1"/>
    <w:family w:val="swiss"/>
    <w:pitch w:val="variable"/>
    <w:sig w:usb0="00000801" w:usb1="00000000" w:usb2="00000000" w:usb3="00000000" w:csb0="00000020" w:csb1="00000000"/>
  </w:font>
  <w:font w:name="Titr">
    <w:altName w:val="Courier New"/>
    <w:panose1 w:val="01000700000000000000"/>
    <w:charset w:val="B2"/>
    <w:family w:val="auto"/>
    <w:pitch w:val="variable"/>
    <w:sig w:usb0="80002003" w:usb1="80002042" w:usb2="00000008" w:usb3="00000000" w:csb0="00000040" w:csb1="00000000"/>
  </w:font>
  <w:font w:name="Courier-Bold">
    <w:altName w:val="Arial"/>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B Nazanin">
    <w:altName w:val="Courier New"/>
    <w:panose1 w:val="00000400000000000000"/>
    <w:charset w:val="B2"/>
    <w:family w:val="auto"/>
    <w:pitch w:val="variable"/>
    <w:sig w:usb0="00002001" w:usb1="80000000" w:usb2="00000008" w:usb3="00000000" w:csb0="00000040" w:csb1="00000000"/>
  </w:font>
  <w:font w:name="Book Antiqua">
    <w:panose1 w:val="02040602050305030304"/>
    <w:charset w:val="00"/>
    <w:family w:val="roman"/>
    <w:pitch w:val="variable"/>
    <w:sig w:usb0="00000287" w:usb1="00000000" w:usb2="00000000" w:usb3="00000000" w:csb0="0000009F" w:csb1="00000000"/>
  </w:font>
  <w:font w:name="Nazanin">
    <w:altName w:val="Times New Roman"/>
    <w:charset w:val="B2"/>
    <w:family w:val="auto"/>
    <w:pitch w:val="variable"/>
    <w:sig w:usb0="00002001" w:usb1="80000000" w:usb2="00000008" w:usb3="00000000" w:csb0="00000040" w:csb1="00000000"/>
  </w:font>
  <w:font w:name="ACBFMI+TimesNewRoman">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CBFNE+TimesNewRoman,Bold">
    <w:altName w:val="Times New Roman"/>
    <w:panose1 w:val="00000000000000000000"/>
    <w:charset w:val="00"/>
    <w:family w:val="roman"/>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Courier">
    <w:panose1 w:val="02070409020205020404"/>
    <w:charset w:val="00"/>
    <w:family w:val="auto"/>
    <w:pitch w:val="variable"/>
    <w:sig w:usb0="00000003" w:usb1="00000000" w:usb2="00000000" w:usb3="00000000" w:csb0="00000001"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M Roman 12">
    <w:altName w:val="Calibri"/>
    <w:panose1 w:val="000000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0E100" w14:textId="77777777" w:rsidR="00FB5AD5" w:rsidRDefault="00FB5AD5">
      <w:r>
        <w:separator/>
      </w:r>
    </w:p>
  </w:footnote>
  <w:footnote w:type="continuationSeparator" w:id="0">
    <w:p w14:paraId="010A67EA" w14:textId="77777777" w:rsidR="00FB5AD5" w:rsidRDefault="00FB5A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72DD4" w14:textId="2849BFE7" w:rsidR="00A759C9" w:rsidRPr="00310D92" w:rsidRDefault="00306418" w:rsidP="00AD2F73">
    <w:pPr>
      <w:bidi w:val="0"/>
      <w:jc w:val="both"/>
      <w:rPr>
        <w:rStyle w:val="PageNumber"/>
        <w:rFonts w:cs="Nazanin"/>
        <w:color w:val="000000" w:themeColor="text1"/>
        <w:sz w:val="18"/>
        <w:szCs w:val="18"/>
      </w:rPr>
    </w:pPr>
    <w:proofErr w:type="spellStart"/>
    <w:r>
      <w:rPr>
        <w:color w:val="000000" w:themeColor="text1"/>
        <w:sz w:val="18"/>
        <w:szCs w:val="18"/>
      </w:rPr>
      <w:t>M.</w:t>
    </w:r>
    <w:r w:rsidR="00AD2F73">
      <w:rPr>
        <w:color w:val="000000" w:themeColor="text1"/>
        <w:sz w:val="18"/>
        <w:szCs w:val="18"/>
      </w:rPr>
      <w:t>family</w:t>
    </w:r>
    <w:proofErr w:type="spellEnd"/>
    <w:r>
      <w:rPr>
        <w:color w:val="000000" w:themeColor="text1"/>
        <w:sz w:val="18"/>
        <w:szCs w:val="18"/>
      </w:rPr>
      <w:t xml:space="preserve">, </w:t>
    </w:r>
    <w:proofErr w:type="spellStart"/>
    <w:r w:rsidR="00A759C9">
      <w:rPr>
        <w:color w:val="000000" w:themeColor="text1"/>
        <w:sz w:val="18"/>
        <w:szCs w:val="18"/>
      </w:rPr>
      <w:t>H.</w:t>
    </w:r>
    <w:r w:rsidR="00AD2F73">
      <w:rPr>
        <w:color w:val="000000" w:themeColor="text1"/>
        <w:sz w:val="18"/>
        <w:szCs w:val="18"/>
      </w:rPr>
      <w:t>family</w:t>
    </w:r>
    <w:proofErr w:type="spellEnd"/>
    <w:r w:rsidR="00A759C9">
      <w:rPr>
        <w:color w:val="000000" w:themeColor="text1"/>
        <w:sz w:val="18"/>
        <w:szCs w:val="18"/>
      </w:rPr>
      <w:t xml:space="preserve"> &amp; </w:t>
    </w:r>
    <w:proofErr w:type="spellStart"/>
    <w:r>
      <w:rPr>
        <w:color w:val="000000" w:themeColor="text1"/>
        <w:sz w:val="18"/>
        <w:szCs w:val="18"/>
      </w:rPr>
      <w:t>J</w:t>
    </w:r>
    <w:r w:rsidR="00A759C9">
      <w:rPr>
        <w:color w:val="000000" w:themeColor="text1"/>
        <w:sz w:val="18"/>
        <w:szCs w:val="18"/>
      </w:rPr>
      <w:t>.</w:t>
    </w:r>
    <w:r w:rsidR="00AD2F73">
      <w:rPr>
        <w:color w:val="000000" w:themeColor="text1"/>
        <w:sz w:val="18"/>
        <w:szCs w:val="18"/>
      </w:rPr>
      <w:t>family</w:t>
    </w:r>
    <w:proofErr w:type="spellEnd"/>
    <w:r w:rsidR="00A759C9" w:rsidRPr="00310D92">
      <w:rPr>
        <w:sz w:val="18"/>
        <w:szCs w:val="18"/>
        <w:lang w:bidi="ar-SA"/>
      </w:rPr>
      <w:t xml:space="preserve">: </w:t>
    </w:r>
    <w:r w:rsidR="00AD2F73">
      <w:rPr>
        <w:sz w:val="18"/>
        <w:szCs w:val="18"/>
      </w:rPr>
      <w:t xml:space="preserve">Title of the paper </w:t>
    </w:r>
    <w:r w:rsidR="00A759C9" w:rsidRPr="007C7319">
      <w:rPr>
        <w:color w:val="000000" w:themeColor="text1"/>
        <w:sz w:val="18"/>
        <w:szCs w:val="18"/>
      </w:rPr>
      <w:t>(</w:t>
    </w:r>
    <w:r w:rsidR="00A759C9">
      <w:rPr>
        <w:i/>
        <w:iCs/>
        <w:color w:val="000000" w:themeColor="text1"/>
        <w:sz w:val="18"/>
        <w:szCs w:val="18"/>
      </w:rPr>
      <w:t>Regular</w:t>
    </w:r>
    <w:r w:rsidR="00A759C9" w:rsidRPr="007C7319">
      <w:rPr>
        <w:i/>
        <w:iCs/>
        <w:color w:val="000000" w:themeColor="text1"/>
        <w:sz w:val="18"/>
        <w:szCs w:val="18"/>
      </w:rPr>
      <w:t xml:space="preserve"> Paper</w:t>
    </w:r>
    <w:r w:rsidR="00A759C9">
      <w:rPr>
        <w:color w:val="000000" w:themeColor="text1"/>
        <w:sz w:val="18"/>
        <w:szCs w:val="18"/>
      </w:rPr>
      <w:t xml:space="preserve">)                                   </w:t>
    </w:r>
    <w:r>
      <w:rPr>
        <w:color w:val="000000" w:themeColor="text1"/>
        <w:sz w:val="18"/>
        <w:szCs w:val="18"/>
      </w:rPr>
      <w:tab/>
    </w:r>
    <w:r>
      <w:rPr>
        <w:color w:val="000000" w:themeColor="text1"/>
        <w:sz w:val="18"/>
        <w:szCs w:val="18"/>
      </w:rPr>
      <w:tab/>
    </w:r>
    <w:r>
      <w:rPr>
        <w:color w:val="000000" w:themeColor="text1"/>
        <w:sz w:val="18"/>
        <w:szCs w:val="18"/>
      </w:rPr>
      <w:tab/>
    </w:r>
    <w:r>
      <w:rPr>
        <w:color w:val="000000" w:themeColor="text1"/>
        <w:sz w:val="18"/>
        <w:szCs w:val="18"/>
      </w:rPr>
      <w:tab/>
    </w:r>
    <w:r>
      <w:rPr>
        <w:color w:val="000000" w:themeColor="text1"/>
        <w:sz w:val="18"/>
        <w:szCs w:val="18"/>
      </w:rPr>
      <w:tab/>
      <w:t xml:space="preserve">             </w:t>
    </w:r>
    <w:r w:rsidR="00A759C9">
      <w:rPr>
        <w:color w:val="000000" w:themeColor="text1"/>
        <w:sz w:val="18"/>
        <w:szCs w:val="18"/>
      </w:rPr>
      <w:t xml:space="preserve">   </w:t>
    </w:r>
    <w:r w:rsidR="00A759C9" w:rsidRPr="005E7608">
      <w:rPr>
        <w:rStyle w:val="PageNumber"/>
        <w:sz w:val="18"/>
        <w:szCs w:val="18"/>
      </w:rPr>
      <w:fldChar w:fldCharType="begin"/>
    </w:r>
    <w:r w:rsidR="00A759C9" w:rsidRPr="005E7608">
      <w:rPr>
        <w:rStyle w:val="PageNumber"/>
        <w:sz w:val="18"/>
        <w:szCs w:val="18"/>
      </w:rPr>
      <w:instrText xml:space="preserve"> PAGE </w:instrText>
    </w:r>
    <w:r w:rsidR="00A759C9" w:rsidRPr="005E7608">
      <w:rPr>
        <w:rStyle w:val="PageNumber"/>
        <w:sz w:val="18"/>
        <w:szCs w:val="18"/>
      </w:rPr>
      <w:fldChar w:fldCharType="separate"/>
    </w:r>
    <w:r w:rsidR="000E3A89">
      <w:rPr>
        <w:rStyle w:val="PageNumber"/>
        <w:noProof/>
        <w:sz w:val="18"/>
        <w:szCs w:val="18"/>
      </w:rPr>
      <w:t>2</w:t>
    </w:r>
    <w:r w:rsidR="00A759C9" w:rsidRPr="005E7608">
      <w:rPr>
        <w:rStyle w:val="PageNumber"/>
        <w:sz w:val="18"/>
        <w:szCs w:val="18"/>
      </w:rPr>
      <w:fldChar w:fldCharType="end"/>
    </w:r>
  </w:p>
  <w:p w14:paraId="7CC5C7AC" w14:textId="77777777" w:rsidR="00A759C9" w:rsidRPr="005E7608" w:rsidRDefault="00A759C9" w:rsidP="00C62682">
    <w:pPr>
      <w:pStyle w:val="Title"/>
      <w:bidi w:val="0"/>
      <w:jc w:val="left"/>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30450" w14:textId="6AD401A0" w:rsidR="00A759C9" w:rsidRPr="00230B6F" w:rsidRDefault="00A759C9" w:rsidP="00B349A2">
    <w:pPr>
      <w:bidi w:val="0"/>
      <w:jc w:val="left"/>
      <w:rPr>
        <w:rStyle w:val="PageNumber"/>
        <w:color w:val="000000" w:themeColor="text1"/>
        <w:sz w:val="18"/>
        <w:szCs w:val="18"/>
      </w:rPr>
    </w:pPr>
    <w:r w:rsidRPr="00022B8D">
      <w:rPr>
        <w:color w:val="000000" w:themeColor="text1"/>
        <w:sz w:val="18"/>
        <w:szCs w:val="18"/>
      </w:rPr>
      <w:t>The CSI Journal on Computer Science and Engineering</w:t>
    </w:r>
    <w:r w:rsidRPr="00230B6F">
      <w:rPr>
        <w:color w:val="000000" w:themeColor="text1"/>
        <w:sz w:val="18"/>
        <w:szCs w:val="18"/>
      </w:rPr>
      <w:t xml:space="preserve">, </w:t>
    </w:r>
    <w:r w:rsidRPr="00230B6F">
      <w:rPr>
        <w:rFonts w:cs="Nazanin"/>
        <w:bCs/>
        <w:color w:val="000000" w:themeColor="text1"/>
        <w:sz w:val="18"/>
        <w:szCs w:val="18"/>
      </w:rPr>
      <w:t xml:space="preserve">Vol. </w:t>
    </w:r>
    <w:r>
      <w:rPr>
        <w:rFonts w:cs="Nazanin"/>
        <w:bCs/>
        <w:color w:val="000000" w:themeColor="text1"/>
        <w:sz w:val="18"/>
        <w:szCs w:val="18"/>
      </w:rPr>
      <w:t>##</w:t>
    </w:r>
    <w:r w:rsidRPr="00230B6F">
      <w:rPr>
        <w:rFonts w:cs="Nazanin"/>
        <w:bCs/>
        <w:color w:val="000000" w:themeColor="text1"/>
        <w:sz w:val="18"/>
        <w:szCs w:val="18"/>
      </w:rPr>
      <w:t xml:space="preserve">, No. </w:t>
    </w:r>
    <w:r>
      <w:rPr>
        <w:rFonts w:cs="Nazanin"/>
        <w:bCs/>
        <w:color w:val="000000" w:themeColor="text1"/>
        <w:sz w:val="18"/>
        <w:szCs w:val="18"/>
      </w:rPr>
      <w:t>#</w:t>
    </w:r>
    <w:r w:rsidRPr="00230B6F">
      <w:rPr>
        <w:rFonts w:cs="Nazanin"/>
        <w:bCs/>
        <w:color w:val="000000" w:themeColor="text1"/>
        <w:sz w:val="18"/>
        <w:szCs w:val="18"/>
      </w:rPr>
      <w:t>, 20</w:t>
    </w:r>
    <w:r>
      <w:rPr>
        <w:rFonts w:cs="Nazanin"/>
        <w:bCs/>
        <w:color w:val="000000" w:themeColor="text1"/>
        <w:sz w:val="18"/>
        <w:szCs w:val="18"/>
      </w:rPr>
      <w:t>##</w:t>
    </w:r>
    <w:r w:rsidRPr="00230B6F">
      <w:rPr>
        <w:rFonts w:cs="Nazanin"/>
        <w:bCs/>
        <w:color w:val="000000" w:themeColor="text1"/>
        <w:sz w:val="18"/>
        <w:szCs w:val="18"/>
      </w:rPr>
      <w:t xml:space="preserve">                                             </w:t>
    </w:r>
    <w:r>
      <w:rPr>
        <w:rFonts w:cs="Nazanin"/>
        <w:bCs/>
        <w:color w:val="000000" w:themeColor="text1"/>
        <w:sz w:val="18"/>
        <w:szCs w:val="18"/>
      </w:rPr>
      <w:t xml:space="preserve">                           </w:t>
    </w:r>
    <w:r w:rsidRPr="00230B6F">
      <w:rPr>
        <w:rFonts w:cs="Nazanin"/>
        <w:bCs/>
        <w:color w:val="000000" w:themeColor="text1"/>
        <w:sz w:val="18"/>
        <w:szCs w:val="18"/>
      </w:rPr>
      <w:t xml:space="preserve">                            </w:t>
    </w:r>
    <w:r w:rsidRPr="00230B6F">
      <w:rPr>
        <w:rStyle w:val="PageNumber"/>
        <w:color w:val="000000" w:themeColor="text1"/>
        <w:sz w:val="18"/>
        <w:szCs w:val="18"/>
      </w:rPr>
      <w:fldChar w:fldCharType="begin"/>
    </w:r>
    <w:r w:rsidRPr="00230B6F">
      <w:rPr>
        <w:rStyle w:val="PageNumber"/>
        <w:color w:val="000000" w:themeColor="text1"/>
        <w:sz w:val="18"/>
        <w:szCs w:val="18"/>
      </w:rPr>
      <w:instrText xml:space="preserve"> PAGE </w:instrText>
    </w:r>
    <w:r w:rsidRPr="00230B6F">
      <w:rPr>
        <w:rStyle w:val="PageNumber"/>
        <w:color w:val="000000" w:themeColor="text1"/>
        <w:sz w:val="18"/>
        <w:szCs w:val="18"/>
      </w:rPr>
      <w:fldChar w:fldCharType="separate"/>
    </w:r>
    <w:r w:rsidR="000E3A89">
      <w:rPr>
        <w:rStyle w:val="PageNumber"/>
        <w:noProof/>
        <w:color w:val="000000" w:themeColor="text1"/>
        <w:sz w:val="18"/>
        <w:szCs w:val="18"/>
      </w:rPr>
      <w:t>3</w:t>
    </w:r>
    <w:r w:rsidRPr="00230B6F">
      <w:rPr>
        <w:rStyle w:val="PageNumber"/>
        <w:color w:val="000000" w:themeColor="text1"/>
        <w:sz w:val="18"/>
        <w:szCs w:val="18"/>
      </w:rPr>
      <w:fldChar w:fldCharType="end"/>
    </w:r>
  </w:p>
  <w:p w14:paraId="50492E5A" w14:textId="77777777" w:rsidR="00A759C9" w:rsidRPr="006F5FC7" w:rsidRDefault="00A759C9" w:rsidP="006F5FC7">
    <w:pPr>
      <w:bidi w:val="0"/>
      <w:jc w:val="left"/>
      <w:rPr>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5DAC390"/>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806C4BC4"/>
    <w:lvl w:ilvl="0">
      <w:start w:val="1"/>
      <w:numFmt w:val="upperRoman"/>
      <w:pStyle w:val="StyleHeading1Before18ptAfter3pt"/>
      <w:lvlText w:val="%1."/>
      <w:lvlJc w:val="left"/>
      <w:pPr>
        <w:tabs>
          <w:tab w:val="num" w:pos="720"/>
        </w:tabs>
        <w:ind w:left="0" w:firstLine="0"/>
      </w:pPr>
      <w:rPr>
        <w:rFonts w:ascii="Cambria Math" w:eastAsia="Times New Roman" w:hAnsi="Cambria Math" w:cs="Times New Roman" w:hint="default"/>
        <w:noProof w:val="0"/>
        <w:sz w:val="18"/>
        <w:szCs w:val="18"/>
      </w:rPr>
    </w:lvl>
    <w:lvl w:ilvl="1">
      <w:start w:val="1"/>
      <w:numFmt w:val="upperLetter"/>
      <w:lvlText w:val="%2."/>
      <w:lvlJc w:val="left"/>
      <w:pPr>
        <w:tabs>
          <w:tab w:val="num" w:pos="0"/>
        </w:tabs>
        <w:ind w:left="0" w:firstLine="0"/>
      </w:pPr>
      <w:rPr>
        <w:rFonts w:hint="default"/>
      </w:rPr>
    </w:lvl>
    <w:lvl w:ilvl="2">
      <w:start w:val="1"/>
      <w:numFmt w:val="decimal"/>
      <w:pStyle w:val="Heading3"/>
      <w:lvlText w:val="%3)"/>
      <w:lvlJc w:val="left"/>
      <w:pPr>
        <w:tabs>
          <w:tab w:val="num" w:pos="0"/>
        </w:tabs>
        <w:ind w:left="0" w:firstLine="0"/>
      </w:pPr>
      <w:rPr>
        <w:rFonts w:hint="default"/>
      </w:rPr>
    </w:lvl>
    <w:lvl w:ilvl="3">
      <w:start w:val="1"/>
      <w:numFmt w:val="lowerLetter"/>
      <w:pStyle w:val="Heading4"/>
      <w:lvlText w:val="%4)"/>
      <w:lvlJc w:val="left"/>
      <w:pPr>
        <w:tabs>
          <w:tab w:val="num" w:pos="0"/>
        </w:tabs>
        <w:ind w:left="1152" w:hanging="720"/>
      </w:pPr>
      <w:rPr>
        <w:rFonts w:hint="default"/>
      </w:rPr>
    </w:lvl>
    <w:lvl w:ilvl="4">
      <w:start w:val="1"/>
      <w:numFmt w:val="decimal"/>
      <w:pStyle w:val="Heading5"/>
      <w:lvlText w:val="(%5)"/>
      <w:lvlJc w:val="left"/>
      <w:pPr>
        <w:tabs>
          <w:tab w:val="num" w:pos="0"/>
        </w:tabs>
        <w:ind w:left="1872" w:hanging="720"/>
      </w:pPr>
      <w:rPr>
        <w:rFonts w:hint="default"/>
      </w:rPr>
    </w:lvl>
    <w:lvl w:ilvl="5">
      <w:start w:val="1"/>
      <w:numFmt w:val="lowerLetter"/>
      <w:pStyle w:val="Heading6"/>
      <w:lvlText w:val="(%6)"/>
      <w:lvlJc w:val="left"/>
      <w:pPr>
        <w:tabs>
          <w:tab w:val="num" w:pos="0"/>
        </w:tabs>
        <w:ind w:left="2592" w:hanging="720"/>
      </w:pPr>
      <w:rPr>
        <w:rFonts w:hint="default"/>
      </w:rPr>
    </w:lvl>
    <w:lvl w:ilvl="6">
      <w:start w:val="1"/>
      <w:numFmt w:val="lowerLetter"/>
      <w:pStyle w:val="Heading7"/>
      <w:lvlText w:val="(%7)"/>
      <w:lvlJc w:val="left"/>
      <w:pPr>
        <w:tabs>
          <w:tab w:val="num" w:pos="3312"/>
        </w:tabs>
        <w:ind w:left="3312" w:hanging="720"/>
      </w:pPr>
      <w:rPr>
        <w:rFonts w:hint="default"/>
      </w:rPr>
    </w:lvl>
    <w:lvl w:ilvl="7">
      <w:start w:val="1"/>
      <w:numFmt w:val="lowerLetter"/>
      <w:pStyle w:val="Heading8"/>
      <w:lvlText w:val="(%8)"/>
      <w:lvlJc w:val="left"/>
      <w:pPr>
        <w:tabs>
          <w:tab w:val="num" w:pos="0"/>
        </w:tabs>
        <w:ind w:left="4032" w:hanging="720"/>
      </w:pPr>
      <w:rPr>
        <w:rFonts w:hint="default"/>
      </w:rPr>
    </w:lvl>
    <w:lvl w:ilvl="8">
      <w:start w:val="1"/>
      <w:numFmt w:val="cardinalText"/>
      <w:pStyle w:val="Heading9"/>
      <w:lvlText w:val="(%9)"/>
      <w:lvlJc w:val="left"/>
      <w:pPr>
        <w:tabs>
          <w:tab w:val="num" w:pos="4752"/>
        </w:tabs>
        <w:ind w:left="4752" w:hanging="720"/>
      </w:pPr>
      <w:rPr>
        <w:rFonts w:hint="default"/>
      </w:rPr>
    </w:lvl>
  </w:abstractNum>
  <w:abstractNum w:abstractNumId="2" w15:restartNumberingAfterBreak="0">
    <w:nsid w:val="02BD3BC5"/>
    <w:multiLevelType w:val="hybridMultilevel"/>
    <w:tmpl w:val="5E7C4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03282"/>
    <w:multiLevelType w:val="hybridMultilevel"/>
    <w:tmpl w:val="C1A09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5"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 w15:restartNumberingAfterBreak="0">
    <w:nsid w:val="20AD39D7"/>
    <w:multiLevelType w:val="hybridMultilevel"/>
    <w:tmpl w:val="42F4F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C769ED"/>
    <w:multiLevelType w:val="hybridMultilevel"/>
    <w:tmpl w:val="01661F4A"/>
    <w:lvl w:ilvl="0" w:tplc="E21629C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E94AC0"/>
    <w:multiLevelType w:val="hybridMultilevel"/>
    <w:tmpl w:val="E4AC5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1314B8"/>
    <w:multiLevelType w:val="hybridMultilevel"/>
    <w:tmpl w:val="76AE9458"/>
    <w:lvl w:ilvl="0" w:tplc="A22AC856">
      <w:start w:val="1"/>
      <w:numFmt w:val="decimal"/>
      <w:pStyle w:val="REF"/>
      <w:lvlText w:val="[%1]"/>
      <w:lvlJc w:val="right"/>
      <w:pPr>
        <w:tabs>
          <w:tab w:val="num" w:pos="263"/>
        </w:tabs>
        <w:ind w:left="263" w:hanging="173"/>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A544A"/>
    <w:multiLevelType w:val="singleLevel"/>
    <w:tmpl w:val="6C7430F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2" w15:restartNumberingAfterBreak="0">
    <w:nsid w:val="59514484"/>
    <w:multiLevelType w:val="hybridMultilevel"/>
    <w:tmpl w:val="92789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A773E6"/>
    <w:multiLevelType w:val="hybridMultilevel"/>
    <w:tmpl w:val="C1963BF6"/>
    <w:lvl w:ilvl="0" w:tplc="5108263A">
      <w:start w:val="1"/>
      <w:numFmt w:val="decimal"/>
      <w:lvlText w:val="[%1]"/>
      <w:lvlJc w:val="left"/>
      <w:pPr>
        <w:ind w:left="4320" w:hanging="360"/>
      </w:pPr>
      <w:rPr>
        <w:rFonts w:hint="default"/>
        <w:sz w:val="18"/>
        <w:szCs w:val="18"/>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4" w15:restartNumberingAfterBreak="0">
    <w:nsid w:val="6C402C58"/>
    <w:multiLevelType w:val="hybridMultilevel"/>
    <w:tmpl w:val="F1F87D58"/>
    <w:lvl w:ilvl="0" w:tplc="881070C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FC26E2FE">
      <w:start w:val="1"/>
      <w:numFmt w:val="lowerLetter"/>
      <w:lvlText w:val="%2."/>
      <w:lvlJc w:val="left"/>
      <w:pPr>
        <w:tabs>
          <w:tab w:val="num" w:pos="1440"/>
        </w:tabs>
        <w:ind w:left="1440" w:hanging="360"/>
      </w:pPr>
      <w:rPr>
        <w:rFonts w:cs="Times New Roman"/>
      </w:rPr>
    </w:lvl>
    <w:lvl w:ilvl="2" w:tplc="B70E3C2C">
      <w:start w:val="1"/>
      <w:numFmt w:val="lowerRoman"/>
      <w:lvlText w:val="%3."/>
      <w:lvlJc w:val="right"/>
      <w:pPr>
        <w:tabs>
          <w:tab w:val="num" w:pos="2160"/>
        </w:tabs>
        <w:ind w:left="2160" w:hanging="180"/>
      </w:pPr>
      <w:rPr>
        <w:rFonts w:cs="Times New Roman"/>
      </w:rPr>
    </w:lvl>
    <w:lvl w:ilvl="3" w:tplc="B74ECF6E">
      <w:start w:val="1"/>
      <w:numFmt w:val="decimal"/>
      <w:lvlText w:val="%4."/>
      <w:lvlJc w:val="left"/>
      <w:pPr>
        <w:tabs>
          <w:tab w:val="num" w:pos="2880"/>
        </w:tabs>
        <w:ind w:left="2880" w:hanging="360"/>
      </w:pPr>
      <w:rPr>
        <w:rFonts w:cs="Times New Roman"/>
      </w:rPr>
    </w:lvl>
    <w:lvl w:ilvl="4" w:tplc="481A7154">
      <w:start w:val="1"/>
      <w:numFmt w:val="lowerLetter"/>
      <w:lvlText w:val="%5."/>
      <w:lvlJc w:val="left"/>
      <w:pPr>
        <w:tabs>
          <w:tab w:val="num" w:pos="3600"/>
        </w:tabs>
        <w:ind w:left="3600" w:hanging="360"/>
      </w:pPr>
      <w:rPr>
        <w:rFonts w:cs="Times New Roman"/>
      </w:rPr>
    </w:lvl>
    <w:lvl w:ilvl="5" w:tplc="3AB0C2A0">
      <w:start w:val="1"/>
      <w:numFmt w:val="lowerRoman"/>
      <w:lvlText w:val="%6."/>
      <w:lvlJc w:val="right"/>
      <w:pPr>
        <w:tabs>
          <w:tab w:val="num" w:pos="4320"/>
        </w:tabs>
        <w:ind w:left="4320" w:hanging="180"/>
      </w:pPr>
      <w:rPr>
        <w:rFonts w:cs="Times New Roman"/>
      </w:rPr>
    </w:lvl>
    <w:lvl w:ilvl="6" w:tplc="157803AA">
      <w:start w:val="1"/>
      <w:numFmt w:val="decimal"/>
      <w:lvlText w:val="%7."/>
      <w:lvlJc w:val="left"/>
      <w:pPr>
        <w:tabs>
          <w:tab w:val="num" w:pos="5040"/>
        </w:tabs>
        <w:ind w:left="5040" w:hanging="360"/>
      </w:pPr>
      <w:rPr>
        <w:rFonts w:cs="Times New Roman"/>
      </w:rPr>
    </w:lvl>
    <w:lvl w:ilvl="7" w:tplc="E56E3A3E">
      <w:start w:val="1"/>
      <w:numFmt w:val="lowerLetter"/>
      <w:lvlText w:val="%8."/>
      <w:lvlJc w:val="left"/>
      <w:pPr>
        <w:tabs>
          <w:tab w:val="num" w:pos="5760"/>
        </w:tabs>
        <w:ind w:left="5760" w:hanging="360"/>
      </w:pPr>
      <w:rPr>
        <w:rFonts w:cs="Times New Roman"/>
      </w:rPr>
    </w:lvl>
    <w:lvl w:ilvl="8" w:tplc="EF36A60E">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E29E84F6"/>
    <w:lvl w:ilvl="0">
      <w:start w:val="1"/>
      <w:numFmt w:val="decimal"/>
      <w:pStyle w:val="Reference"/>
      <w:lvlText w:val="[%1]"/>
      <w:lvlJc w:val="left"/>
      <w:pPr>
        <w:tabs>
          <w:tab w:val="num" w:pos="360"/>
        </w:tabs>
        <w:ind w:left="360" w:hanging="360"/>
      </w:pPr>
      <w:rPr>
        <w:sz w:val="20"/>
        <w:szCs w:val="20"/>
      </w:rPr>
    </w:lvl>
  </w:abstractNum>
  <w:abstractNum w:abstractNumId="17"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CD30F30"/>
    <w:multiLevelType w:val="hybridMultilevel"/>
    <w:tmpl w:val="8E6642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D9521C8"/>
    <w:multiLevelType w:val="multilevel"/>
    <w:tmpl w:val="C1509D00"/>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0" w15:restartNumberingAfterBreak="0">
    <w:nsid w:val="7FF365D0"/>
    <w:multiLevelType w:val="hybridMultilevel"/>
    <w:tmpl w:val="475884AE"/>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num w:numId="1">
    <w:abstractNumId w:val="0"/>
  </w:num>
  <w:num w:numId="2">
    <w:abstractNumId w:val="1"/>
  </w:num>
  <w:num w:numId="3">
    <w:abstractNumId w:val="9"/>
  </w:num>
  <w:num w:numId="4">
    <w:abstractNumId w:val="16"/>
  </w:num>
  <w:num w:numId="5">
    <w:abstractNumId w:val="10"/>
  </w:num>
  <w:num w:numId="6">
    <w:abstractNumId w:val="14"/>
  </w:num>
  <w:num w:numId="7">
    <w:abstractNumId w:val="11"/>
  </w:num>
  <w:num w:numId="8">
    <w:abstractNumId w:val="4"/>
  </w:num>
  <w:num w:numId="9">
    <w:abstractNumId w:val="5"/>
  </w:num>
  <w:num w:numId="10">
    <w:abstractNumId w:val="17"/>
  </w:num>
  <w:num w:numId="11">
    <w:abstractNumId w:val="19"/>
  </w:num>
  <w:num w:numId="12">
    <w:abstractNumId w:val="15"/>
  </w:num>
  <w:num w:numId="13">
    <w:abstractNumId w:val="13"/>
  </w:num>
  <w:num w:numId="14">
    <w:abstractNumId w:val="2"/>
  </w:num>
  <w:num w:numId="15">
    <w:abstractNumId w:val="7"/>
  </w:num>
  <w:num w:numId="16">
    <w:abstractNumId w:val="18"/>
  </w:num>
  <w:num w:numId="17">
    <w:abstractNumId w:val="8"/>
  </w:num>
  <w:num w:numId="18">
    <w:abstractNumId w:val="6"/>
  </w:num>
  <w:num w:numId="19">
    <w:abstractNumId w:val="12"/>
  </w:num>
  <w:num w:numId="20">
    <w:abstractNumId w:val="20"/>
  </w:num>
  <w:num w:numId="21">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s-ES" w:vendorID="64" w:dllVersion="6" w:nlCheck="1" w:checkStyle="1"/>
  <w:activeWritingStyle w:appName="MSWord" w:lang="en-GB" w:vendorID="64" w:dllVersion="6" w:nlCheck="1" w:checkStyle="1"/>
  <w:activeWritingStyle w:appName="MSWord" w:lang="en-CA"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numFmt w:val="lowerLette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jO1sDC2MDE0sjRU0lEKTi0uzszPAykwrAUAf161vywAAAA="/>
  </w:docVars>
  <w:rsids>
    <w:rsidRoot w:val="00CA4925"/>
    <w:rsid w:val="00001279"/>
    <w:rsid w:val="00001F04"/>
    <w:rsid w:val="00002CB7"/>
    <w:rsid w:val="00002D7E"/>
    <w:rsid w:val="00003936"/>
    <w:rsid w:val="000047FB"/>
    <w:rsid w:val="00005F59"/>
    <w:rsid w:val="0000600F"/>
    <w:rsid w:val="00006711"/>
    <w:rsid w:val="00007763"/>
    <w:rsid w:val="00010AF0"/>
    <w:rsid w:val="000118E1"/>
    <w:rsid w:val="00012145"/>
    <w:rsid w:val="000128F1"/>
    <w:rsid w:val="00012F14"/>
    <w:rsid w:val="0001561B"/>
    <w:rsid w:val="00015876"/>
    <w:rsid w:val="00015E48"/>
    <w:rsid w:val="00017C70"/>
    <w:rsid w:val="00020D35"/>
    <w:rsid w:val="0002146C"/>
    <w:rsid w:val="00021FC5"/>
    <w:rsid w:val="00021FE9"/>
    <w:rsid w:val="00022674"/>
    <w:rsid w:val="00022B8D"/>
    <w:rsid w:val="000231D7"/>
    <w:rsid w:val="00023DD7"/>
    <w:rsid w:val="00023E76"/>
    <w:rsid w:val="00025199"/>
    <w:rsid w:val="00025CDC"/>
    <w:rsid w:val="00026488"/>
    <w:rsid w:val="0002701D"/>
    <w:rsid w:val="000273FE"/>
    <w:rsid w:val="00027822"/>
    <w:rsid w:val="00031170"/>
    <w:rsid w:val="00032612"/>
    <w:rsid w:val="0003265D"/>
    <w:rsid w:val="0003276B"/>
    <w:rsid w:val="00034CA1"/>
    <w:rsid w:val="00035164"/>
    <w:rsid w:val="00036060"/>
    <w:rsid w:val="00036935"/>
    <w:rsid w:val="00036B93"/>
    <w:rsid w:val="00036F86"/>
    <w:rsid w:val="00037CB4"/>
    <w:rsid w:val="0004092B"/>
    <w:rsid w:val="00040990"/>
    <w:rsid w:val="00041DC9"/>
    <w:rsid w:val="0004221A"/>
    <w:rsid w:val="00043364"/>
    <w:rsid w:val="00044236"/>
    <w:rsid w:val="000461B8"/>
    <w:rsid w:val="00046F5E"/>
    <w:rsid w:val="00046FEB"/>
    <w:rsid w:val="0004712E"/>
    <w:rsid w:val="00047D89"/>
    <w:rsid w:val="00047D91"/>
    <w:rsid w:val="00050710"/>
    <w:rsid w:val="0005104B"/>
    <w:rsid w:val="000513A3"/>
    <w:rsid w:val="0005333A"/>
    <w:rsid w:val="00054B60"/>
    <w:rsid w:val="0005620A"/>
    <w:rsid w:val="00056237"/>
    <w:rsid w:val="000569B3"/>
    <w:rsid w:val="00057969"/>
    <w:rsid w:val="0006053B"/>
    <w:rsid w:val="000605E4"/>
    <w:rsid w:val="0006085E"/>
    <w:rsid w:val="00061559"/>
    <w:rsid w:val="00063004"/>
    <w:rsid w:val="00063348"/>
    <w:rsid w:val="000643F5"/>
    <w:rsid w:val="000653A1"/>
    <w:rsid w:val="00067D6E"/>
    <w:rsid w:val="000700D5"/>
    <w:rsid w:val="00071655"/>
    <w:rsid w:val="00072217"/>
    <w:rsid w:val="00072C41"/>
    <w:rsid w:val="000733B7"/>
    <w:rsid w:val="000771C0"/>
    <w:rsid w:val="000804EB"/>
    <w:rsid w:val="0008234D"/>
    <w:rsid w:val="000825F3"/>
    <w:rsid w:val="00082A92"/>
    <w:rsid w:val="00082FFE"/>
    <w:rsid w:val="00086F1D"/>
    <w:rsid w:val="00087D60"/>
    <w:rsid w:val="0009207B"/>
    <w:rsid w:val="00092966"/>
    <w:rsid w:val="00092B15"/>
    <w:rsid w:val="00094DAF"/>
    <w:rsid w:val="00095736"/>
    <w:rsid w:val="00095D8F"/>
    <w:rsid w:val="0009758A"/>
    <w:rsid w:val="000A0089"/>
    <w:rsid w:val="000A0765"/>
    <w:rsid w:val="000A122F"/>
    <w:rsid w:val="000A15C8"/>
    <w:rsid w:val="000A1BEA"/>
    <w:rsid w:val="000A1C4F"/>
    <w:rsid w:val="000A2EE1"/>
    <w:rsid w:val="000A39C3"/>
    <w:rsid w:val="000A3AA7"/>
    <w:rsid w:val="000A6C78"/>
    <w:rsid w:val="000A79C9"/>
    <w:rsid w:val="000A7B81"/>
    <w:rsid w:val="000A7D62"/>
    <w:rsid w:val="000A7FBB"/>
    <w:rsid w:val="000B10BE"/>
    <w:rsid w:val="000B1A0D"/>
    <w:rsid w:val="000B1B4D"/>
    <w:rsid w:val="000B2D1C"/>
    <w:rsid w:val="000B5A00"/>
    <w:rsid w:val="000B5C97"/>
    <w:rsid w:val="000B7B96"/>
    <w:rsid w:val="000C02C7"/>
    <w:rsid w:val="000C03CD"/>
    <w:rsid w:val="000C075A"/>
    <w:rsid w:val="000C0845"/>
    <w:rsid w:val="000C1E0B"/>
    <w:rsid w:val="000C3028"/>
    <w:rsid w:val="000C3A3D"/>
    <w:rsid w:val="000C3FB9"/>
    <w:rsid w:val="000C3FFA"/>
    <w:rsid w:val="000C4A9B"/>
    <w:rsid w:val="000C4D78"/>
    <w:rsid w:val="000C6E7A"/>
    <w:rsid w:val="000C721F"/>
    <w:rsid w:val="000C7A28"/>
    <w:rsid w:val="000D0A1D"/>
    <w:rsid w:val="000D1305"/>
    <w:rsid w:val="000D2F79"/>
    <w:rsid w:val="000D423A"/>
    <w:rsid w:val="000D4851"/>
    <w:rsid w:val="000D59F3"/>
    <w:rsid w:val="000D6DD0"/>
    <w:rsid w:val="000D7840"/>
    <w:rsid w:val="000D7F5E"/>
    <w:rsid w:val="000E002A"/>
    <w:rsid w:val="000E1249"/>
    <w:rsid w:val="000E1BF4"/>
    <w:rsid w:val="000E2EEB"/>
    <w:rsid w:val="000E376E"/>
    <w:rsid w:val="000E3A89"/>
    <w:rsid w:val="000E5784"/>
    <w:rsid w:val="000E71DD"/>
    <w:rsid w:val="000E7845"/>
    <w:rsid w:val="000F1645"/>
    <w:rsid w:val="000F17DE"/>
    <w:rsid w:val="000F1884"/>
    <w:rsid w:val="000F18FB"/>
    <w:rsid w:val="000F1E55"/>
    <w:rsid w:val="000F22C2"/>
    <w:rsid w:val="0010038B"/>
    <w:rsid w:val="001005AC"/>
    <w:rsid w:val="00100B57"/>
    <w:rsid w:val="001015C3"/>
    <w:rsid w:val="00102A1C"/>
    <w:rsid w:val="0010535C"/>
    <w:rsid w:val="001058AE"/>
    <w:rsid w:val="00106F90"/>
    <w:rsid w:val="00107330"/>
    <w:rsid w:val="00107998"/>
    <w:rsid w:val="001108FC"/>
    <w:rsid w:val="001109D2"/>
    <w:rsid w:val="001129AA"/>
    <w:rsid w:val="00113C37"/>
    <w:rsid w:val="00113D13"/>
    <w:rsid w:val="0011486A"/>
    <w:rsid w:val="00114A32"/>
    <w:rsid w:val="00116920"/>
    <w:rsid w:val="00116BA3"/>
    <w:rsid w:val="00116C57"/>
    <w:rsid w:val="00116F76"/>
    <w:rsid w:val="00117A53"/>
    <w:rsid w:val="001214FA"/>
    <w:rsid w:val="00121AF5"/>
    <w:rsid w:val="00124A72"/>
    <w:rsid w:val="0012572D"/>
    <w:rsid w:val="00126B86"/>
    <w:rsid w:val="00127022"/>
    <w:rsid w:val="00127130"/>
    <w:rsid w:val="00127AEE"/>
    <w:rsid w:val="00130E6A"/>
    <w:rsid w:val="00131B9E"/>
    <w:rsid w:val="001339A1"/>
    <w:rsid w:val="00134839"/>
    <w:rsid w:val="001368CF"/>
    <w:rsid w:val="0013765F"/>
    <w:rsid w:val="00140C1F"/>
    <w:rsid w:val="00140DFF"/>
    <w:rsid w:val="00140FFE"/>
    <w:rsid w:val="00141834"/>
    <w:rsid w:val="0014213F"/>
    <w:rsid w:val="00142A8F"/>
    <w:rsid w:val="00142BE5"/>
    <w:rsid w:val="00143076"/>
    <w:rsid w:val="001438FC"/>
    <w:rsid w:val="00144C9F"/>
    <w:rsid w:val="0014595F"/>
    <w:rsid w:val="001477F0"/>
    <w:rsid w:val="00150DF1"/>
    <w:rsid w:val="001525CA"/>
    <w:rsid w:val="001530C5"/>
    <w:rsid w:val="00153B65"/>
    <w:rsid w:val="00154D01"/>
    <w:rsid w:val="0015511A"/>
    <w:rsid w:val="00155235"/>
    <w:rsid w:val="0015559C"/>
    <w:rsid w:val="00157526"/>
    <w:rsid w:val="00160151"/>
    <w:rsid w:val="001603A2"/>
    <w:rsid w:val="00160919"/>
    <w:rsid w:val="0016300F"/>
    <w:rsid w:val="00164C22"/>
    <w:rsid w:val="00164CED"/>
    <w:rsid w:val="00165D52"/>
    <w:rsid w:val="001660B0"/>
    <w:rsid w:val="00166107"/>
    <w:rsid w:val="001665AD"/>
    <w:rsid w:val="00167C60"/>
    <w:rsid w:val="00170C00"/>
    <w:rsid w:val="00171058"/>
    <w:rsid w:val="0017250F"/>
    <w:rsid w:val="00172F4C"/>
    <w:rsid w:val="001758AE"/>
    <w:rsid w:val="00176381"/>
    <w:rsid w:val="001769AE"/>
    <w:rsid w:val="00180F62"/>
    <w:rsid w:val="00181D05"/>
    <w:rsid w:val="0018217D"/>
    <w:rsid w:val="0018360A"/>
    <w:rsid w:val="00183EE7"/>
    <w:rsid w:val="00184375"/>
    <w:rsid w:val="00184474"/>
    <w:rsid w:val="001844DF"/>
    <w:rsid w:val="00185CA7"/>
    <w:rsid w:val="00185CF4"/>
    <w:rsid w:val="00185CFA"/>
    <w:rsid w:val="001862C8"/>
    <w:rsid w:val="001864FB"/>
    <w:rsid w:val="001869D7"/>
    <w:rsid w:val="00187F71"/>
    <w:rsid w:val="0019136E"/>
    <w:rsid w:val="00192579"/>
    <w:rsid w:val="001930B3"/>
    <w:rsid w:val="00194261"/>
    <w:rsid w:val="00196541"/>
    <w:rsid w:val="00196B77"/>
    <w:rsid w:val="001A02E4"/>
    <w:rsid w:val="001A07D5"/>
    <w:rsid w:val="001A0F46"/>
    <w:rsid w:val="001A4908"/>
    <w:rsid w:val="001A4C47"/>
    <w:rsid w:val="001A7211"/>
    <w:rsid w:val="001A7ABB"/>
    <w:rsid w:val="001B1159"/>
    <w:rsid w:val="001B1763"/>
    <w:rsid w:val="001B18DD"/>
    <w:rsid w:val="001B2CAB"/>
    <w:rsid w:val="001B3024"/>
    <w:rsid w:val="001B3C46"/>
    <w:rsid w:val="001B3E8F"/>
    <w:rsid w:val="001B5AFC"/>
    <w:rsid w:val="001B6326"/>
    <w:rsid w:val="001B679F"/>
    <w:rsid w:val="001C066B"/>
    <w:rsid w:val="001C140C"/>
    <w:rsid w:val="001C1506"/>
    <w:rsid w:val="001C1D7C"/>
    <w:rsid w:val="001C28AC"/>
    <w:rsid w:val="001C2908"/>
    <w:rsid w:val="001C3A1D"/>
    <w:rsid w:val="001C53A6"/>
    <w:rsid w:val="001C5D2E"/>
    <w:rsid w:val="001C603D"/>
    <w:rsid w:val="001C68B5"/>
    <w:rsid w:val="001C7151"/>
    <w:rsid w:val="001D12F8"/>
    <w:rsid w:val="001D2022"/>
    <w:rsid w:val="001D23C1"/>
    <w:rsid w:val="001D2ECB"/>
    <w:rsid w:val="001D33EF"/>
    <w:rsid w:val="001D4838"/>
    <w:rsid w:val="001D6222"/>
    <w:rsid w:val="001D7D70"/>
    <w:rsid w:val="001E0788"/>
    <w:rsid w:val="001E5517"/>
    <w:rsid w:val="001E5556"/>
    <w:rsid w:val="001E66A3"/>
    <w:rsid w:val="001E6BA4"/>
    <w:rsid w:val="001E70A9"/>
    <w:rsid w:val="001E72A6"/>
    <w:rsid w:val="001E734A"/>
    <w:rsid w:val="001F0F02"/>
    <w:rsid w:val="001F134A"/>
    <w:rsid w:val="001F1372"/>
    <w:rsid w:val="001F2526"/>
    <w:rsid w:val="001F3205"/>
    <w:rsid w:val="001F3479"/>
    <w:rsid w:val="001F384F"/>
    <w:rsid w:val="001F471B"/>
    <w:rsid w:val="001F52E1"/>
    <w:rsid w:val="001F53F1"/>
    <w:rsid w:val="001F6BE8"/>
    <w:rsid w:val="001F7424"/>
    <w:rsid w:val="00200700"/>
    <w:rsid w:val="002009EE"/>
    <w:rsid w:val="0020233A"/>
    <w:rsid w:val="00202794"/>
    <w:rsid w:val="002030D6"/>
    <w:rsid w:val="00204194"/>
    <w:rsid w:val="00205443"/>
    <w:rsid w:val="00206092"/>
    <w:rsid w:val="002062E0"/>
    <w:rsid w:val="00206E9F"/>
    <w:rsid w:val="002071A1"/>
    <w:rsid w:val="00207450"/>
    <w:rsid w:val="00207D85"/>
    <w:rsid w:val="00210AD1"/>
    <w:rsid w:val="00210CD3"/>
    <w:rsid w:val="002117D5"/>
    <w:rsid w:val="00211903"/>
    <w:rsid w:val="0021245B"/>
    <w:rsid w:val="00213E1F"/>
    <w:rsid w:val="00217FCF"/>
    <w:rsid w:val="00222162"/>
    <w:rsid w:val="002238C2"/>
    <w:rsid w:val="0022577E"/>
    <w:rsid w:val="00227FC3"/>
    <w:rsid w:val="00230700"/>
    <w:rsid w:val="00230B6F"/>
    <w:rsid w:val="0023126C"/>
    <w:rsid w:val="002355CE"/>
    <w:rsid w:val="00236415"/>
    <w:rsid w:val="002367EF"/>
    <w:rsid w:val="0024135B"/>
    <w:rsid w:val="00242008"/>
    <w:rsid w:val="0024271A"/>
    <w:rsid w:val="00243DCD"/>
    <w:rsid w:val="00243FD9"/>
    <w:rsid w:val="00245D3B"/>
    <w:rsid w:val="00246083"/>
    <w:rsid w:val="002460EC"/>
    <w:rsid w:val="00246D2F"/>
    <w:rsid w:val="00246F54"/>
    <w:rsid w:val="00247AED"/>
    <w:rsid w:val="002509BE"/>
    <w:rsid w:val="0025511D"/>
    <w:rsid w:val="002559B0"/>
    <w:rsid w:val="002566BA"/>
    <w:rsid w:val="00256BEF"/>
    <w:rsid w:val="00256F55"/>
    <w:rsid w:val="00260B4C"/>
    <w:rsid w:val="00260BA3"/>
    <w:rsid w:val="00260ED3"/>
    <w:rsid w:val="00261A74"/>
    <w:rsid w:val="00261FE3"/>
    <w:rsid w:val="00262463"/>
    <w:rsid w:val="00262EA6"/>
    <w:rsid w:val="002638FD"/>
    <w:rsid w:val="0026439C"/>
    <w:rsid w:val="0026526A"/>
    <w:rsid w:val="00265535"/>
    <w:rsid w:val="00265E94"/>
    <w:rsid w:val="00266660"/>
    <w:rsid w:val="00271B1E"/>
    <w:rsid w:val="00272614"/>
    <w:rsid w:val="00272D12"/>
    <w:rsid w:val="002733C5"/>
    <w:rsid w:val="00274403"/>
    <w:rsid w:val="0027529A"/>
    <w:rsid w:val="0027593D"/>
    <w:rsid w:val="0027753E"/>
    <w:rsid w:val="002815A8"/>
    <w:rsid w:val="002833E0"/>
    <w:rsid w:val="00284E0C"/>
    <w:rsid w:val="00286201"/>
    <w:rsid w:val="002866DB"/>
    <w:rsid w:val="00287C9B"/>
    <w:rsid w:val="0029275C"/>
    <w:rsid w:val="002945E7"/>
    <w:rsid w:val="00294ED3"/>
    <w:rsid w:val="00295454"/>
    <w:rsid w:val="002954E5"/>
    <w:rsid w:val="0029606A"/>
    <w:rsid w:val="00296B8D"/>
    <w:rsid w:val="002A0755"/>
    <w:rsid w:val="002A152D"/>
    <w:rsid w:val="002A3E06"/>
    <w:rsid w:val="002A670C"/>
    <w:rsid w:val="002A6CE1"/>
    <w:rsid w:val="002A702E"/>
    <w:rsid w:val="002B1BCE"/>
    <w:rsid w:val="002B3110"/>
    <w:rsid w:val="002B390C"/>
    <w:rsid w:val="002B4493"/>
    <w:rsid w:val="002B4CC5"/>
    <w:rsid w:val="002B4EF1"/>
    <w:rsid w:val="002B607D"/>
    <w:rsid w:val="002B610B"/>
    <w:rsid w:val="002B649E"/>
    <w:rsid w:val="002B6B2C"/>
    <w:rsid w:val="002B7EC5"/>
    <w:rsid w:val="002C0B7A"/>
    <w:rsid w:val="002C3172"/>
    <w:rsid w:val="002C37B1"/>
    <w:rsid w:val="002C4018"/>
    <w:rsid w:val="002C4395"/>
    <w:rsid w:val="002C5344"/>
    <w:rsid w:val="002C5383"/>
    <w:rsid w:val="002C54AC"/>
    <w:rsid w:val="002C56F4"/>
    <w:rsid w:val="002C6628"/>
    <w:rsid w:val="002C682E"/>
    <w:rsid w:val="002C70EB"/>
    <w:rsid w:val="002D2614"/>
    <w:rsid w:val="002D62D8"/>
    <w:rsid w:val="002E1387"/>
    <w:rsid w:val="002E1F41"/>
    <w:rsid w:val="002E3155"/>
    <w:rsid w:val="002E3A14"/>
    <w:rsid w:val="002E4C70"/>
    <w:rsid w:val="002E5326"/>
    <w:rsid w:val="002E60EA"/>
    <w:rsid w:val="002E6AA2"/>
    <w:rsid w:val="002E7C8C"/>
    <w:rsid w:val="002E7E83"/>
    <w:rsid w:val="002F0091"/>
    <w:rsid w:val="002F0257"/>
    <w:rsid w:val="002F0392"/>
    <w:rsid w:val="002F067B"/>
    <w:rsid w:val="002F070C"/>
    <w:rsid w:val="002F11CA"/>
    <w:rsid w:val="002F32F1"/>
    <w:rsid w:val="002F3D54"/>
    <w:rsid w:val="002F4516"/>
    <w:rsid w:val="002F4E0F"/>
    <w:rsid w:val="002F77A7"/>
    <w:rsid w:val="002F7B56"/>
    <w:rsid w:val="002F7E6C"/>
    <w:rsid w:val="0030015E"/>
    <w:rsid w:val="0030028A"/>
    <w:rsid w:val="003005D2"/>
    <w:rsid w:val="00300B26"/>
    <w:rsid w:val="00301907"/>
    <w:rsid w:val="00301C4D"/>
    <w:rsid w:val="003038D3"/>
    <w:rsid w:val="003039F0"/>
    <w:rsid w:val="00303C8D"/>
    <w:rsid w:val="00304144"/>
    <w:rsid w:val="0030467C"/>
    <w:rsid w:val="003048DF"/>
    <w:rsid w:val="00305137"/>
    <w:rsid w:val="0030549C"/>
    <w:rsid w:val="00306418"/>
    <w:rsid w:val="0030656E"/>
    <w:rsid w:val="00306B97"/>
    <w:rsid w:val="00307258"/>
    <w:rsid w:val="00310387"/>
    <w:rsid w:val="00310D92"/>
    <w:rsid w:val="003110EA"/>
    <w:rsid w:val="003121D8"/>
    <w:rsid w:val="003140C0"/>
    <w:rsid w:val="003144A8"/>
    <w:rsid w:val="003148B7"/>
    <w:rsid w:val="00315D9B"/>
    <w:rsid w:val="003162B2"/>
    <w:rsid w:val="003163E2"/>
    <w:rsid w:val="00316616"/>
    <w:rsid w:val="00317BCA"/>
    <w:rsid w:val="003200FA"/>
    <w:rsid w:val="00321542"/>
    <w:rsid w:val="00321676"/>
    <w:rsid w:val="00321D39"/>
    <w:rsid w:val="00323362"/>
    <w:rsid w:val="0032379A"/>
    <w:rsid w:val="0032435A"/>
    <w:rsid w:val="00325466"/>
    <w:rsid w:val="00326283"/>
    <w:rsid w:val="00326D04"/>
    <w:rsid w:val="00331809"/>
    <w:rsid w:val="00332D32"/>
    <w:rsid w:val="00332F53"/>
    <w:rsid w:val="0033323A"/>
    <w:rsid w:val="003338AA"/>
    <w:rsid w:val="00333DBE"/>
    <w:rsid w:val="003341B0"/>
    <w:rsid w:val="00334C33"/>
    <w:rsid w:val="00335203"/>
    <w:rsid w:val="00336B23"/>
    <w:rsid w:val="00337108"/>
    <w:rsid w:val="003378CB"/>
    <w:rsid w:val="00340215"/>
    <w:rsid w:val="00340F12"/>
    <w:rsid w:val="0034273B"/>
    <w:rsid w:val="00343014"/>
    <w:rsid w:val="00343128"/>
    <w:rsid w:val="003434F0"/>
    <w:rsid w:val="00344D05"/>
    <w:rsid w:val="0034588F"/>
    <w:rsid w:val="00346AE8"/>
    <w:rsid w:val="00347F0E"/>
    <w:rsid w:val="00351F56"/>
    <w:rsid w:val="003529F8"/>
    <w:rsid w:val="00355A8E"/>
    <w:rsid w:val="00355FAB"/>
    <w:rsid w:val="00356A40"/>
    <w:rsid w:val="00357E1B"/>
    <w:rsid w:val="00360358"/>
    <w:rsid w:val="0036151F"/>
    <w:rsid w:val="0036163A"/>
    <w:rsid w:val="003616AC"/>
    <w:rsid w:val="00362B06"/>
    <w:rsid w:val="00362BEB"/>
    <w:rsid w:val="0036504B"/>
    <w:rsid w:val="00365DAB"/>
    <w:rsid w:val="003724A6"/>
    <w:rsid w:val="00375012"/>
    <w:rsid w:val="00375B76"/>
    <w:rsid w:val="00375FA0"/>
    <w:rsid w:val="00376BE0"/>
    <w:rsid w:val="0037702A"/>
    <w:rsid w:val="0037744B"/>
    <w:rsid w:val="00377AFC"/>
    <w:rsid w:val="00377B61"/>
    <w:rsid w:val="003802E2"/>
    <w:rsid w:val="00380714"/>
    <w:rsid w:val="00380C19"/>
    <w:rsid w:val="003817AD"/>
    <w:rsid w:val="00382191"/>
    <w:rsid w:val="00382A2F"/>
    <w:rsid w:val="0038590D"/>
    <w:rsid w:val="00385E31"/>
    <w:rsid w:val="003865DB"/>
    <w:rsid w:val="0038672E"/>
    <w:rsid w:val="00386FEF"/>
    <w:rsid w:val="003871C6"/>
    <w:rsid w:val="0038728F"/>
    <w:rsid w:val="0038774A"/>
    <w:rsid w:val="0038774B"/>
    <w:rsid w:val="00387770"/>
    <w:rsid w:val="00390F47"/>
    <w:rsid w:val="00391E6C"/>
    <w:rsid w:val="0039384F"/>
    <w:rsid w:val="00394B74"/>
    <w:rsid w:val="0039543B"/>
    <w:rsid w:val="00396351"/>
    <w:rsid w:val="003968EB"/>
    <w:rsid w:val="00397938"/>
    <w:rsid w:val="003A0236"/>
    <w:rsid w:val="003A04AA"/>
    <w:rsid w:val="003A2193"/>
    <w:rsid w:val="003A31A7"/>
    <w:rsid w:val="003A4ECC"/>
    <w:rsid w:val="003A62D2"/>
    <w:rsid w:val="003A7930"/>
    <w:rsid w:val="003B2001"/>
    <w:rsid w:val="003B2021"/>
    <w:rsid w:val="003B21C5"/>
    <w:rsid w:val="003B2A75"/>
    <w:rsid w:val="003B4431"/>
    <w:rsid w:val="003B5989"/>
    <w:rsid w:val="003B6206"/>
    <w:rsid w:val="003B7DDA"/>
    <w:rsid w:val="003C0158"/>
    <w:rsid w:val="003C12A4"/>
    <w:rsid w:val="003C197A"/>
    <w:rsid w:val="003C2729"/>
    <w:rsid w:val="003C2F1A"/>
    <w:rsid w:val="003C3D27"/>
    <w:rsid w:val="003C3F2B"/>
    <w:rsid w:val="003C51D3"/>
    <w:rsid w:val="003C5B2A"/>
    <w:rsid w:val="003C677F"/>
    <w:rsid w:val="003C682F"/>
    <w:rsid w:val="003C6E19"/>
    <w:rsid w:val="003C7054"/>
    <w:rsid w:val="003C7C42"/>
    <w:rsid w:val="003C7D77"/>
    <w:rsid w:val="003D0756"/>
    <w:rsid w:val="003D2001"/>
    <w:rsid w:val="003D281C"/>
    <w:rsid w:val="003D33CE"/>
    <w:rsid w:val="003D4A6D"/>
    <w:rsid w:val="003D4BD1"/>
    <w:rsid w:val="003D5C3B"/>
    <w:rsid w:val="003D70BA"/>
    <w:rsid w:val="003E1636"/>
    <w:rsid w:val="003E1717"/>
    <w:rsid w:val="003E1DF4"/>
    <w:rsid w:val="003E3D3D"/>
    <w:rsid w:val="003E3F2A"/>
    <w:rsid w:val="003E4337"/>
    <w:rsid w:val="003E434E"/>
    <w:rsid w:val="003E7EC6"/>
    <w:rsid w:val="003F0D05"/>
    <w:rsid w:val="003F1913"/>
    <w:rsid w:val="003F27F4"/>
    <w:rsid w:val="003F2936"/>
    <w:rsid w:val="003F2AA3"/>
    <w:rsid w:val="0040155A"/>
    <w:rsid w:val="004029F2"/>
    <w:rsid w:val="00402A7B"/>
    <w:rsid w:val="00405475"/>
    <w:rsid w:val="00406598"/>
    <w:rsid w:val="00406DDC"/>
    <w:rsid w:val="00407670"/>
    <w:rsid w:val="004076CC"/>
    <w:rsid w:val="00407855"/>
    <w:rsid w:val="00410245"/>
    <w:rsid w:val="0041098B"/>
    <w:rsid w:val="00411072"/>
    <w:rsid w:val="004162F8"/>
    <w:rsid w:val="00416F62"/>
    <w:rsid w:val="004171ED"/>
    <w:rsid w:val="00420D0F"/>
    <w:rsid w:val="00421568"/>
    <w:rsid w:val="004233CE"/>
    <w:rsid w:val="00424431"/>
    <w:rsid w:val="0042556D"/>
    <w:rsid w:val="00427228"/>
    <w:rsid w:val="004272B0"/>
    <w:rsid w:val="0043046C"/>
    <w:rsid w:val="00430ED9"/>
    <w:rsid w:val="004321A5"/>
    <w:rsid w:val="00432B1A"/>
    <w:rsid w:val="00432C98"/>
    <w:rsid w:val="00434838"/>
    <w:rsid w:val="00434E80"/>
    <w:rsid w:val="00435DF7"/>
    <w:rsid w:val="004360F5"/>
    <w:rsid w:val="004373B7"/>
    <w:rsid w:val="004404AA"/>
    <w:rsid w:val="00440D99"/>
    <w:rsid w:val="00441420"/>
    <w:rsid w:val="004426A5"/>
    <w:rsid w:val="0044348F"/>
    <w:rsid w:val="00445441"/>
    <w:rsid w:val="0044613D"/>
    <w:rsid w:val="004468F1"/>
    <w:rsid w:val="00451F33"/>
    <w:rsid w:val="00454ED3"/>
    <w:rsid w:val="004550C4"/>
    <w:rsid w:val="00462B41"/>
    <w:rsid w:val="00463253"/>
    <w:rsid w:val="00463A77"/>
    <w:rsid w:val="00465480"/>
    <w:rsid w:val="00465CAC"/>
    <w:rsid w:val="004675DA"/>
    <w:rsid w:val="00470922"/>
    <w:rsid w:val="00471853"/>
    <w:rsid w:val="0047266F"/>
    <w:rsid w:val="00474518"/>
    <w:rsid w:val="004749A1"/>
    <w:rsid w:val="0047545F"/>
    <w:rsid w:val="00476BC8"/>
    <w:rsid w:val="0048075D"/>
    <w:rsid w:val="004808C9"/>
    <w:rsid w:val="004817D9"/>
    <w:rsid w:val="00482327"/>
    <w:rsid w:val="004825D3"/>
    <w:rsid w:val="0048275F"/>
    <w:rsid w:val="00484799"/>
    <w:rsid w:val="00484837"/>
    <w:rsid w:val="00485E98"/>
    <w:rsid w:val="00493633"/>
    <w:rsid w:val="004953AC"/>
    <w:rsid w:val="004961BF"/>
    <w:rsid w:val="00497092"/>
    <w:rsid w:val="00497FB0"/>
    <w:rsid w:val="004A07A6"/>
    <w:rsid w:val="004A0D10"/>
    <w:rsid w:val="004A0EA3"/>
    <w:rsid w:val="004A1157"/>
    <w:rsid w:val="004A215A"/>
    <w:rsid w:val="004A35AB"/>
    <w:rsid w:val="004A623E"/>
    <w:rsid w:val="004A68CD"/>
    <w:rsid w:val="004A69CD"/>
    <w:rsid w:val="004B0054"/>
    <w:rsid w:val="004B0F0F"/>
    <w:rsid w:val="004B2B44"/>
    <w:rsid w:val="004B38EC"/>
    <w:rsid w:val="004B3BAA"/>
    <w:rsid w:val="004B56CE"/>
    <w:rsid w:val="004B7694"/>
    <w:rsid w:val="004B76ED"/>
    <w:rsid w:val="004B7C8C"/>
    <w:rsid w:val="004C0148"/>
    <w:rsid w:val="004C1308"/>
    <w:rsid w:val="004C5C35"/>
    <w:rsid w:val="004C6593"/>
    <w:rsid w:val="004D06FA"/>
    <w:rsid w:val="004D1178"/>
    <w:rsid w:val="004D207E"/>
    <w:rsid w:val="004D2952"/>
    <w:rsid w:val="004D2FA7"/>
    <w:rsid w:val="004D416A"/>
    <w:rsid w:val="004D528B"/>
    <w:rsid w:val="004D5964"/>
    <w:rsid w:val="004D75F8"/>
    <w:rsid w:val="004D7A43"/>
    <w:rsid w:val="004E0951"/>
    <w:rsid w:val="004E12DC"/>
    <w:rsid w:val="004E24D6"/>
    <w:rsid w:val="004E424E"/>
    <w:rsid w:val="004E4964"/>
    <w:rsid w:val="004E4E76"/>
    <w:rsid w:val="004E63F4"/>
    <w:rsid w:val="004E65B0"/>
    <w:rsid w:val="004E7388"/>
    <w:rsid w:val="004E768C"/>
    <w:rsid w:val="004F0069"/>
    <w:rsid w:val="004F1C6F"/>
    <w:rsid w:val="004F237E"/>
    <w:rsid w:val="004F244C"/>
    <w:rsid w:val="004F2865"/>
    <w:rsid w:val="004F433F"/>
    <w:rsid w:val="004F44A4"/>
    <w:rsid w:val="004F4B9B"/>
    <w:rsid w:val="004F4F02"/>
    <w:rsid w:val="004F5766"/>
    <w:rsid w:val="00500037"/>
    <w:rsid w:val="005017FF"/>
    <w:rsid w:val="00501A3C"/>
    <w:rsid w:val="0050255C"/>
    <w:rsid w:val="0050278A"/>
    <w:rsid w:val="00502F8D"/>
    <w:rsid w:val="00504293"/>
    <w:rsid w:val="00505D51"/>
    <w:rsid w:val="0050627B"/>
    <w:rsid w:val="0050705D"/>
    <w:rsid w:val="005071DA"/>
    <w:rsid w:val="00507CC1"/>
    <w:rsid w:val="00510F14"/>
    <w:rsid w:val="00512481"/>
    <w:rsid w:val="0051470F"/>
    <w:rsid w:val="00514CB8"/>
    <w:rsid w:val="0051745C"/>
    <w:rsid w:val="00517C12"/>
    <w:rsid w:val="005203B4"/>
    <w:rsid w:val="00521805"/>
    <w:rsid w:val="00521838"/>
    <w:rsid w:val="00522B0B"/>
    <w:rsid w:val="00522B4A"/>
    <w:rsid w:val="005246B2"/>
    <w:rsid w:val="00524C43"/>
    <w:rsid w:val="00525635"/>
    <w:rsid w:val="00526292"/>
    <w:rsid w:val="00527ADA"/>
    <w:rsid w:val="00530B10"/>
    <w:rsid w:val="00530E24"/>
    <w:rsid w:val="00533F0C"/>
    <w:rsid w:val="0053513D"/>
    <w:rsid w:val="00535171"/>
    <w:rsid w:val="0053584C"/>
    <w:rsid w:val="00536819"/>
    <w:rsid w:val="005375DF"/>
    <w:rsid w:val="00542620"/>
    <w:rsid w:val="00542F55"/>
    <w:rsid w:val="00543EF8"/>
    <w:rsid w:val="005455A5"/>
    <w:rsid w:val="00547FCE"/>
    <w:rsid w:val="00551631"/>
    <w:rsid w:val="0055191D"/>
    <w:rsid w:val="00551AE4"/>
    <w:rsid w:val="00551B21"/>
    <w:rsid w:val="00551D43"/>
    <w:rsid w:val="00553E2F"/>
    <w:rsid w:val="005543AA"/>
    <w:rsid w:val="00555CD2"/>
    <w:rsid w:val="00555F7B"/>
    <w:rsid w:val="005560FA"/>
    <w:rsid w:val="005565BD"/>
    <w:rsid w:val="00556BD3"/>
    <w:rsid w:val="00556BD8"/>
    <w:rsid w:val="00556F5F"/>
    <w:rsid w:val="0056010D"/>
    <w:rsid w:val="0056200C"/>
    <w:rsid w:val="00562324"/>
    <w:rsid w:val="00562F60"/>
    <w:rsid w:val="00564D3D"/>
    <w:rsid w:val="0056643C"/>
    <w:rsid w:val="00566B0C"/>
    <w:rsid w:val="00566CE8"/>
    <w:rsid w:val="0056706E"/>
    <w:rsid w:val="00567A06"/>
    <w:rsid w:val="00567E70"/>
    <w:rsid w:val="00570CE1"/>
    <w:rsid w:val="00571E55"/>
    <w:rsid w:val="005720D2"/>
    <w:rsid w:val="00572FE1"/>
    <w:rsid w:val="00574425"/>
    <w:rsid w:val="005745D1"/>
    <w:rsid w:val="005745E6"/>
    <w:rsid w:val="00575236"/>
    <w:rsid w:val="00575BB6"/>
    <w:rsid w:val="005762A8"/>
    <w:rsid w:val="00576915"/>
    <w:rsid w:val="00581CAE"/>
    <w:rsid w:val="00581FBF"/>
    <w:rsid w:val="0058251B"/>
    <w:rsid w:val="00583AC0"/>
    <w:rsid w:val="00584BE6"/>
    <w:rsid w:val="00585179"/>
    <w:rsid w:val="005874B3"/>
    <w:rsid w:val="00587DE6"/>
    <w:rsid w:val="0059058A"/>
    <w:rsid w:val="00590C5B"/>
    <w:rsid w:val="0059134B"/>
    <w:rsid w:val="00591ABD"/>
    <w:rsid w:val="0059247C"/>
    <w:rsid w:val="00592BA3"/>
    <w:rsid w:val="00593325"/>
    <w:rsid w:val="00593A98"/>
    <w:rsid w:val="00594711"/>
    <w:rsid w:val="00594774"/>
    <w:rsid w:val="005948FC"/>
    <w:rsid w:val="00594FA7"/>
    <w:rsid w:val="00595220"/>
    <w:rsid w:val="00595EFB"/>
    <w:rsid w:val="00596A8D"/>
    <w:rsid w:val="005A1131"/>
    <w:rsid w:val="005A1595"/>
    <w:rsid w:val="005A1CD4"/>
    <w:rsid w:val="005A2213"/>
    <w:rsid w:val="005A2620"/>
    <w:rsid w:val="005A268A"/>
    <w:rsid w:val="005A2C49"/>
    <w:rsid w:val="005A51AE"/>
    <w:rsid w:val="005A5235"/>
    <w:rsid w:val="005A5814"/>
    <w:rsid w:val="005A6394"/>
    <w:rsid w:val="005A67D6"/>
    <w:rsid w:val="005A6BAA"/>
    <w:rsid w:val="005A7802"/>
    <w:rsid w:val="005A788F"/>
    <w:rsid w:val="005B14B7"/>
    <w:rsid w:val="005B1B6E"/>
    <w:rsid w:val="005B2759"/>
    <w:rsid w:val="005B30C1"/>
    <w:rsid w:val="005B33A4"/>
    <w:rsid w:val="005B5911"/>
    <w:rsid w:val="005B7411"/>
    <w:rsid w:val="005B7A76"/>
    <w:rsid w:val="005C2A4D"/>
    <w:rsid w:val="005C3440"/>
    <w:rsid w:val="005C3C6D"/>
    <w:rsid w:val="005C5E1B"/>
    <w:rsid w:val="005C7FA4"/>
    <w:rsid w:val="005D1226"/>
    <w:rsid w:val="005D1502"/>
    <w:rsid w:val="005D22B3"/>
    <w:rsid w:val="005D39B2"/>
    <w:rsid w:val="005D422F"/>
    <w:rsid w:val="005D4587"/>
    <w:rsid w:val="005D63B4"/>
    <w:rsid w:val="005D6923"/>
    <w:rsid w:val="005D6AA9"/>
    <w:rsid w:val="005E533D"/>
    <w:rsid w:val="005E65AC"/>
    <w:rsid w:val="005E6B33"/>
    <w:rsid w:val="005E6B69"/>
    <w:rsid w:val="005E70A0"/>
    <w:rsid w:val="005F0D69"/>
    <w:rsid w:val="005F22E0"/>
    <w:rsid w:val="005F2523"/>
    <w:rsid w:val="005F3989"/>
    <w:rsid w:val="005F50C6"/>
    <w:rsid w:val="005F550E"/>
    <w:rsid w:val="005F5CCF"/>
    <w:rsid w:val="005F6DA6"/>
    <w:rsid w:val="005F702E"/>
    <w:rsid w:val="005F78F9"/>
    <w:rsid w:val="00601492"/>
    <w:rsid w:val="00602DC6"/>
    <w:rsid w:val="00603B27"/>
    <w:rsid w:val="00604FA8"/>
    <w:rsid w:val="00606577"/>
    <w:rsid w:val="00606972"/>
    <w:rsid w:val="00607090"/>
    <w:rsid w:val="006103DD"/>
    <w:rsid w:val="0061088C"/>
    <w:rsid w:val="00611E58"/>
    <w:rsid w:val="006139C8"/>
    <w:rsid w:val="00613CA1"/>
    <w:rsid w:val="0061786E"/>
    <w:rsid w:val="006205CB"/>
    <w:rsid w:val="00621647"/>
    <w:rsid w:val="0062202E"/>
    <w:rsid w:val="006226AE"/>
    <w:rsid w:val="0062284D"/>
    <w:rsid w:val="00622A7F"/>
    <w:rsid w:val="0062334B"/>
    <w:rsid w:val="006233D0"/>
    <w:rsid w:val="006251F7"/>
    <w:rsid w:val="00625619"/>
    <w:rsid w:val="00627671"/>
    <w:rsid w:val="006279A4"/>
    <w:rsid w:val="00627F73"/>
    <w:rsid w:val="006300C7"/>
    <w:rsid w:val="00630319"/>
    <w:rsid w:val="00631DA1"/>
    <w:rsid w:val="006347C7"/>
    <w:rsid w:val="0063673C"/>
    <w:rsid w:val="00637A29"/>
    <w:rsid w:val="00641A70"/>
    <w:rsid w:val="00645645"/>
    <w:rsid w:val="00646077"/>
    <w:rsid w:val="00653DCC"/>
    <w:rsid w:val="00654115"/>
    <w:rsid w:val="00655721"/>
    <w:rsid w:val="00655869"/>
    <w:rsid w:val="00656CEE"/>
    <w:rsid w:val="00657395"/>
    <w:rsid w:val="0065759F"/>
    <w:rsid w:val="00660AEE"/>
    <w:rsid w:val="00661D71"/>
    <w:rsid w:val="00664F4B"/>
    <w:rsid w:val="006701D6"/>
    <w:rsid w:val="00670380"/>
    <w:rsid w:val="00671556"/>
    <w:rsid w:val="0067169E"/>
    <w:rsid w:val="00672256"/>
    <w:rsid w:val="00672689"/>
    <w:rsid w:val="00673EA4"/>
    <w:rsid w:val="00675BAF"/>
    <w:rsid w:val="00676156"/>
    <w:rsid w:val="00676C2D"/>
    <w:rsid w:val="00677FC7"/>
    <w:rsid w:val="006818A7"/>
    <w:rsid w:val="00681C2A"/>
    <w:rsid w:val="006845FE"/>
    <w:rsid w:val="006856D0"/>
    <w:rsid w:val="00686A5D"/>
    <w:rsid w:val="0069066F"/>
    <w:rsid w:val="00690A25"/>
    <w:rsid w:val="00690C2B"/>
    <w:rsid w:val="00690D04"/>
    <w:rsid w:val="006912CF"/>
    <w:rsid w:val="0069154D"/>
    <w:rsid w:val="006917CD"/>
    <w:rsid w:val="006938F2"/>
    <w:rsid w:val="00695208"/>
    <w:rsid w:val="00696CC6"/>
    <w:rsid w:val="00697C29"/>
    <w:rsid w:val="006A11C7"/>
    <w:rsid w:val="006A1A99"/>
    <w:rsid w:val="006A2202"/>
    <w:rsid w:val="006A248C"/>
    <w:rsid w:val="006A4838"/>
    <w:rsid w:val="006A4A74"/>
    <w:rsid w:val="006A6D90"/>
    <w:rsid w:val="006B11CE"/>
    <w:rsid w:val="006B1A93"/>
    <w:rsid w:val="006B2B49"/>
    <w:rsid w:val="006B372E"/>
    <w:rsid w:val="006B4864"/>
    <w:rsid w:val="006B65A4"/>
    <w:rsid w:val="006B6B4B"/>
    <w:rsid w:val="006B7AB3"/>
    <w:rsid w:val="006C0114"/>
    <w:rsid w:val="006C0168"/>
    <w:rsid w:val="006C01C9"/>
    <w:rsid w:val="006C1F9F"/>
    <w:rsid w:val="006C2F4C"/>
    <w:rsid w:val="006C2FFC"/>
    <w:rsid w:val="006C3C3A"/>
    <w:rsid w:val="006C5026"/>
    <w:rsid w:val="006C67AE"/>
    <w:rsid w:val="006C6892"/>
    <w:rsid w:val="006C6E94"/>
    <w:rsid w:val="006C7FFB"/>
    <w:rsid w:val="006D0188"/>
    <w:rsid w:val="006D10ED"/>
    <w:rsid w:val="006D21B2"/>
    <w:rsid w:val="006D26CC"/>
    <w:rsid w:val="006D34B2"/>
    <w:rsid w:val="006D4199"/>
    <w:rsid w:val="006D741D"/>
    <w:rsid w:val="006E0633"/>
    <w:rsid w:val="006E0A6E"/>
    <w:rsid w:val="006E106C"/>
    <w:rsid w:val="006E1987"/>
    <w:rsid w:val="006E1D62"/>
    <w:rsid w:val="006E4058"/>
    <w:rsid w:val="006E4B81"/>
    <w:rsid w:val="006E58DF"/>
    <w:rsid w:val="006E5D73"/>
    <w:rsid w:val="006E5DD1"/>
    <w:rsid w:val="006E5FDB"/>
    <w:rsid w:val="006E67B7"/>
    <w:rsid w:val="006E7685"/>
    <w:rsid w:val="006F00DF"/>
    <w:rsid w:val="006F076E"/>
    <w:rsid w:val="006F1193"/>
    <w:rsid w:val="006F1431"/>
    <w:rsid w:val="006F1515"/>
    <w:rsid w:val="006F2B25"/>
    <w:rsid w:val="006F47AE"/>
    <w:rsid w:val="006F5890"/>
    <w:rsid w:val="006F5FC7"/>
    <w:rsid w:val="006F6D95"/>
    <w:rsid w:val="006F7224"/>
    <w:rsid w:val="006F736F"/>
    <w:rsid w:val="006F75B6"/>
    <w:rsid w:val="006F77CC"/>
    <w:rsid w:val="006F795E"/>
    <w:rsid w:val="007006E1"/>
    <w:rsid w:val="007019BB"/>
    <w:rsid w:val="00701A0F"/>
    <w:rsid w:val="00701C72"/>
    <w:rsid w:val="00702784"/>
    <w:rsid w:val="007034DA"/>
    <w:rsid w:val="0070416C"/>
    <w:rsid w:val="00704889"/>
    <w:rsid w:val="00704DC2"/>
    <w:rsid w:val="00704F24"/>
    <w:rsid w:val="00704FDD"/>
    <w:rsid w:val="00705453"/>
    <w:rsid w:val="007067BA"/>
    <w:rsid w:val="007074C1"/>
    <w:rsid w:val="00710435"/>
    <w:rsid w:val="007112DD"/>
    <w:rsid w:val="0071183A"/>
    <w:rsid w:val="007124F5"/>
    <w:rsid w:val="007126E4"/>
    <w:rsid w:val="00712FA9"/>
    <w:rsid w:val="00713CC6"/>
    <w:rsid w:val="00714A3D"/>
    <w:rsid w:val="0071506D"/>
    <w:rsid w:val="007161C1"/>
    <w:rsid w:val="007168C2"/>
    <w:rsid w:val="007212DD"/>
    <w:rsid w:val="00721CFD"/>
    <w:rsid w:val="00721F1A"/>
    <w:rsid w:val="00723E9E"/>
    <w:rsid w:val="0072497B"/>
    <w:rsid w:val="00724B53"/>
    <w:rsid w:val="007253C8"/>
    <w:rsid w:val="007261D0"/>
    <w:rsid w:val="007262A1"/>
    <w:rsid w:val="00731996"/>
    <w:rsid w:val="0073255C"/>
    <w:rsid w:val="00733762"/>
    <w:rsid w:val="00733931"/>
    <w:rsid w:val="00734481"/>
    <w:rsid w:val="00734495"/>
    <w:rsid w:val="00734BCF"/>
    <w:rsid w:val="007350B9"/>
    <w:rsid w:val="007356F3"/>
    <w:rsid w:val="007358EC"/>
    <w:rsid w:val="00735A12"/>
    <w:rsid w:val="00737C70"/>
    <w:rsid w:val="00741F94"/>
    <w:rsid w:val="00742611"/>
    <w:rsid w:val="00742AE9"/>
    <w:rsid w:val="0074385E"/>
    <w:rsid w:val="00743A53"/>
    <w:rsid w:val="007447DE"/>
    <w:rsid w:val="00746A24"/>
    <w:rsid w:val="00747031"/>
    <w:rsid w:val="00747DB6"/>
    <w:rsid w:val="007508BE"/>
    <w:rsid w:val="00751C9E"/>
    <w:rsid w:val="00752864"/>
    <w:rsid w:val="007560EE"/>
    <w:rsid w:val="00756822"/>
    <w:rsid w:val="00757BDC"/>
    <w:rsid w:val="0076072B"/>
    <w:rsid w:val="00761286"/>
    <w:rsid w:val="00763A6D"/>
    <w:rsid w:val="00765390"/>
    <w:rsid w:val="007667C9"/>
    <w:rsid w:val="007667D5"/>
    <w:rsid w:val="00767354"/>
    <w:rsid w:val="0077015D"/>
    <w:rsid w:val="0077036A"/>
    <w:rsid w:val="00770C11"/>
    <w:rsid w:val="00771F5C"/>
    <w:rsid w:val="0077210F"/>
    <w:rsid w:val="00774721"/>
    <w:rsid w:val="00775234"/>
    <w:rsid w:val="00776309"/>
    <w:rsid w:val="00776D31"/>
    <w:rsid w:val="00780FFB"/>
    <w:rsid w:val="00781E9D"/>
    <w:rsid w:val="00782301"/>
    <w:rsid w:val="0078253A"/>
    <w:rsid w:val="007828E0"/>
    <w:rsid w:val="0078334E"/>
    <w:rsid w:val="00784EBF"/>
    <w:rsid w:val="007866FD"/>
    <w:rsid w:val="00791511"/>
    <w:rsid w:val="0079175D"/>
    <w:rsid w:val="007921D8"/>
    <w:rsid w:val="00792786"/>
    <w:rsid w:val="00792E92"/>
    <w:rsid w:val="007933AF"/>
    <w:rsid w:val="0079424A"/>
    <w:rsid w:val="0079555B"/>
    <w:rsid w:val="0079561C"/>
    <w:rsid w:val="00795629"/>
    <w:rsid w:val="00795F9F"/>
    <w:rsid w:val="00796C60"/>
    <w:rsid w:val="00797009"/>
    <w:rsid w:val="007972C1"/>
    <w:rsid w:val="007A0668"/>
    <w:rsid w:val="007A0A4B"/>
    <w:rsid w:val="007A13DB"/>
    <w:rsid w:val="007A347A"/>
    <w:rsid w:val="007A3C1C"/>
    <w:rsid w:val="007A538C"/>
    <w:rsid w:val="007A67A7"/>
    <w:rsid w:val="007A6F3D"/>
    <w:rsid w:val="007A7AAD"/>
    <w:rsid w:val="007B0428"/>
    <w:rsid w:val="007B10B4"/>
    <w:rsid w:val="007B14A0"/>
    <w:rsid w:val="007B2B12"/>
    <w:rsid w:val="007B339C"/>
    <w:rsid w:val="007B39C5"/>
    <w:rsid w:val="007B5E12"/>
    <w:rsid w:val="007B693D"/>
    <w:rsid w:val="007B7687"/>
    <w:rsid w:val="007B7F1A"/>
    <w:rsid w:val="007C01A0"/>
    <w:rsid w:val="007C0590"/>
    <w:rsid w:val="007C0779"/>
    <w:rsid w:val="007C0F1E"/>
    <w:rsid w:val="007C1309"/>
    <w:rsid w:val="007C1443"/>
    <w:rsid w:val="007C1BEF"/>
    <w:rsid w:val="007C28F1"/>
    <w:rsid w:val="007C3825"/>
    <w:rsid w:val="007C3E06"/>
    <w:rsid w:val="007C4062"/>
    <w:rsid w:val="007C4186"/>
    <w:rsid w:val="007C4DDB"/>
    <w:rsid w:val="007C53FB"/>
    <w:rsid w:val="007C578B"/>
    <w:rsid w:val="007C5CBA"/>
    <w:rsid w:val="007C6053"/>
    <w:rsid w:val="007C6565"/>
    <w:rsid w:val="007C6B9A"/>
    <w:rsid w:val="007C7319"/>
    <w:rsid w:val="007D0A1B"/>
    <w:rsid w:val="007D0EEC"/>
    <w:rsid w:val="007D1348"/>
    <w:rsid w:val="007D173E"/>
    <w:rsid w:val="007D18F0"/>
    <w:rsid w:val="007D2406"/>
    <w:rsid w:val="007D3015"/>
    <w:rsid w:val="007D5CF7"/>
    <w:rsid w:val="007D5DF5"/>
    <w:rsid w:val="007D65F8"/>
    <w:rsid w:val="007D74B1"/>
    <w:rsid w:val="007E1753"/>
    <w:rsid w:val="007E19C6"/>
    <w:rsid w:val="007E2FCA"/>
    <w:rsid w:val="007E39E0"/>
    <w:rsid w:val="007E4426"/>
    <w:rsid w:val="007E4F81"/>
    <w:rsid w:val="007E5443"/>
    <w:rsid w:val="007E555F"/>
    <w:rsid w:val="007E702F"/>
    <w:rsid w:val="007E7EC1"/>
    <w:rsid w:val="007F0404"/>
    <w:rsid w:val="007F0D8B"/>
    <w:rsid w:val="007F12E9"/>
    <w:rsid w:val="007F1D94"/>
    <w:rsid w:val="007F1E8D"/>
    <w:rsid w:val="007F6043"/>
    <w:rsid w:val="008007DB"/>
    <w:rsid w:val="00800DDE"/>
    <w:rsid w:val="008013B3"/>
    <w:rsid w:val="008021B0"/>
    <w:rsid w:val="00804031"/>
    <w:rsid w:val="008042BF"/>
    <w:rsid w:val="00806A9E"/>
    <w:rsid w:val="00810068"/>
    <w:rsid w:val="008106BF"/>
    <w:rsid w:val="00810E30"/>
    <w:rsid w:val="00810F55"/>
    <w:rsid w:val="008115BE"/>
    <w:rsid w:val="00813190"/>
    <w:rsid w:val="00813CC4"/>
    <w:rsid w:val="00815B96"/>
    <w:rsid w:val="00815E5A"/>
    <w:rsid w:val="008161AB"/>
    <w:rsid w:val="0082102B"/>
    <w:rsid w:val="00821732"/>
    <w:rsid w:val="00821E4F"/>
    <w:rsid w:val="008230AF"/>
    <w:rsid w:val="00823476"/>
    <w:rsid w:val="00827B27"/>
    <w:rsid w:val="008302FC"/>
    <w:rsid w:val="0083064B"/>
    <w:rsid w:val="008311C3"/>
    <w:rsid w:val="00832A71"/>
    <w:rsid w:val="008343BC"/>
    <w:rsid w:val="00834F0F"/>
    <w:rsid w:val="00836568"/>
    <w:rsid w:val="00836676"/>
    <w:rsid w:val="0084100B"/>
    <w:rsid w:val="0084257A"/>
    <w:rsid w:val="00842C2B"/>
    <w:rsid w:val="00844311"/>
    <w:rsid w:val="008444C5"/>
    <w:rsid w:val="00844BD6"/>
    <w:rsid w:val="00844DE1"/>
    <w:rsid w:val="00845E32"/>
    <w:rsid w:val="00846293"/>
    <w:rsid w:val="008467EB"/>
    <w:rsid w:val="00846DA3"/>
    <w:rsid w:val="00851399"/>
    <w:rsid w:val="0085175A"/>
    <w:rsid w:val="00851DB7"/>
    <w:rsid w:val="00852027"/>
    <w:rsid w:val="00853251"/>
    <w:rsid w:val="00854247"/>
    <w:rsid w:val="00854CFA"/>
    <w:rsid w:val="008553FC"/>
    <w:rsid w:val="00855A37"/>
    <w:rsid w:val="00856678"/>
    <w:rsid w:val="00856772"/>
    <w:rsid w:val="00856BDA"/>
    <w:rsid w:val="00860724"/>
    <w:rsid w:val="00861E93"/>
    <w:rsid w:val="00862303"/>
    <w:rsid w:val="00862FA7"/>
    <w:rsid w:val="00863B02"/>
    <w:rsid w:val="00864F1D"/>
    <w:rsid w:val="00865612"/>
    <w:rsid w:val="00867B24"/>
    <w:rsid w:val="008708D4"/>
    <w:rsid w:val="00870ADB"/>
    <w:rsid w:val="00871E00"/>
    <w:rsid w:val="008724CA"/>
    <w:rsid w:val="00873577"/>
    <w:rsid w:val="00874425"/>
    <w:rsid w:val="00876116"/>
    <w:rsid w:val="00876344"/>
    <w:rsid w:val="008764E0"/>
    <w:rsid w:val="00876A52"/>
    <w:rsid w:val="00877207"/>
    <w:rsid w:val="00880324"/>
    <w:rsid w:val="0088093A"/>
    <w:rsid w:val="00882AD3"/>
    <w:rsid w:val="008831C8"/>
    <w:rsid w:val="008845F6"/>
    <w:rsid w:val="00885234"/>
    <w:rsid w:val="0088530C"/>
    <w:rsid w:val="0088673F"/>
    <w:rsid w:val="008916CC"/>
    <w:rsid w:val="0089202D"/>
    <w:rsid w:val="00894110"/>
    <w:rsid w:val="008953F3"/>
    <w:rsid w:val="00896B24"/>
    <w:rsid w:val="008A11E2"/>
    <w:rsid w:val="008A1598"/>
    <w:rsid w:val="008A39E6"/>
    <w:rsid w:val="008A4AE0"/>
    <w:rsid w:val="008A4B7B"/>
    <w:rsid w:val="008A4BC6"/>
    <w:rsid w:val="008A4DA0"/>
    <w:rsid w:val="008A5717"/>
    <w:rsid w:val="008A61F1"/>
    <w:rsid w:val="008A6709"/>
    <w:rsid w:val="008A7F20"/>
    <w:rsid w:val="008B03D3"/>
    <w:rsid w:val="008B1BB7"/>
    <w:rsid w:val="008B3779"/>
    <w:rsid w:val="008B42AF"/>
    <w:rsid w:val="008B6777"/>
    <w:rsid w:val="008B6D7C"/>
    <w:rsid w:val="008B75CA"/>
    <w:rsid w:val="008C0758"/>
    <w:rsid w:val="008C28C1"/>
    <w:rsid w:val="008C2E92"/>
    <w:rsid w:val="008C3E11"/>
    <w:rsid w:val="008C4FFA"/>
    <w:rsid w:val="008C608E"/>
    <w:rsid w:val="008C6314"/>
    <w:rsid w:val="008C63D2"/>
    <w:rsid w:val="008C699F"/>
    <w:rsid w:val="008C6FE3"/>
    <w:rsid w:val="008C6FF8"/>
    <w:rsid w:val="008C7561"/>
    <w:rsid w:val="008C79CA"/>
    <w:rsid w:val="008D010D"/>
    <w:rsid w:val="008D1089"/>
    <w:rsid w:val="008D181B"/>
    <w:rsid w:val="008D1860"/>
    <w:rsid w:val="008D1ACE"/>
    <w:rsid w:val="008D1CE8"/>
    <w:rsid w:val="008D4F6C"/>
    <w:rsid w:val="008D703C"/>
    <w:rsid w:val="008D7D38"/>
    <w:rsid w:val="008E06E2"/>
    <w:rsid w:val="008E27B5"/>
    <w:rsid w:val="008E4A0F"/>
    <w:rsid w:val="008E63DF"/>
    <w:rsid w:val="008E6953"/>
    <w:rsid w:val="008F1AAD"/>
    <w:rsid w:val="008F1BD8"/>
    <w:rsid w:val="008F2371"/>
    <w:rsid w:val="008F2E9E"/>
    <w:rsid w:val="008F6A56"/>
    <w:rsid w:val="008F6F48"/>
    <w:rsid w:val="008F78A5"/>
    <w:rsid w:val="00900A21"/>
    <w:rsid w:val="00902669"/>
    <w:rsid w:val="0090325D"/>
    <w:rsid w:val="00903A97"/>
    <w:rsid w:val="00905516"/>
    <w:rsid w:val="0090553B"/>
    <w:rsid w:val="00905541"/>
    <w:rsid w:val="009056AC"/>
    <w:rsid w:val="00905AE9"/>
    <w:rsid w:val="0090613D"/>
    <w:rsid w:val="00906ECD"/>
    <w:rsid w:val="00911008"/>
    <w:rsid w:val="009115B0"/>
    <w:rsid w:val="00912902"/>
    <w:rsid w:val="009166DC"/>
    <w:rsid w:val="00916855"/>
    <w:rsid w:val="00916969"/>
    <w:rsid w:val="00916A61"/>
    <w:rsid w:val="00917630"/>
    <w:rsid w:val="0092047A"/>
    <w:rsid w:val="009220CE"/>
    <w:rsid w:val="00922B75"/>
    <w:rsid w:val="009231A7"/>
    <w:rsid w:val="0092321E"/>
    <w:rsid w:val="00923C12"/>
    <w:rsid w:val="00924396"/>
    <w:rsid w:val="00924EFD"/>
    <w:rsid w:val="00925126"/>
    <w:rsid w:val="00927003"/>
    <w:rsid w:val="00927764"/>
    <w:rsid w:val="009301C6"/>
    <w:rsid w:val="00930FDD"/>
    <w:rsid w:val="00931425"/>
    <w:rsid w:val="00934402"/>
    <w:rsid w:val="009348B0"/>
    <w:rsid w:val="00934A2C"/>
    <w:rsid w:val="00935F6C"/>
    <w:rsid w:val="00937DF7"/>
    <w:rsid w:val="00940223"/>
    <w:rsid w:val="00940B6E"/>
    <w:rsid w:val="00942DEE"/>
    <w:rsid w:val="00943A4E"/>
    <w:rsid w:val="00944EA6"/>
    <w:rsid w:val="00947FC4"/>
    <w:rsid w:val="00950D4E"/>
    <w:rsid w:val="00951620"/>
    <w:rsid w:val="00952DDD"/>
    <w:rsid w:val="0095373F"/>
    <w:rsid w:val="00953F16"/>
    <w:rsid w:val="009540D4"/>
    <w:rsid w:val="0095442B"/>
    <w:rsid w:val="00955D39"/>
    <w:rsid w:val="00956E89"/>
    <w:rsid w:val="00960590"/>
    <w:rsid w:val="0096294B"/>
    <w:rsid w:val="00963011"/>
    <w:rsid w:val="00965CF6"/>
    <w:rsid w:val="00966110"/>
    <w:rsid w:val="0096689B"/>
    <w:rsid w:val="00970D96"/>
    <w:rsid w:val="0097246A"/>
    <w:rsid w:val="00972ADA"/>
    <w:rsid w:val="00972B4E"/>
    <w:rsid w:val="0097336A"/>
    <w:rsid w:val="00973652"/>
    <w:rsid w:val="009737CA"/>
    <w:rsid w:val="00973E52"/>
    <w:rsid w:val="009744C2"/>
    <w:rsid w:val="00974AD1"/>
    <w:rsid w:val="00974B5E"/>
    <w:rsid w:val="00975037"/>
    <w:rsid w:val="00975728"/>
    <w:rsid w:val="0097605E"/>
    <w:rsid w:val="00980026"/>
    <w:rsid w:val="0098063F"/>
    <w:rsid w:val="00980B94"/>
    <w:rsid w:val="00980CA9"/>
    <w:rsid w:val="00982504"/>
    <w:rsid w:val="00982A38"/>
    <w:rsid w:val="00982A7B"/>
    <w:rsid w:val="009865CD"/>
    <w:rsid w:val="00990155"/>
    <w:rsid w:val="009920AE"/>
    <w:rsid w:val="00996AFD"/>
    <w:rsid w:val="00996E94"/>
    <w:rsid w:val="00997C56"/>
    <w:rsid w:val="009A0AB0"/>
    <w:rsid w:val="009A1763"/>
    <w:rsid w:val="009A3F42"/>
    <w:rsid w:val="009A44DD"/>
    <w:rsid w:val="009A583A"/>
    <w:rsid w:val="009A6609"/>
    <w:rsid w:val="009A6B85"/>
    <w:rsid w:val="009B0284"/>
    <w:rsid w:val="009B14E9"/>
    <w:rsid w:val="009B2FF5"/>
    <w:rsid w:val="009B3736"/>
    <w:rsid w:val="009B3D45"/>
    <w:rsid w:val="009B453B"/>
    <w:rsid w:val="009B4926"/>
    <w:rsid w:val="009B5F9F"/>
    <w:rsid w:val="009B6820"/>
    <w:rsid w:val="009B6E3B"/>
    <w:rsid w:val="009B6EBE"/>
    <w:rsid w:val="009C0641"/>
    <w:rsid w:val="009C1948"/>
    <w:rsid w:val="009C1EBB"/>
    <w:rsid w:val="009C228C"/>
    <w:rsid w:val="009C3629"/>
    <w:rsid w:val="009D07CB"/>
    <w:rsid w:val="009D11FB"/>
    <w:rsid w:val="009D19EE"/>
    <w:rsid w:val="009D1C46"/>
    <w:rsid w:val="009D33B1"/>
    <w:rsid w:val="009D3B34"/>
    <w:rsid w:val="009D40F1"/>
    <w:rsid w:val="009D5290"/>
    <w:rsid w:val="009D5FE6"/>
    <w:rsid w:val="009E0130"/>
    <w:rsid w:val="009E035A"/>
    <w:rsid w:val="009E2A44"/>
    <w:rsid w:val="009E3CD2"/>
    <w:rsid w:val="009E40C0"/>
    <w:rsid w:val="009E4824"/>
    <w:rsid w:val="009E6E4E"/>
    <w:rsid w:val="009E759D"/>
    <w:rsid w:val="009E7905"/>
    <w:rsid w:val="009E7D38"/>
    <w:rsid w:val="009F0187"/>
    <w:rsid w:val="009F07C2"/>
    <w:rsid w:val="009F10A7"/>
    <w:rsid w:val="009F366B"/>
    <w:rsid w:val="009F414C"/>
    <w:rsid w:val="009F5ED6"/>
    <w:rsid w:val="009F6D83"/>
    <w:rsid w:val="00A0176D"/>
    <w:rsid w:val="00A0178D"/>
    <w:rsid w:val="00A01869"/>
    <w:rsid w:val="00A01B2A"/>
    <w:rsid w:val="00A0204D"/>
    <w:rsid w:val="00A030C0"/>
    <w:rsid w:val="00A03316"/>
    <w:rsid w:val="00A03BB8"/>
    <w:rsid w:val="00A03F48"/>
    <w:rsid w:val="00A05B33"/>
    <w:rsid w:val="00A10494"/>
    <w:rsid w:val="00A11DE9"/>
    <w:rsid w:val="00A11EE0"/>
    <w:rsid w:val="00A14212"/>
    <w:rsid w:val="00A150C7"/>
    <w:rsid w:val="00A166A3"/>
    <w:rsid w:val="00A16D73"/>
    <w:rsid w:val="00A179C2"/>
    <w:rsid w:val="00A17DDB"/>
    <w:rsid w:val="00A203AE"/>
    <w:rsid w:val="00A23332"/>
    <w:rsid w:val="00A23648"/>
    <w:rsid w:val="00A23D4E"/>
    <w:rsid w:val="00A2469E"/>
    <w:rsid w:val="00A2679F"/>
    <w:rsid w:val="00A269CE"/>
    <w:rsid w:val="00A302DC"/>
    <w:rsid w:val="00A30D96"/>
    <w:rsid w:val="00A31AD1"/>
    <w:rsid w:val="00A31C59"/>
    <w:rsid w:val="00A321A8"/>
    <w:rsid w:val="00A32421"/>
    <w:rsid w:val="00A33EF4"/>
    <w:rsid w:val="00A34009"/>
    <w:rsid w:val="00A346ED"/>
    <w:rsid w:val="00A36A0C"/>
    <w:rsid w:val="00A37449"/>
    <w:rsid w:val="00A40A29"/>
    <w:rsid w:val="00A40E88"/>
    <w:rsid w:val="00A41541"/>
    <w:rsid w:val="00A418ED"/>
    <w:rsid w:val="00A428BA"/>
    <w:rsid w:val="00A43670"/>
    <w:rsid w:val="00A43D5E"/>
    <w:rsid w:val="00A451B6"/>
    <w:rsid w:val="00A454F2"/>
    <w:rsid w:val="00A46301"/>
    <w:rsid w:val="00A46A37"/>
    <w:rsid w:val="00A470A7"/>
    <w:rsid w:val="00A47CCD"/>
    <w:rsid w:val="00A47FD4"/>
    <w:rsid w:val="00A5042A"/>
    <w:rsid w:val="00A52647"/>
    <w:rsid w:val="00A537EE"/>
    <w:rsid w:val="00A53EB7"/>
    <w:rsid w:val="00A543F0"/>
    <w:rsid w:val="00A5519D"/>
    <w:rsid w:val="00A56DCC"/>
    <w:rsid w:val="00A57760"/>
    <w:rsid w:val="00A577B5"/>
    <w:rsid w:val="00A57D9F"/>
    <w:rsid w:val="00A60F0B"/>
    <w:rsid w:val="00A61C2A"/>
    <w:rsid w:val="00A6293A"/>
    <w:rsid w:val="00A62ADB"/>
    <w:rsid w:val="00A639C3"/>
    <w:rsid w:val="00A6414F"/>
    <w:rsid w:val="00A651AE"/>
    <w:rsid w:val="00A66EDE"/>
    <w:rsid w:val="00A7082F"/>
    <w:rsid w:val="00A7183A"/>
    <w:rsid w:val="00A719B6"/>
    <w:rsid w:val="00A71C5E"/>
    <w:rsid w:val="00A72531"/>
    <w:rsid w:val="00A7440F"/>
    <w:rsid w:val="00A7562C"/>
    <w:rsid w:val="00A759C9"/>
    <w:rsid w:val="00A75AFB"/>
    <w:rsid w:val="00A76741"/>
    <w:rsid w:val="00A80723"/>
    <w:rsid w:val="00A81B4F"/>
    <w:rsid w:val="00A838B5"/>
    <w:rsid w:val="00A83B49"/>
    <w:rsid w:val="00A876F3"/>
    <w:rsid w:val="00A904B9"/>
    <w:rsid w:val="00A90943"/>
    <w:rsid w:val="00A90CDA"/>
    <w:rsid w:val="00A914B1"/>
    <w:rsid w:val="00A9150A"/>
    <w:rsid w:val="00A92988"/>
    <w:rsid w:val="00A93A7C"/>
    <w:rsid w:val="00A9481B"/>
    <w:rsid w:val="00A9600D"/>
    <w:rsid w:val="00A96B83"/>
    <w:rsid w:val="00A972CA"/>
    <w:rsid w:val="00A97782"/>
    <w:rsid w:val="00A979FD"/>
    <w:rsid w:val="00A97DC6"/>
    <w:rsid w:val="00AA0453"/>
    <w:rsid w:val="00AA123E"/>
    <w:rsid w:val="00AA16DD"/>
    <w:rsid w:val="00AA191C"/>
    <w:rsid w:val="00AA3299"/>
    <w:rsid w:val="00AA3B8D"/>
    <w:rsid w:val="00AA4F8E"/>
    <w:rsid w:val="00AA5496"/>
    <w:rsid w:val="00AA68F0"/>
    <w:rsid w:val="00AA7376"/>
    <w:rsid w:val="00AB2693"/>
    <w:rsid w:val="00AB32E1"/>
    <w:rsid w:val="00AB3EAF"/>
    <w:rsid w:val="00AB4E11"/>
    <w:rsid w:val="00AB52CF"/>
    <w:rsid w:val="00AB5E62"/>
    <w:rsid w:val="00AB6DED"/>
    <w:rsid w:val="00AC0150"/>
    <w:rsid w:val="00AC022F"/>
    <w:rsid w:val="00AC101D"/>
    <w:rsid w:val="00AC1D25"/>
    <w:rsid w:val="00AC23D4"/>
    <w:rsid w:val="00AC3877"/>
    <w:rsid w:val="00AC3966"/>
    <w:rsid w:val="00AC455A"/>
    <w:rsid w:val="00AC4AF8"/>
    <w:rsid w:val="00AC4CF8"/>
    <w:rsid w:val="00AC5FD0"/>
    <w:rsid w:val="00AC78D8"/>
    <w:rsid w:val="00AD06B1"/>
    <w:rsid w:val="00AD21F5"/>
    <w:rsid w:val="00AD2209"/>
    <w:rsid w:val="00AD2F73"/>
    <w:rsid w:val="00AD3B86"/>
    <w:rsid w:val="00AD40F0"/>
    <w:rsid w:val="00AD54CF"/>
    <w:rsid w:val="00AD781A"/>
    <w:rsid w:val="00AD78D0"/>
    <w:rsid w:val="00AE2254"/>
    <w:rsid w:val="00AE27CA"/>
    <w:rsid w:val="00AE2D02"/>
    <w:rsid w:val="00AE42C8"/>
    <w:rsid w:val="00AE4B6F"/>
    <w:rsid w:val="00AE4EDF"/>
    <w:rsid w:val="00AE5892"/>
    <w:rsid w:val="00AE6ACB"/>
    <w:rsid w:val="00AF0369"/>
    <w:rsid w:val="00AF0EAC"/>
    <w:rsid w:val="00AF1F1A"/>
    <w:rsid w:val="00AF278C"/>
    <w:rsid w:val="00AF3713"/>
    <w:rsid w:val="00AF3C74"/>
    <w:rsid w:val="00AF42EA"/>
    <w:rsid w:val="00AF447C"/>
    <w:rsid w:val="00AF53A2"/>
    <w:rsid w:val="00AF5792"/>
    <w:rsid w:val="00AF68C2"/>
    <w:rsid w:val="00AF76E9"/>
    <w:rsid w:val="00B00A7D"/>
    <w:rsid w:val="00B0237A"/>
    <w:rsid w:val="00B02434"/>
    <w:rsid w:val="00B0284A"/>
    <w:rsid w:val="00B02AE3"/>
    <w:rsid w:val="00B02CFC"/>
    <w:rsid w:val="00B054FA"/>
    <w:rsid w:val="00B07E6F"/>
    <w:rsid w:val="00B07F24"/>
    <w:rsid w:val="00B11254"/>
    <w:rsid w:val="00B12B4C"/>
    <w:rsid w:val="00B13984"/>
    <w:rsid w:val="00B13D6E"/>
    <w:rsid w:val="00B17458"/>
    <w:rsid w:val="00B21297"/>
    <w:rsid w:val="00B21742"/>
    <w:rsid w:val="00B21832"/>
    <w:rsid w:val="00B21ED0"/>
    <w:rsid w:val="00B21F83"/>
    <w:rsid w:val="00B22749"/>
    <w:rsid w:val="00B23080"/>
    <w:rsid w:val="00B23752"/>
    <w:rsid w:val="00B24EF3"/>
    <w:rsid w:val="00B2564A"/>
    <w:rsid w:val="00B2700D"/>
    <w:rsid w:val="00B27800"/>
    <w:rsid w:val="00B30B80"/>
    <w:rsid w:val="00B3134C"/>
    <w:rsid w:val="00B31A73"/>
    <w:rsid w:val="00B32943"/>
    <w:rsid w:val="00B34880"/>
    <w:rsid w:val="00B349A2"/>
    <w:rsid w:val="00B34F5C"/>
    <w:rsid w:val="00B34FA1"/>
    <w:rsid w:val="00B355F6"/>
    <w:rsid w:val="00B36440"/>
    <w:rsid w:val="00B36655"/>
    <w:rsid w:val="00B36695"/>
    <w:rsid w:val="00B36C61"/>
    <w:rsid w:val="00B40AB9"/>
    <w:rsid w:val="00B41F97"/>
    <w:rsid w:val="00B424D2"/>
    <w:rsid w:val="00B433D9"/>
    <w:rsid w:val="00B436FA"/>
    <w:rsid w:val="00B468FF"/>
    <w:rsid w:val="00B50E45"/>
    <w:rsid w:val="00B51A6D"/>
    <w:rsid w:val="00B51D90"/>
    <w:rsid w:val="00B53724"/>
    <w:rsid w:val="00B53A09"/>
    <w:rsid w:val="00B53A53"/>
    <w:rsid w:val="00B53CAF"/>
    <w:rsid w:val="00B54C97"/>
    <w:rsid w:val="00B557E3"/>
    <w:rsid w:val="00B5667D"/>
    <w:rsid w:val="00B5713C"/>
    <w:rsid w:val="00B57312"/>
    <w:rsid w:val="00B57389"/>
    <w:rsid w:val="00B644D5"/>
    <w:rsid w:val="00B64ADC"/>
    <w:rsid w:val="00B651E9"/>
    <w:rsid w:val="00B65B7A"/>
    <w:rsid w:val="00B66102"/>
    <w:rsid w:val="00B66565"/>
    <w:rsid w:val="00B67AEC"/>
    <w:rsid w:val="00B711A9"/>
    <w:rsid w:val="00B72CD7"/>
    <w:rsid w:val="00B72D9A"/>
    <w:rsid w:val="00B7435E"/>
    <w:rsid w:val="00B75A90"/>
    <w:rsid w:val="00B75B72"/>
    <w:rsid w:val="00B76FA0"/>
    <w:rsid w:val="00B77CE6"/>
    <w:rsid w:val="00B800F5"/>
    <w:rsid w:val="00B809C4"/>
    <w:rsid w:val="00B81C7B"/>
    <w:rsid w:val="00B82B44"/>
    <w:rsid w:val="00B83C6F"/>
    <w:rsid w:val="00B8564B"/>
    <w:rsid w:val="00B87964"/>
    <w:rsid w:val="00B879B5"/>
    <w:rsid w:val="00B90D04"/>
    <w:rsid w:val="00B94013"/>
    <w:rsid w:val="00B94A64"/>
    <w:rsid w:val="00B96377"/>
    <w:rsid w:val="00B963DB"/>
    <w:rsid w:val="00B972C6"/>
    <w:rsid w:val="00B974AE"/>
    <w:rsid w:val="00BA2A07"/>
    <w:rsid w:val="00BA2BD1"/>
    <w:rsid w:val="00BA34BA"/>
    <w:rsid w:val="00BA4F3F"/>
    <w:rsid w:val="00BA695B"/>
    <w:rsid w:val="00BA7C4B"/>
    <w:rsid w:val="00BB0713"/>
    <w:rsid w:val="00BB0BBE"/>
    <w:rsid w:val="00BB1374"/>
    <w:rsid w:val="00BB1C35"/>
    <w:rsid w:val="00BB2277"/>
    <w:rsid w:val="00BB6E59"/>
    <w:rsid w:val="00BC068B"/>
    <w:rsid w:val="00BC074B"/>
    <w:rsid w:val="00BC0AA2"/>
    <w:rsid w:val="00BC27F1"/>
    <w:rsid w:val="00BC2F11"/>
    <w:rsid w:val="00BC3DCA"/>
    <w:rsid w:val="00BC5F9F"/>
    <w:rsid w:val="00BC60A8"/>
    <w:rsid w:val="00BC6505"/>
    <w:rsid w:val="00BC72DF"/>
    <w:rsid w:val="00BC7604"/>
    <w:rsid w:val="00BD1BA9"/>
    <w:rsid w:val="00BD281E"/>
    <w:rsid w:val="00BD511A"/>
    <w:rsid w:val="00BD7294"/>
    <w:rsid w:val="00BE0C08"/>
    <w:rsid w:val="00BE4DA5"/>
    <w:rsid w:val="00BE5E2B"/>
    <w:rsid w:val="00BF10BA"/>
    <w:rsid w:val="00BF15BA"/>
    <w:rsid w:val="00BF2049"/>
    <w:rsid w:val="00BF211E"/>
    <w:rsid w:val="00BF4020"/>
    <w:rsid w:val="00BF441F"/>
    <w:rsid w:val="00BF4726"/>
    <w:rsid w:val="00BF4C23"/>
    <w:rsid w:val="00BF4EDB"/>
    <w:rsid w:val="00BF6FBE"/>
    <w:rsid w:val="00C004AD"/>
    <w:rsid w:val="00C00F6B"/>
    <w:rsid w:val="00C013D5"/>
    <w:rsid w:val="00C04268"/>
    <w:rsid w:val="00C053FE"/>
    <w:rsid w:val="00C07EA2"/>
    <w:rsid w:val="00C11014"/>
    <w:rsid w:val="00C116F3"/>
    <w:rsid w:val="00C121B8"/>
    <w:rsid w:val="00C12BA5"/>
    <w:rsid w:val="00C1435A"/>
    <w:rsid w:val="00C15E0D"/>
    <w:rsid w:val="00C17697"/>
    <w:rsid w:val="00C20D42"/>
    <w:rsid w:val="00C20DC6"/>
    <w:rsid w:val="00C2167E"/>
    <w:rsid w:val="00C23E06"/>
    <w:rsid w:val="00C259CD"/>
    <w:rsid w:val="00C27241"/>
    <w:rsid w:val="00C30317"/>
    <w:rsid w:val="00C30BEB"/>
    <w:rsid w:val="00C314AD"/>
    <w:rsid w:val="00C3153E"/>
    <w:rsid w:val="00C328DF"/>
    <w:rsid w:val="00C33A8A"/>
    <w:rsid w:val="00C349A0"/>
    <w:rsid w:val="00C34DF6"/>
    <w:rsid w:val="00C3554B"/>
    <w:rsid w:val="00C35818"/>
    <w:rsid w:val="00C36117"/>
    <w:rsid w:val="00C36463"/>
    <w:rsid w:val="00C36665"/>
    <w:rsid w:val="00C3667B"/>
    <w:rsid w:val="00C371FC"/>
    <w:rsid w:val="00C4103D"/>
    <w:rsid w:val="00C41A94"/>
    <w:rsid w:val="00C41C6C"/>
    <w:rsid w:val="00C4264B"/>
    <w:rsid w:val="00C428ED"/>
    <w:rsid w:val="00C46158"/>
    <w:rsid w:val="00C465C0"/>
    <w:rsid w:val="00C4662D"/>
    <w:rsid w:val="00C46E92"/>
    <w:rsid w:val="00C47BE3"/>
    <w:rsid w:val="00C51167"/>
    <w:rsid w:val="00C51287"/>
    <w:rsid w:val="00C51FFC"/>
    <w:rsid w:val="00C527FF"/>
    <w:rsid w:val="00C53F0F"/>
    <w:rsid w:val="00C54BA2"/>
    <w:rsid w:val="00C55A38"/>
    <w:rsid w:val="00C55D66"/>
    <w:rsid w:val="00C57AB0"/>
    <w:rsid w:val="00C61304"/>
    <w:rsid w:val="00C617E7"/>
    <w:rsid w:val="00C62682"/>
    <w:rsid w:val="00C626D4"/>
    <w:rsid w:val="00C62C8C"/>
    <w:rsid w:val="00C62CC1"/>
    <w:rsid w:val="00C640D7"/>
    <w:rsid w:val="00C649A4"/>
    <w:rsid w:val="00C64DCB"/>
    <w:rsid w:val="00C65F78"/>
    <w:rsid w:val="00C70412"/>
    <w:rsid w:val="00C70419"/>
    <w:rsid w:val="00C70A34"/>
    <w:rsid w:val="00C72BC3"/>
    <w:rsid w:val="00C74CE6"/>
    <w:rsid w:val="00C74D78"/>
    <w:rsid w:val="00C75215"/>
    <w:rsid w:val="00C75383"/>
    <w:rsid w:val="00C75CAF"/>
    <w:rsid w:val="00C775CA"/>
    <w:rsid w:val="00C77C53"/>
    <w:rsid w:val="00C8284C"/>
    <w:rsid w:val="00C82BFF"/>
    <w:rsid w:val="00C838B6"/>
    <w:rsid w:val="00C84071"/>
    <w:rsid w:val="00C8536E"/>
    <w:rsid w:val="00C861AA"/>
    <w:rsid w:val="00C8648A"/>
    <w:rsid w:val="00C86D62"/>
    <w:rsid w:val="00C87BC4"/>
    <w:rsid w:val="00C90F40"/>
    <w:rsid w:val="00C90F71"/>
    <w:rsid w:val="00C92671"/>
    <w:rsid w:val="00C93DDE"/>
    <w:rsid w:val="00C95360"/>
    <w:rsid w:val="00C9739C"/>
    <w:rsid w:val="00CA1E03"/>
    <w:rsid w:val="00CA1E2A"/>
    <w:rsid w:val="00CA1EA3"/>
    <w:rsid w:val="00CA45E0"/>
    <w:rsid w:val="00CA4925"/>
    <w:rsid w:val="00CA4E36"/>
    <w:rsid w:val="00CA5359"/>
    <w:rsid w:val="00CA659C"/>
    <w:rsid w:val="00CA6A2A"/>
    <w:rsid w:val="00CA6A62"/>
    <w:rsid w:val="00CA7141"/>
    <w:rsid w:val="00CA7263"/>
    <w:rsid w:val="00CA7CDE"/>
    <w:rsid w:val="00CA7D6A"/>
    <w:rsid w:val="00CB11DE"/>
    <w:rsid w:val="00CB38AC"/>
    <w:rsid w:val="00CB3F13"/>
    <w:rsid w:val="00CB40EF"/>
    <w:rsid w:val="00CB482E"/>
    <w:rsid w:val="00CB5169"/>
    <w:rsid w:val="00CB524A"/>
    <w:rsid w:val="00CB5E63"/>
    <w:rsid w:val="00CB65A4"/>
    <w:rsid w:val="00CB74F9"/>
    <w:rsid w:val="00CC0092"/>
    <w:rsid w:val="00CC00A8"/>
    <w:rsid w:val="00CC246C"/>
    <w:rsid w:val="00CC270B"/>
    <w:rsid w:val="00CC4D95"/>
    <w:rsid w:val="00CC6FC5"/>
    <w:rsid w:val="00CD177F"/>
    <w:rsid w:val="00CD1F1C"/>
    <w:rsid w:val="00CD240C"/>
    <w:rsid w:val="00CD2C25"/>
    <w:rsid w:val="00CD37FA"/>
    <w:rsid w:val="00CD3C91"/>
    <w:rsid w:val="00CD6A3C"/>
    <w:rsid w:val="00CE011A"/>
    <w:rsid w:val="00CE200F"/>
    <w:rsid w:val="00CE34F4"/>
    <w:rsid w:val="00CE3695"/>
    <w:rsid w:val="00CE3F19"/>
    <w:rsid w:val="00CE3F52"/>
    <w:rsid w:val="00CE4384"/>
    <w:rsid w:val="00CE4604"/>
    <w:rsid w:val="00CE52BF"/>
    <w:rsid w:val="00CE5BB5"/>
    <w:rsid w:val="00CE5D28"/>
    <w:rsid w:val="00CE60D9"/>
    <w:rsid w:val="00CE653B"/>
    <w:rsid w:val="00CE6CBB"/>
    <w:rsid w:val="00CE7AAF"/>
    <w:rsid w:val="00CF0F26"/>
    <w:rsid w:val="00CF1041"/>
    <w:rsid w:val="00CF16E0"/>
    <w:rsid w:val="00CF1950"/>
    <w:rsid w:val="00CF402E"/>
    <w:rsid w:val="00CF5248"/>
    <w:rsid w:val="00CF5544"/>
    <w:rsid w:val="00CF6D20"/>
    <w:rsid w:val="00CF6FF7"/>
    <w:rsid w:val="00CF727F"/>
    <w:rsid w:val="00CF76C3"/>
    <w:rsid w:val="00D00218"/>
    <w:rsid w:val="00D01C3B"/>
    <w:rsid w:val="00D02A07"/>
    <w:rsid w:val="00D02C57"/>
    <w:rsid w:val="00D04849"/>
    <w:rsid w:val="00D07AD5"/>
    <w:rsid w:val="00D07BD4"/>
    <w:rsid w:val="00D07F51"/>
    <w:rsid w:val="00D10434"/>
    <w:rsid w:val="00D105F5"/>
    <w:rsid w:val="00D1083B"/>
    <w:rsid w:val="00D12B10"/>
    <w:rsid w:val="00D1417A"/>
    <w:rsid w:val="00D15312"/>
    <w:rsid w:val="00D15318"/>
    <w:rsid w:val="00D16179"/>
    <w:rsid w:val="00D16A5C"/>
    <w:rsid w:val="00D24181"/>
    <w:rsid w:val="00D251AA"/>
    <w:rsid w:val="00D251FD"/>
    <w:rsid w:val="00D25A81"/>
    <w:rsid w:val="00D26D75"/>
    <w:rsid w:val="00D27A9B"/>
    <w:rsid w:val="00D31915"/>
    <w:rsid w:val="00D335B4"/>
    <w:rsid w:val="00D33AAE"/>
    <w:rsid w:val="00D34DCF"/>
    <w:rsid w:val="00D34DE0"/>
    <w:rsid w:val="00D34F9F"/>
    <w:rsid w:val="00D35B46"/>
    <w:rsid w:val="00D36854"/>
    <w:rsid w:val="00D374E7"/>
    <w:rsid w:val="00D419A5"/>
    <w:rsid w:val="00D420CF"/>
    <w:rsid w:val="00D42F15"/>
    <w:rsid w:val="00D43D4A"/>
    <w:rsid w:val="00D43FF0"/>
    <w:rsid w:val="00D440C7"/>
    <w:rsid w:val="00D4505C"/>
    <w:rsid w:val="00D45538"/>
    <w:rsid w:val="00D45F69"/>
    <w:rsid w:val="00D46290"/>
    <w:rsid w:val="00D47A82"/>
    <w:rsid w:val="00D5150F"/>
    <w:rsid w:val="00D5155F"/>
    <w:rsid w:val="00D5311E"/>
    <w:rsid w:val="00D53A4F"/>
    <w:rsid w:val="00D53BE0"/>
    <w:rsid w:val="00D57E10"/>
    <w:rsid w:val="00D60231"/>
    <w:rsid w:val="00D60743"/>
    <w:rsid w:val="00D60A6E"/>
    <w:rsid w:val="00D61150"/>
    <w:rsid w:val="00D63783"/>
    <w:rsid w:val="00D63CC3"/>
    <w:rsid w:val="00D64052"/>
    <w:rsid w:val="00D6484D"/>
    <w:rsid w:val="00D6525F"/>
    <w:rsid w:val="00D657C1"/>
    <w:rsid w:val="00D6595A"/>
    <w:rsid w:val="00D65FAF"/>
    <w:rsid w:val="00D66B4D"/>
    <w:rsid w:val="00D708AF"/>
    <w:rsid w:val="00D718FE"/>
    <w:rsid w:val="00D72402"/>
    <w:rsid w:val="00D741B3"/>
    <w:rsid w:val="00D74EB0"/>
    <w:rsid w:val="00D759F3"/>
    <w:rsid w:val="00D774A5"/>
    <w:rsid w:val="00D80DFD"/>
    <w:rsid w:val="00D81151"/>
    <w:rsid w:val="00D8165D"/>
    <w:rsid w:val="00D85DC3"/>
    <w:rsid w:val="00D86A68"/>
    <w:rsid w:val="00D87B77"/>
    <w:rsid w:val="00D9033F"/>
    <w:rsid w:val="00D9050D"/>
    <w:rsid w:val="00D90B8C"/>
    <w:rsid w:val="00D90E99"/>
    <w:rsid w:val="00D92C8E"/>
    <w:rsid w:val="00D9371B"/>
    <w:rsid w:val="00D954E9"/>
    <w:rsid w:val="00D959B4"/>
    <w:rsid w:val="00D97E7E"/>
    <w:rsid w:val="00DA1B90"/>
    <w:rsid w:val="00DA383A"/>
    <w:rsid w:val="00DA41C6"/>
    <w:rsid w:val="00DA4628"/>
    <w:rsid w:val="00DA478C"/>
    <w:rsid w:val="00DA49BB"/>
    <w:rsid w:val="00DA62B8"/>
    <w:rsid w:val="00DA645A"/>
    <w:rsid w:val="00DA64E0"/>
    <w:rsid w:val="00DA7680"/>
    <w:rsid w:val="00DA793C"/>
    <w:rsid w:val="00DA7CB2"/>
    <w:rsid w:val="00DA7E48"/>
    <w:rsid w:val="00DB0BDC"/>
    <w:rsid w:val="00DB1051"/>
    <w:rsid w:val="00DB22A4"/>
    <w:rsid w:val="00DB2E99"/>
    <w:rsid w:val="00DB3797"/>
    <w:rsid w:val="00DB4574"/>
    <w:rsid w:val="00DB6B6A"/>
    <w:rsid w:val="00DB7C5B"/>
    <w:rsid w:val="00DC09F0"/>
    <w:rsid w:val="00DC32EC"/>
    <w:rsid w:val="00DC36FA"/>
    <w:rsid w:val="00DC4FD3"/>
    <w:rsid w:val="00DC5044"/>
    <w:rsid w:val="00DC530C"/>
    <w:rsid w:val="00DC55B5"/>
    <w:rsid w:val="00DC570D"/>
    <w:rsid w:val="00DC5CBB"/>
    <w:rsid w:val="00DC607A"/>
    <w:rsid w:val="00DC6908"/>
    <w:rsid w:val="00DC7548"/>
    <w:rsid w:val="00DC7988"/>
    <w:rsid w:val="00DD06C5"/>
    <w:rsid w:val="00DD1231"/>
    <w:rsid w:val="00DD15FA"/>
    <w:rsid w:val="00DD1B15"/>
    <w:rsid w:val="00DD38CB"/>
    <w:rsid w:val="00DD53DD"/>
    <w:rsid w:val="00DD640A"/>
    <w:rsid w:val="00DE02D0"/>
    <w:rsid w:val="00DE0558"/>
    <w:rsid w:val="00DE1F4A"/>
    <w:rsid w:val="00DE36AE"/>
    <w:rsid w:val="00DE3CC2"/>
    <w:rsid w:val="00DE40A1"/>
    <w:rsid w:val="00DE4AAB"/>
    <w:rsid w:val="00DE4CBB"/>
    <w:rsid w:val="00DE4DA0"/>
    <w:rsid w:val="00DE50B5"/>
    <w:rsid w:val="00DE629B"/>
    <w:rsid w:val="00DE7BCB"/>
    <w:rsid w:val="00DF0201"/>
    <w:rsid w:val="00DF078C"/>
    <w:rsid w:val="00DF0927"/>
    <w:rsid w:val="00DF0FA7"/>
    <w:rsid w:val="00DF1007"/>
    <w:rsid w:val="00DF1070"/>
    <w:rsid w:val="00DF1E08"/>
    <w:rsid w:val="00DF272D"/>
    <w:rsid w:val="00DF3053"/>
    <w:rsid w:val="00DF3916"/>
    <w:rsid w:val="00DF39DF"/>
    <w:rsid w:val="00DF3DAE"/>
    <w:rsid w:val="00DF40ED"/>
    <w:rsid w:val="00DF58B6"/>
    <w:rsid w:val="00E028DE"/>
    <w:rsid w:val="00E032D1"/>
    <w:rsid w:val="00E03624"/>
    <w:rsid w:val="00E0460D"/>
    <w:rsid w:val="00E073AB"/>
    <w:rsid w:val="00E07C3E"/>
    <w:rsid w:val="00E07D30"/>
    <w:rsid w:val="00E116D2"/>
    <w:rsid w:val="00E1283E"/>
    <w:rsid w:val="00E13A36"/>
    <w:rsid w:val="00E140F9"/>
    <w:rsid w:val="00E14188"/>
    <w:rsid w:val="00E145D0"/>
    <w:rsid w:val="00E14E26"/>
    <w:rsid w:val="00E15608"/>
    <w:rsid w:val="00E156F2"/>
    <w:rsid w:val="00E162E7"/>
    <w:rsid w:val="00E169F7"/>
    <w:rsid w:val="00E17556"/>
    <w:rsid w:val="00E20EBD"/>
    <w:rsid w:val="00E22192"/>
    <w:rsid w:val="00E229B0"/>
    <w:rsid w:val="00E24D61"/>
    <w:rsid w:val="00E2505F"/>
    <w:rsid w:val="00E25145"/>
    <w:rsid w:val="00E251DF"/>
    <w:rsid w:val="00E25354"/>
    <w:rsid w:val="00E2673F"/>
    <w:rsid w:val="00E26CFC"/>
    <w:rsid w:val="00E26E2B"/>
    <w:rsid w:val="00E274A2"/>
    <w:rsid w:val="00E300DC"/>
    <w:rsid w:val="00E30141"/>
    <w:rsid w:val="00E3026B"/>
    <w:rsid w:val="00E31072"/>
    <w:rsid w:val="00E321B6"/>
    <w:rsid w:val="00E325F8"/>
    <w:rsid w:val="00E32637"/>
    <w:rsid w:val="00E33511"/>
    <w:rsid w:val="00E33E8A"/>
    <w:rsid w:val="00E347AC"/>
    <w:rsid w:val="00E351C7"/>
    <w:rsid w:val="00E35CF8"/>
    <w:rsid w:val="00E35F13"/>
    <w:rsid w:val="00E3617D"/>
    <w:rsid w:val="00E36E61"/>
    <w:rsid w:val="00E42BB5"/>
    <w:rsid w:val="00E42E73"/>
    <w:rsid w:val="00E43301"/>
    <w:rsid w:val="00E43648"/>
    <w:rsid w:val="00E46074"/>
    <w:rsid w:val="00E46374"/>
    <w:rsid w:val="00E4742C"/>
    <w:rsid w:val="00E47B0C"/>
    <w:rsid w:val="00E50B2C"/>
    <w:rsid w:val="00E56025"/>
    <w:rsid w:val="00E561C4"/>
    <w:rsid w:val="00E56314"/>
    <w:rsid w:val="00E57174"/>
    <w:rsid w:val="00E57673"/>
    <w:rsid w:val="00E57D86"/>
    <w:rsid w:val="00E6189F"/>
    <w:rsid w:val="00E61AA1"/>
    <w:rsid w:val="00E63BEC"/>
    <w:rsid w:val="00E6598C"/>
    <w:rsid w:val="00E66086"/>
    <w:rsid w:val="00E66908"/>
    <w:rsid w:val="00E67610"/>
    <w:rsid w:val="00E67BBF"/>
    <w:rsid w:val="00E70C11"/>
    <w:rsid w:val="00E70E95"/>
    <w:rsid w:val="00E70F5B"/>
    <w:rsid w:val="00E719AF"/>
    <w:rsid w:val="00E72C7A"/>
    <w:rsid w:val="00E74D5F"/>
    <w:rsid w:val="00E74DA8"/>
    <w:rsid w:val="00E75235"/>
    <w:rsid w:val="00E75C26"/>
    <w:rsid w:val="00E75D33"/>
    <w:rsid w:val="00E76773"/>
    <w:rsid w:val="00E80A96"/>
    <w:rsid w:val="00E815E4"/>
    <w:rsid w:val="00E81EF2"/>
    <w:rsid w:val="00E82046"/>
    <w:rsid w:val="00E867AC"/>
    <w:rsid w:val="00E87045"/>
    <w:rsid w:val="00E875F4"/>
    <w:rsid w:val="00E900BD"/>
    <w:rsid w:val="00E902B0"/>
    <w:rsid w:val="00E90C59"/>
    <w:rsid w:val="00E91231"/>
    <w:rsid w:val="00E91B97"/>
    <w:rsid w:val="00E92443"/>
    <w:rsid w:val="00E92835"/>
    <w:rsid w:val="00E928F5"/>
    <w:rsid w:val="00E933A8"/>
    <w:rsid w:val="00E936EE"/>
    <w:rsid w:val="00E9396A"/>
    <w:rsid w:val="00E957DF"/>
    <w:rsid w:val="00E96AB5"/>
    <w:rsid w:val="00E97AB2"/>
    <w:rsid w:val="00EA1143"/>
    <w:rsid w:val="00EA2270"/>
    <w:rsid w:val="00EA2318"/>
    <w:rsid w:val="00EA2AC9"/>
    <w:rsid w:val="00EA37B6"/>
    <w:rsid w:val="00EA39E3"/>
    <w:rsid w:val="00EA45C5"/>
    <w:rsid w:val="00EA6721"/>
    <w:rsid w:val="00EA6CCC"/>
    <w:rsid w:val="00EA7BBE"/>
    <w:rsid w:val="00EB2D0B"/>
    <w:rsid w:val="00EB382D"/>
    <w:rsid w:val="00EB4924"/>
    <w:rsid w:val="00EB55D2"/>
    <w:rsid w:val="00EB59F5"/>
    <w:rsid w:val="00EB59F8"/>
    <w:rsid w:val="00EB6217"/>
    <w:rsid w:val="00EB6431"/>
    <w:rsid w:val="00EC0E1B"/>
    <w:rsid w:val="00EC22DB"/>
    <w:rsid w:val="00EC26C1"/>
    <w:rsid w:val="00EC4C7E"/>
    <w:rsid w:val="00EC4C96"/>
    <w:rsid w:val="00EC5FCD"/>
    <w:rsid w:val="00EC6C57"/>
    <w:rsid w:val="00EC6F6B"/>
    <w:rsid w:val="00EC7E3E"/>
    <w:rsid w:val="00ED0EA5"/>
    <w:rsid w:val="00ED243F"/>
    <w:rsid w:val="00ED28AF"/>
    <w:rsid w:val="00ED3456"/>
    <w:rsid w:val="00ED46CB"/>
    <w:rsid w:val="00ED627B"/>
    <w:rsid w:val="00ED6EF6"/>
    <w:rsid w:val="00ED731D"/>
    <w:rsid w:val="00ED73F9"/>
    <w:rsid w:val="00EE0003"/>
    <w:rsid w:val="00EE01B6"/>
    <w:rsid w:val="00EE0B7A"/>
    <w:rsid w:val="00EE1A51"/>
    <w:rsid w:val="00EE1B95"/>
    <w:rsid w:val="00EE5E70"/>
    <w:rsid w:val="00EE6CA0"/>
    <w:rsid w:val="00EE6D6B"/>
    <w:rsid w:val="00EE76FB"/>
    <w:rsid w:val="00EF1893"/>
    <w:rsid w:val="00EF27D2"/>
    <w:rsid w:val="00EF2C3E"/>
    <w:rsid w:val="00EF319E"/>
    <w:rsid w:val="00EF3CF0"/>
    <w:rsid w:val="00EF5041"/>
    <w:rsid w:val="00EF7443"/>
    <w:rsid w:val="00F00847"/>
    <w:rsid w:val="00F015B0"/>
    <w:rsid w:val="00F022AC"/>
    <w:rsid w:val="00F0282C"/>
    <w:rsid w:val="00F028D1"/>
    <w:rsid w:val="00F03AE2"/>
    <w:rsid w:val="00F048E4"/>
    <w:rsid w:val="00F04AD3"/>
    <w:rsid w:val="00F04E72"/>
    <w:rsid w:val="00F05564"/>
    <w:rsid w:val="00F058AE"/>
    <w:rsid w:val="00F06636"/>
    <w:rsid w:val="00F102D4"/>
    <w:rsid w:val="00F105DC"/>
    <w:rsid w:val="00F10B46"/>
    <w:rsid w:val="00F10BA2"/>
    <w:rsid w:val="00F10D06"/>
    <w:rsid w:val="00F11D89"/>
    <w:rsid w:val="00F11F4F"/>
    <w:rsid w:val="00F12DDF"/>
    <w:rsid w:val="00F12F15"/>
    <w:rsid w:val="00F132F4"/>
    <w:rsid w:val="00F13562"/>
    <w:rsid w:val="00F13B38"/>
    <w:rsid w:val="00F14C50"/>
    <w:rsid w:val="00F14FDB"/>
    <w:rsid w:val="00F15186"/>
    <w:rsid w:val="00F153C8"/>
    <w:rsid w:val="00F159D1"/>
    <w:rsid w:val="00F15EA3"/>
    <w:rsid w:val="00F16235"/>
    <w:rsid w:val="00F16345"/>
    <w:rsid w:val="00F16C76"/>
    <w:rsid w:val="00F16CEC"/>
    <w:rsid w:val="00F16FC1"/>
    <w:rsid w:val="00F17EC7"/>
    <w:rsid w:val="00F20062"/>
    <w:rsid w:val="00F21431"/>
    <w:rsid w:val="00F2221B"/>
    <w:rsid w:val="00F23877"/>
    <w:rsid w:val="00F241C4"/>
    <w:rsid w:val="00F3122E"/>
    <w:rsid w:val="00F317D5"/>
    <w:rsid w:val="00F321CB"/>
    <w:rsid w:val="00F35628"/>
    <w:rsid w:val="00F35633"/>
    <w:rsid w:val="00F35794"/>
    <w:rsid w:val="00F366F1"/>
    <w:rsid w:val="00F3700B"/>
    <w:rsid w:val="00F370F8"/>
    <w:rsid w:val="00F37FEE"/>
    <w:rsid w:val="00F400D3"/>
    <w:rsid w:val="00F41870"/>
    <w:rsid w:val="00F424C7"/>
    <w:rsid w:val="00F4271B"/>
    <w:rsid w:val="00F42F09"/>
    <w:rsid w:val="00F43251"/>
    <w:rsid w:val="00F441A8"/>
    <w:rsid w:val="00F442BD"/>
    <w:rsid w:val="00F44BD4"/>
    <w:rsid w:val="00F45D00"/>
    <w:rsid w:val="00F4658D"/>
    <w:rsid w:val="00F47898"/>
    <w:rsid w:val="00F50011"/>
    <w:rsid w:val="00F51709"/>
    <w:rsid w:val="00F53474"/>
    <w:rsid w:val="00F53FA7"/>
    <w:rsid w:val="00F546CE"/>
    <w:rsid w:val="00F54F33"/>
    <w:rsid w:val="00F578A8"/>
    <w:rsid w:val="00F60B19"/>
    <w:rsid w:val="00F60C8B"/>
    <w:rsid w:val="00F60D65"/>
    <w:rsid w:val="00F615C7"/>
    <w:rsid w:val="00F62236"/>
    <w:rsid w:val="00F64210"/>
    <w:rsid w:val="00F64296"/>
    <w:rsid w:val="00F6475A"/>
    <w:rsid w:val="00F64F1E"/>
    <w:rsid w:val="00F65E44"/>
    <w:rsid w:val="00F6642E"/>
    <w:rsid w:val="00F67346"/>
    <w:rsid w:val="00F677A2"/>
    <w:rsid w:val="00F67CA7"/>
    <w:rsid w:val="00F67E10"/>
    <w:rsid w:val="00F719CB"/>
    <w:rsid w:val="00F72F52"/>
    <w:rsid w:val="00F73643"/>
    <w:rsid w:val="00F73B05"/>
    <w:rsid w:val="00F73F1A"/>
    <w:rsid w:val="00F73F40"/>
    <w:rsid w:val="00F74045"/>
    <w:rsid w:val="00F742A0"/>
    <w:rsid w:val="00F74B2F"/>
    <w:rsid w:val="00F75961"/>
    <w:rsid w:val="00F76C52"/>
    <w:rsid w:val="00F77315"/>
    <w:rsid w:val="00F806EB"/>
    <w:rsid w:val="00F80D78"/>
    <w:rsid w:val="00F818C5"/>
    <w:rsid w:val="00F82D96"/>
    <w:rsid w:val="00F830C9"/>
    <w:rsid w:val="00F8478C"/>
    <w:rsid w:val="00F852F7"/>
    <w:rsid w:val="00F85C72"/>
    <w:rsid w:val="00F86085"/>
    <w:rsid w:val="00F861F7"/>
    <w:rsid w:val="00F86202"/>
    <w:rsid w:val="00F87BA1"/>
    <w:rsid w:val="00F90BFF"/>
    <w:rsid w:val="00F9375E"/>
    <w:rsid w:val="00F94D32"/>
    <w:rsid w:val="00F95B98"/>
    <w:rsid w:val="00F961C4"/>
    <w:rsid w:val="00F96302"/>
    <w:rsid w:val="00F96921"/>
    <w:rsid w:val="00FA3C69"/>
    <w:rsid w:val="00FA4253"/>
    <w:rsid w:val="00FA58A3"/>
    <w:rsid w:val="00FA746F"/>
    <w:rsid w:val="00FB0B69"/>
    <w:rsid w:val="00FB1BA7"/>
    <w:rsid w:val="00FB28FB"/>
    <w:rsid w:val="00FB2C5E"/>
    <w:rsid w:val="00FB3947"/>
    <w:rsid w:val="00FB5AD5"/>
    <w:rsid w:val="00FB6996"/>
    <w:rsid w:val="00FB6AB9"/>
    <w:rsid w:val="00FB7CB9"/>
    <w:rsid w:val="00FC0651"/>
    <w:rsid w:val="00FC2E3E"/>
    <w:rsid w:val="00FC2F6F"/>
    <w:rsid w:val="00FC4A93"/>
    <w:rsid w:val="00FC4FE8"/>
    <w:rsid w:val="00FC5B5B"/>
    <w:rsid w:val="00FC61E4"/>
    <w:rsid w:val="00FC6E6B"/>
    <w:rsid w:val="00FD13BD"/>
    <w:rsid w:val="00FD1B1E"/>
    <w:rsid w:val="00FD1DE9"/>
    <w:rsid w:val="00FD290F"/>
    <w:rsid w:val="00FD3638"/>
    <w:rsid w:val="00FD36F5"/>
    <w:rsid w:val="00FD3AD2"/>
    <w:rsid w:val="00FD5524"/>
    <w:rsid w:val="00FD5D47"/>
    <w:rsid w:val="00FD5DC4"/>
    <w:rsid w:val="00FD6510"/>
    <w:rsid w:val="00FD7605"/>
    <w:rsid w:val="00FD7E1A"/>
    <w:rsid w:val="00FD7E5B"/>
    <w:rsid w:val="00FD7EDF"/>
    <w:rsid w:val="00FE07C2"/>
    <w:rsid w:val="00FE0DF2"/>
    <w:rsid w:val="00FE10B0"/>
    <w:rsid w:val="00FE1BF1"/>
    <w:rsid w:val="00FE3241"/>
    <w:rsid w:val="00FE4E40"/>
    <w:rsid w:val="00FE518D"/>
    <w:rsid w:val="00FF1E35"/>
    <w:rsid w:val="00FF2924"/>
    <w:rsid w:val="00FF2DC5"/>
    <w:rsid w:val="00FF3342"/>
    <w:rsid w:val="00FF4B87"/>
    <w:rsid w:val="00FF622B"/>
    <w:rsid w:val="00FF663D"/>
    <w:rsid w:val="00FF684C"/>
    <w:rsid w:val="00FF71FB"/>
    <w:rsid w:val="00FF73B3"/>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2D1C17"/>
  <w15:docId w15:val="{DC89951D-E9A9-4CA2-9250-AA6D6CA2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93C"/>
    <w:pPr>
      <w:bidi/>
      <w:jc w:val="lowKashida"/>
    </w:pPr>
    <w:rPr>
      <w:rFonts w:eastAsia="Times New Roman"/>
      <w:sz w:val="24"/>
      <w:szCs w:val="24"/>
    </w:rPr>
  </w:style>
  <w:style w:type="paragraph" w:styleId="Heading10">
    <w:name w:val="heading 1"/>
    <w:basedOn w:val="Normal"/>
    <w:next w:val="Normal"/>
    <w:qFormat/>
    <w:rsid w:val="0002701D"/>
    <w:pPr>
      <w:keepNext/>
      <w:bidi w:val="0"/>
      <w:outlineLvl w:val="0"/>
    </w:pPr>
    <w:rPr>
      <w:rFonts w:cs="Traditional Arabic"/>
      <w:b/>
      <w:bCs/>
      <w:szCs w:val="20"/>
    </w:rPr>
  </w:style>
  <w:style w:type="paragraph" w:styleId="Heading20">
    <w:name w:val="heading 2"/>
    <w:basedOn w:val="Normal"/>
    <w:next w:val="Normal"/>
    <w:link w:val="Heading2Char"/>
    <w:qFormat/>
    <w:rsid w:val="00AF1F1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32A71"/>
    <w:pPr>
      <w:keepNext/>
      <w:numPr>
        <w:ilvl w:val="2"/>
        <w:numId w:val="2"/>
      </w:numPr>
      <w:bidi w:val="0"/>
      <w:jc w:val="both"/>
      <w:outlineLvl w:val="2"/>
    </w:pPr>
    <w:rPr>
      <w:rFonts w:cs="Miriam"/>
      <w:i/>
      <w:iCs/>
      <w:sz w:val="22"/>
      <w:szCs w:val="20"/>
    </w:rPr>
  </w:style>
  <w:style w:type="paragraph" w:styleId="Heading4">
    <w:name w:val="heading 4"/>
    <w:basedOn w:val="Normal"/>
    <w:next w:val="Normal"/>
    <w:qFormat/>
    <w:rsid w:val="00832A71"/>
    <w:pPr>
      <w:keepNext/>
      <w:numPr>
        <w:ilvl w:val="3"/>
        <w:numId w:val="2"/>
      </w:numPr>
      <w:bidi w:val="0"/>
      <w:spacing w:before="240" w:after="60"/>
      <w:ind w:right="1152"/>
      <w:jc w:val="both"/>
      <w:outlineLvl w:val="3"/>
    </w:pPr>
    <w:rPr>
      <w:rFonts w:ascii="Arial" w:hAnsi="Arial" w:cs="Miriam"/>
      <w:b/>
      <w:bCs/>
    </w:rPr>
  </w:style>
  <w:style w:type="paragraph" w:styleId="Heading5">
    <w:name w:val="heading 5"/>
    <w:basedOn w:val="Normal"/>
    <w:next w:val="Normal"/>
    <w:qFormat/>
    <w:rsid w:val="00832A71"/>
    <w:pPr>
      <w:numPr>
        <w:ilvl w:val="4"/>
        <w:numId w:val="2"/>
      </w:numPr>
      <w:bidi w:val="0"/>
      <w:spacing w:before="240" w:after="60"/>
      <w:ind w:right="1872"/>
      <w:jc w:val="both"/>
      <w:outlineLvl w:val="4"/>
    </w:pPr>
    <w:rPr>
      <w:rFonts w:ascii="Arial" w:hAnsi="Arial" w:cs="Miriam"/>
      <w:sz w:val="22"/>
      <w:szCs w:val="22"/>
    </w:rPr>
  </w:style>
  <w:style w:type="paragraph" w:styleId="Heading6">
    <w:name w:val="heading 6"/>
    <w:basedOn w:val="Normal"/>
    <w:next w:val="Normal"/>
    <w:qFormat/>
    <w:rsid w:val="00832A71"/>
    <w:pPr>
      <w:numPr>
        <w:ilvl w:val="5"/>
        <w:numId w:val="2"/>
      </w:numPr>
      <w:bidi w:val="0"/>
      <w:spacing w:before="240" w:after="60"/>
      <w:ind w:right="2592"/>
      <w:jc w:val="both"/>
      <w:outlineLvl w:val="5"/>
    </w:pPr>
    <w:rPr>
      <w:rFonts w:cs="Miriam"/>
      <w:i/>
      <w:iCs/>
      <w:sz w:val="22"/>
      <w:szCs w:val="22"/>
    </w:rPr>
  </w:style>
  <w:style w:type="paragraph" w:styleId="Heading7">
    <w:name w:val="heading 7"/>
    <w:basedOn w:val="Normal"/>
    <w:next w:val="Normal"/>
    <w:autoRedefine/>
    <w:qFormat/>
    <w:rsid w:val="00832A71"/>
    <w:pPr>
      <w:numPr>
        <w:ilvl w:val="6"/>
        <w:numId w:val="2"/>
      </w:numPr>
      <w:bidi w:val="0"/>
      <w:jc w:val="both"/>
      <w:outlineLvl w:val="6"/>
    </w:pPr>
    <w:rPr>
      <w:sz w:val="22"/>
      <w:szCs w:val="20"/>
    </w:rPr>
  </w:style>
  <w:style w:type="paragraph" w:styleId="Heading8">
    <w:name w:val="heading 8"/>
    <w:basedOn w:val="Normal"/>
    <w:next w:val="Normal"/>
    <w:qFormat/>
    <w:rsid w:val="00832A71"/>
    <w:pPr>
      <w:numPr>
        <w:ilvl w:val="7"/>
        <w:numId w:val="2"/>
      </w:numPr>
      <w:bidi w:val="0"/>
      <w:spacing w:before="240" w:after="60"/>
      <w:ind w:right="4032"/>
      <w:jc w:val="both"/>
      <w:outlineLvl w:val="7"/>
    </w:pPr>
    <w:rPr>
      <w:rFonts w:ascii="Arial" w:hAnsi="Arial" w:cs="Miriam"/>
      <w:i/>
      <w:iCs/>
      <w:sz w:val="22"/>
      <w:szCs w:val="20"/>
    </w:rPr>
  </w:style>
  <w:style w:type="paragraph" w:styleId="Heading9">
    <w:name w:val="heading 9"/>
    <w:basedOn w:val="Normal"/>
    <w:next w:val="Normal"/>
    <w:autoRedefine/>
    <w:qFormat/>
    <w:rsid w:val="00832A71"/>
    <w:pPr>
      <w:numPr>
        <w:ilvl w:val="8"/>
        <w:numId w:val="2"/>
      </w:numPr>
      <w:bidi w:val="0"/>
      <w:spacing w:before="240" w:after="60"/>
      <w:ind w:right="4752"/>
      <w:jc w:val="both"/>
      <w:outlineLvl w:val="8"/>
    </w:pPr>
    <w:rPr>
      <w:rFonts w:ascii="Arial" w:hAnsi="Arial" w:cs="Miriam"/>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54ED3"/>
    <w:pPr>
      <w:tabs>
        <w:tab w:val="center" w:pos="4320"/>
        <w:tab w:val="right" w:pos="8640"/>
      </w:tabs>
    </w:pPr>
  </w:style>
  <w:style w:type="paragraph" w:styleId="Footer">
    <w:name w:val="footer"/>
    <w:basedOn w:val="Normal"/>
    <w:link w:val="FooterChar"/>
    <w:uiPriority w:val="99"/>
    <w:rsid w:val="00454ED3"/>
    <w:pPr>
      <w:tabs>
        <w:tab w:val="center" w:pos="4320"/>
        <w:tab w:val="right" w:pos="8640"/>
      </w:tabs>
    </w:pPr>
  </w:style>
  <w:style w:type="character" w:styleId="PageNumber">
    <w:name w:val="page number"/>
    <w:basedOn w:val="DefaultParagraphFont"/>
    <w:rsid w:val="00C640D7"/>
  </w:style>
  <w:style w:type="paragraph" w:styleId="Title">
    <w:name w:val="Title"/>
    <w:basedOn w:val="Normal"/>
    <w:link w:val="TitleChar"/>
    <w:qFormat/>
    <w:rsid w:val="00AD54CF"/>
    <w:pPr>
      <w:jc w:val="center"/>
    </w:pPr>
    <w:rPr>
      <w:rFonts w:cs="Titr"/>
      <w:sz w:val="20"/>
      <w:szCs w:val="28"/>
      <w:lang w:bidi="ar-SA"/>
    </w:rPr>
  </w:style>
  <w:style w:type="paragraph" w:styleId="BodyText">
    <w:name w:val="Body Text"/>
    <w:aliases w:val="Body Text Char Char"/>
    <w:basedOn w:val="Normal"/>
    <w:link w:val="BodyTextChar"/>
    <w:rsid w:val="0002701D"/>
    <w:pPr>
      <w:bidi w:val="0"/>
    </w:pPr>
    <w:rPr>
      <w:rFonts w:cs="Traditional Arabic"/>
      <w:szCs w:val="28"/>
    </w:rPr>
  </w:style>
  <w:style w:type="character" w:customStyle="1" w:styleId="BodyTextChar">
    <w:name w:val="Body Text Char"/>
    <w:aliases w:val="Body Text Char Char Char"/>
    <w:basedOn w:val="DefaultParagraphFont"/>
    <w:link w:val="BodyText"/>
    <w:rsid w:val="00AF1F1A"/>
    <w:rPr>
      <w:rFonts w:cs="Traditional Arabic"/>
      <w:sz w:val="24"/>
      <w:szCs w:val="28"/>
      <w:lang w:val="en-US" w:eastAsia="en-US" w:bidi="fa-IR"/>
    </w:rPr>
  </w:style>
  <w:style w:type="paragraph" w:styleId="FootnoteText">
    <w:name w:val="footnote text"/>
    <w:basedOn w:val="Normal"/>
    <w:link w:val="FootnoteTextChar"/>
    <w:semiHidden/>
    <w:rsid w:val="0002701D"/>
    <w:rPr>
      <w:rFonts w:cs="Traditional Arabic"/>
      <w:sz w:val="20"/>
      <w:szCs w:val="20"/>
    </w:rPr>
  </w:style>
  <w:style w:type="character" w:styleId="FootnoteReference">
    <w:name w:val="footnote reference"/>
    <w:basedOn w:val="DefaultParagraphFont"/>
    <w:semiHidden/>
    <w:rsid w:val="0002701D"/>
    <w:rPr>
      <w:vertAlign w:val="superscript"/>
    </w:rPr>
  </w:style>
  <w:style w:type="character" w:customStyle="1" w:styleId="h">
    <w:name w:val="h"/>
    <w:basedOn w:val="DefaultParagraphFont"/>
    <w:rsid w:val="0002701D"/>
  </w:style>
  <w:style w:type="character" w:customStyle="1" w:styleId="m">
    <w:name w:val="m"/>
    <w:basedOn w:val="DefaultParagraphFont"/>
    <w:rsid w:val="0002701D"/>
  </w:style>
  <w:style w:type="paragraph" w:styleId="EndnoteText">
    <w:name w:val="endnote text"/>
    <w:basedOn w:val="Normal"/>
    <w:semiHidden/>
    <w:rsid w:val="00217FCF"/>
    <w:rPr>
      <w:sz w:val="20"/>
      <w:szCs w:val="20"/>
    </w:rPr>
  </w:style>
  <w:style w:type="character" w:styleId="EndnoteReference">
    <w:name w:val="endnote reference"/>
    <w:basedOn w:val="DefaultParagraphFont"/>
    <w:semiHidden/>
    <w:rsid w:val="00217FCF"/>
    <w:rPr>
      <w:vertAlign w:val="superscript"/>
    </w:rPr>
  </w:style>
  <w:style w:type="table" w:styleId="TableGrid">
    <w:name w:val="Table Grid"/>
    <w:basedOn w:val="TableNormal"/>
    <w:rsid w:val="00B13984"/>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rsid w:val="00AF1F1A"/>
    <w:pPr>
      <w:bidi w:val="0"/>
      <w:jc w:val="center"/>
    </w:pPr>
    <w:rPr>
      <w:i/>
      <w:iCs/>
      <w:sz w:val="22"/>
      <w:szCs w:val="22"/>
      <w:lang w:bidi="ar-SA"/>
    </w:rPr>
  </w:style>
  <w:style w:type="character" w:customStyle="1" w:styleId="MemberType">
    <w:name w:val="MemberType"/>
    <w:basedOn w:val="DefaultParagraphFont"/>
    <w:rsid w:val="00AF1F1A"/>
    <w:rPr>
      <w:i/>
      <w:iCs/>
      <w:sz w:val="22"/>
      <w:szCs w:val="22"/>
    </w:rPr>
  </w:style>
  <w:style w:type="paragraph" w:styleId="Caption">
    <w:name w:val="caption"/>
    <w:basedOn w:val="Normal"/>
    <w:next w:val="Normal"/>
    <w:qFormat/>
    <w:rsid w:val="00AF1F1A"/>
    <w:pPr>
      <w:bidi w:val="0"/>
      <w:spacing w:before="120" w:after="120"/>
      <w:ind w:left="288" w:right="288"/>
      <w:jc w:val="center"/>
    </w:pPr>
    <w:rPr>
      <w:sz w:val="18"/>
      <w:szCs w:val="18"/>
      <w:lang w:bidi="ar-SA"/>
    </w:rPr>
  </w:style>
  <w:style w:type="paragraph" w:customStyle="1" w:styleId="Abstract">
    <w:name w:val="Abstract"/>
    <w:basedOn w:val="BodyText"/>
    <w:next w:val="BodyText"/>
    <w:rsid w:val="00AF1F1A"/>
    <w:pPr>
      <w:pBdr>
        <w:top w:val="single" w:sz="4" w:space="1" w:color="auto"/>
        <w:bottom w:val="single" w:sz="4" w:space="1" w:color="auto"/>
      </w:pBdr>
      <w:spacing w:after="60"/>
      <w:ind w:firstLine="284"/>
      <w:jc w:val="both"/>
    </w:pPr>
    <w:rPr>
      <w:rFonts w:cs="Times New Roman"/>
      <w:sz w:val="18"/>
      <w:szCs w:val="20"/>
      <w:lang w:bidi="ar-SA"/>
    </w:rPr>
  </w:style>
  <w:style w:type="paragraph" w:styleId="ListNumber">
    <w:name w:val="List Number"/>
    <w:basedOn w:val="Normal"/>
    <w:rsid w:val="00AF1F1A"/>
    <w:pPr>
      <w:numPr>
        <w:numId w:val="1"/>
      </w:numPr>
      <w:bidi w:val="0"/>
      <w:spacing w:after="60"/>
      <w:jc w:val="both"/>
    </w:pPr>
    <w:rPr>
      <w:sz w:val="20"/>
      <w:szCs w:val="20"/>
      <w:lang w:bidi="ar-SA"/>
    </w:rPr>
  </w:style>
  <w:style w:type="paragraph" w:customStyle="1" w:styleId="code">
    <w:name w:val="code"/>
    <w:basedOn w:val="Normal"/>
    <w:rsid w:val="00AF1F1A"/>
    <w:pPr>
      <w:autoSpaceDE w:val="0"/>
      <w:autoSpaceDN w:val="0"/>
      <w:bidi w:val="0"/>
      <w:adjustRightInd w:val="0"/>
      <w:spacing w:before="120" w:after="120"/>
      <w:contextualSpacing/>
    </w:pPr>
    <w:rPr>
      <w:rFonts w:ascii="Courier-Bold" w:hAnsi="Courier-Bold"/>
      <w:sz w:val="18"/>
      <w:szCs w:val="17"/>
      <w:lang w:bidi="ar-SA"/>
    </w:rPr>
  </w:style>
  <w:style w:type="paragraph" w:styleId="DocumentMap">
    <w:name w:val="Document Map"/>
    <w:basedOn w:val="Normal"/>
    <w:semiHidden/>
    <w:rsid w:val="003C6E19"/>
    <w:pPr>
      <w:shd w:val="clear" w:color="auto" w:fill="000080"/>
    </w:pPr>
    <w:rPr>
      <w:rFonts w:ascii="Tahoma" w:hAnsi="Tahoma" w:cs="Tahoma"/>
    </w:rPr>
  </w:style>
  <w:style w:type="character" w:styleId="Hyperlink">
    <w:name w:val="Hyperlink"/>
    <w:basedOn w:val="DefaultParagraphFont"/>
    <w:rsid w:val="005B2759"/>
    <w:rPr>
      <w:color w:val="0000FF"/>
      <w:u w:val="single"/>
    </w:rPr>
  </w:style>
  <w:style w:type="paragraph" w:customStyle="1" w:styleId="Authors">
    <w:name w:val="Authors"/>
    <w:basedOn w:val="Normal"/>
    <w:next w:val="Normal"/>
    <w:autoRedefine/>
    <w:rsid w:val="00A47FD4"/>
    <w:pPr>
      <w:framePr w:w="9072" w:hSpace="181" w:vSpace="181" w:wrap="notBeside" w:vAnchor="page" w:hAnchor="page" w:xAlign="center" w:y="1532"/>
      <w:bidi w:val="0"/>
      <w:spacing w:after="240"/>
      <w:jc w:val="center"/>
    </w:pPr>
    <w:rPr>
      <w:rFonts w:cs="Miriam"/>
      <w:szCs w:val="22"/>
    </w:rPr>
  </w:style>
  <w:style w:type="paragraph" w:customStyle="1" w:styleId="Theorem">
    <w:name w:val="Theorem"/>
    <w:basedOn w:val="Heading3"/>
    <w:rsid w:val="00832A71"/>
    <w:pPr>
      <w:keepNext w:val="0"/>
      <w:numPr>
        <w:ilvl w:val="0"/>
        <w:numId w:val="0"/>
      </w:numPr>
      <w:ind w:firstLine="180"/>
      <w:outlineLvl w:val="9"/>
    </w:pPr>
  </w:style>
  <w:style w:type="paragraph" w:customStyle="1" w:styleId="figure">
    <w:name w:val="figure"/>
    <w:basedOn w:val="Normal"/>
    <w:rsid w:val="00832A71"/>
    <w:pPr>
      <w:bidi w:val="0"/>
      <w:jc w:val="center"/>
    </w:pPr>
    <w:rPr>
      <w:rFonts w:cs="Miriam"/>
      <w:sz w:val="16"/>
      <w:szCs w:val="20"/>
    </w:rPr>
  </w:style>
  <w:style w:type="character" w:customStyle="1" w:styleId="Heading1Char">
    <w:name w:val="Heading 1 Char"/>
    <w:basedOn w:val="DefaultParagraphFont"/>
    <w:uiPriority w:val="99"/>
    <w:rsid w:val="00832A71"/>
    <w:rPr>
      <w:kern w:val="32"/>
      <w:lang w:val="en-US" w:eastAsia="en-US" w:bidi="ar-SA"/>
    </w:rPr>
  </w:style>
  <w:style w:type="paragraph" w:customStyle="1" w:styleId="StyleHeading1Before18ptAfter3pt">
    <w:name w:val="Style Heading 1 + Before:  18 pt After:  3 pt"/>
    <w:basedOn w:val="Heading10"/>
    <w:rsid w:val="00832A71"/>
    <w:pPr>
      <w:numPr>
        <w:numId w:val="2"/>
      </w:numPr>
      <w:spacing w:before="120" w:after="60"/>
      <w:jc w:val="center"/>
    </w:pPr>
    <w:rPr>
      <w:rFonts w:cs="Times New Roman"/>
      <w:b w:val="0"/>
      <w:bCs w:val="0"/>
      <w:smallCaps/>
      <w:kern w:val="28"/>
      <w:sz w:val="22"/>
    </w:rPr>
  </w:style>
  <w:style w:type="paragraph" w:customStyle="1" w:styleId="References0">
    <w:name w:val="References"/>
    <w:basedOn w:val="ListNumber"/>
    <w:qFormat/>
    <w:rsid w:val="00832A71"/>
    <w:pPr>
      <w:tabs>
        <w:tab w:val="clear" w:pos="360"/>
      </w:tabs>
      <w:spacing w:after="0"/>
    </w:pPr>
    <w:rPr>
      <w:rFonts w:cs="Miriam"/>
      <w:sz w:val="16"/>
      <w:szCs w:val="16"/>
      <w:lang w:bidi="fa-IR"/>
    </w:rPr>
  </w:style>
  <w:style w:type="paragraph" w:customStyle="1" w:styleId="IndexTerms">
    <w:name w:val="IndexTerms"/>
    <w:basedOn w:val="Normal"/>
    <w:next w:val="Normal"/>
    <w:rsid w:val="00832A71"/>
    <w:pPr>
      <w:bidi w:val="0"/>
      <w:ind w:firstLine="202"/>
      <w:jc w:val="both"/>
    </w:pPr>
    <w:rPr>
      <w:rFonts w:cs="Miriam"/>
      <w:b/>
      <w:bCs/>
      <w:sz w:val="18"/>
      <w:szCs w:val="18"/>
    </w:rPr>
  </w:style>
  <w:style w:type="paragraph" w:customStyle="1" w:styleId="Lemma">
    <w:name w:val="Lemma"/>
    <w:basedOn w:val="Heading3"/>
    <w:rsid w:val="00832A71"/>
    <w:pPr>
      <w:outlineLvl w:val="9"/>
    </w:pPr>
  </w:style>
  <w:style w:type="paragraph" w:customStyle="1" w:styleId="Affiliation">
    <w:name w:val="Affiliation"/>
    <w:basedOn w:val="Normal"/>
    <w:next w:val="Normal"/>
    <w:autoRedefine/>
    <w:rsid w:val="0076072B"/>
    <w:pPr>
      <w:bidi w:val="0"/>
      <w:spacing w:line="20" w:lineRule="atLeast"/>
      <w:jc w:val="center"/>
    </w:pPr>
    <w:rPr>
      <w:color w:val="000000" w:themeColor="text1"/>
      <w:shd w:val="clear" w:color="auto" w:fill="FFFFFF"/>
      <w:lang w:val="de-DE"/>
    </w:rPr>
  </w:style>
  <w:style w:type="paragraph" w:styleId="BodyTextIndent">
    <w:name w:val="Body Text Indent"/>
    <w:basedOn w:val="Normal"/>
    <w:link w:val="BodyTextIndentChar"/>
    <w:rsid w:val="00832A71"/>
    <w:pPr>
      <w:bidi w:val="0"/>
      <w:ind w:firstLine="202"/>
      <w:jc w:val="both"/>
    </w:pPr>
    <w:rPr>
      <w:rFonts w:cs="Miriam"/>
      <w:sz w:val="22"/>
      <w:szCs w:val="20"/>
    </w:rPr>
  </w:style>
  <w:style w:type="character" w:customStyle="1" w:styleId="Heading3Char">
    <w:name w:val="Heading 3 Char"/>
    <w:basedOn w:val="DefaultParagraphFont"/>
    <w:rsid w:val="00832A71"/>
    <w:rPr>
      <w:rFonts w:cs="Miriam"/>
      <w:i/>
      <w:iCs/>
      <w:sz w:val="22"/>
      <w:lang w:val="en-US" w:eastAsia="en-US" w:bidi="fa-IR"/>
    </w:rPr>
  </w:style>
  <w:style w:type="character" w:customStyle="1" w:styleId="TheoremChar">
    <w:name w:val="Theorem Char"/>
    <w:basedOn w:val="Heading3Char"/>
    <w:rsid w:val="00832A71"/>
    <w:rPr>
      <w:rFonts w:cs="Miriam"/>
      <w:i/>
      <w:iCs/>
      <w:sz w:val="22"/>
      <w:lang w:val="en-US" w:eastAsia="en-US" w:bidi="fa-IR"/>
    </w:rPr>
  </w:style>
  <w:style w:type="paragraph" w:customStyle="1" w:styleId="StyleTheoremBold">
    <w:name w:val="Style Theorem + Bold"/>
    <w:basedOn w:val="Theorem"/>
    <w:rsid w:val="00832A71"/>
    <w:pPr>
      <w:ind w:left="204"/>
    </w:pPr>
    <w:rPr>
      <w:b/>
      <w:bCs/>
    </w:rPr>
  </w:style>
  <w:style w:type="character" w:customStyle="1" w:styleId="StyleTheoremBoldChar">
    <w:name w:val="Style Theorem + Bold Char"/>
    <w:basedOn w:val="TheoremChar"/>
    <w:rsid w:val="00832A71"/>
    <w:rPr>
      <w:rFonts w:cs="Miriam"/>
      <w:b/>
      <w:bCs/>
      <w:i/>
      <w:iCs/>
      <w:sz w:val="22"/>
      <w:lang w:val="en-US" w:eastAsia="en-US" w:bidi="fa-IR"/>
    </w:rPr>
  </w:style>
  <w:style w:type="paragraph" w:styleId="BodyText2">
    <w:name w:val="Body Text 2"/>
    <w:basedOn w:val="Normal"/>
    <w:rsid w:val="00832A71"/>
    <w:pPr>
      <w:bidi w:val="0"/>
      <w:spacing w:after="120" w:line="480" w:lineRule="auto"/>
      <w:ind w:firstLine="202"/>
      <w:jc w:val="both"/>
    </w:pPr>
    <w:rPr>
      <w:rFonts w:cs="Miriam"/>
      <w:sz w:val="22"/>
      <w:szCs w:val="20"/>
    </w:rPr>
  </w:style>
  <w:style w:type="paragraph" w:styleId="BodyTextIndent2">
    <w:name w:val="Body Text Indent 2"/>
    <w:basedOn w:val="Normal"/>
    <w:rsid w:val="005B7411"/>
    <w:pPr>
      <w:spacing w:after="120" w:line="480" w:lineRule="auto"/>
      <w:ind w:left="283"/>
    </w:pPr>
  </w:style>
  <w:style w:type="paragraph" w:styleId="HTMLPreformatted">
    <w:name w:val="HTML Preformatted"/>
    <w:basedOn w:val="Normal"/>
    <w:rsid w:val="00E67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bidi="ar-SA"/>
    </w:rPr>
  </w:style>
  <w:style w:type="character" w:styleId="HTMLTypewriter">
    <w:name w:val="HTML Typewriter"/>
    <w:basedOn w:val="DefaultParagraphFont"/>
    <w:rsid w:val="00E67BBF"/>
    <w:rPr>
      <w:rFonts w:ascii="Courier New" w:eastAsia="Times New Roman" w:hAnsi="Courier New" w:cs="Courier New"/>
      <w:sz w:val="20"/>
      <w:szCs w:val="20"/>
    </w:rPr>
  </w:style>
  <w:style w:type="paragraph" w:customStyle="1" w:styleId="Text">
    <w:name w:val="Text"/>
    <w:basedOn w:val="Normal"/>
    <w:qFormat/>
    <w:rsid w:val="00672689"/>
    <w:pPr>
      <w:widowControl w:val="0"/>
      <w:autoSpaceDE w:val="0"/>
      <w:autoSpaceDN w:val="0"/>
      <w:bidi w:val="0"/>
      <w:spacing w:line="252" w:lineRule="auto"/>
      <w:ind w:firstLine="202"/>
      <w:jc w:val="both"/>
    </w:pPr>
    <w:rPr>
      <w:sz w:val="20"/>
      <w:szCs w:val="20"/>
      <w:lang w:bidi="ar-SA"/>
    </w:rPr>
  </w:style>
  <w:style w:type="paragraph" w:customStyle="1" w:styleId="FigureCaption0">
    <w:name w:val="Figure Caption"/>
    <w:basedOn w:val="Normal"/>
    <w:rsid w:val="00672689"/>
    <w:pPr>
      <w:autoSpaceDE w:val="0"/>
      <w:autoSpaceDN w:val="0"/>
      <w:bidi w:val="0"/>
      <w:jc w:val="both"/>
    </w:pPr>
    <w:rPr>
      <w:sz w:val="16"/>
      <w:szCs w:val="16"/>
      <w:lang w:bidi="ar-SA"/>
    </w:rPr>
  </w:style>
  <w:style w:type="paragraph" w:customStyle="1" w:styleId="TableTitle">
    <w:name w:val="Table Title"/>
    <w:basedOn w:val="Normal"/>
    <w:link w:val="TableTitleChar"/>
    <w:rsid w:val="00672689"/>
    <w:pPr>
      <w:autoSpaceDE w:val="0"/>
      <w:autoSpaceDN w:val="0"/>
      <w:bidi w:val="0"/>
      <w:jc w:val="center"/>
    </w:pPr>
    <w:rPr>
      <w:smallCaps/>
      <w:sz w:val="16"/>
      <w:szCs w:val="16"/>
      <w:lang w:bidi="ar-SA"/>
    </w:rPr>
  </w:style>
  <w:style w:type="character" w:customStyle="1" w:styleId="TableTitleChar">
    <w:name w:val="Table Title Char"/>
    <w:basedOn w:val="DefaultParagraphFont"/>
    <w:link w:val="TableTitle"/>
    <w:rsid w:val="00672689"/>
    <w:rPr>
      <w:smallCaps/>
      <w:sz w:val="16"/>
      <w:szCs w:val="16"/>
      <w:lang w:val="en-US" w:eastAsia="en-US" w:bidi="ar-SA"/>
    </w:rPr>
  </w:style>
  <w:style w:type="paragraph" w:customStyle="1" w:styleId="ReferenceHead">
    <w:name w:val="Reference Head"/>
    <w:basedOn w:val="Heading10"/>
    <w:link w:val="ReferenceHeadChar"/>
    <w:rsid w:val="00672689"/>
    <w:pPr>
      <w:autoSpaceDE w:val="0"/>
      <w:autoSpaceDN w:val="0"/>
      <w:spacing w:before="240" w:after="80"/>
      <w:jc w:val="center"/>
    </w:pPr>
    <w:rPr>
      <w:rFonts w:cs="Times New Roman"/>
      <w:b w:val="0"/>
      <w:bCs w:val="0"/>
      <w:smallCaps/>
      <w:kern w:val="28"/>
      <w:sz w:val="20"/>
      <w:lang w:bidi="ar-SA"/>
    </w:rPr>
  </w:style>
  <w:style w:type="paragraph" w:customStyle="1" w:styleId="Equation">
    <w:name w:val="Equation"/>
    <w:basedOn w:val="Normal"/>
    <w:next w:val="Normal"/>
    <w:rsid w:val="00672689"/>
    <w:pPr>
      <w:widowControl w:val="0"/>
      <w:tabs>
        <w:tab w:val="right" w:pos="5040"/>
      </w:tabs>
      <w:autoSpaceDE w:val="0"/>
      <w:autoSpaceDN w:val="0"/>
      <w:bidi w:val="0"/>
      <w:spacing w:line="252" w:lineRule="auto"/>
      <w:jc w:val="both"/>
    </w:pPr>
    <w:rPr>
      <w:sz w:val="20"/>
      <w:szCs w:val="20"/>
      <w:lang w:bidi="ar-SA"/>
    </w:rPr>
  </w:style>
  <w:style w:type="character" w:styleId="FollowedHyperlink">
    <w:name w:val="FollowedHyperlink"/>
    <w:basedOn w:val="DefaultParagraphFont"/>
    <w:rsid w:val="00672689"/>
    <w:rPr>
      <w:color w:val="800080"/>
      <w:u w:val="single"/>
    </w:rPr>
  </w:style>
  <w:style w:type="paragraph" w:styleId="CommentText">
    <w:name w:val="annotation text"/>
    <w:basedOn w:val="Normal"/>
    <w:link w:val="CommentTextChar"/>
    <w:semiHidden/>
    <w:rsid w:val="00672689"/>
    <w:pPr>
      <w:autoSpaceDE w:val="0"/>
      <w:autoSpaceDN w:val="0"/>
      <w:bidi w:val="0"/>
    </w:pPr>
    <w:rPr>
      <w:sz w:val="20"/>
      <w:szCs w:val="20"/>
      <w:lang w:bidi="ar-SA"/>
    </w:rPr>
  </w:style>
  <w:style w:type="paragraph" w:styleId="CommentSubject">
    <w:name w:val="annotation subject"/>
    <w:basedOn w:val="CommentText"/>
    <w:next w:val="CommentText"/>
    <w:link w:val="CommentSubjectChar"/>
    <w:semiHidden/>
    <w:rsid w:val="00672689"/>
    <w:rPr>
      <w:b/>
      <w:bCs/>
    </w:rPr>
  </w:style>
  <w:style w:type="paragraph" w:styleId="BalloonText">
    <w:name w:val="Balloon Text"/>
    <w:basedOn w:val="Normal"/>
    <w:link w:val="BalloonTextChar"/>
    <w:rsid w:val="00672689"/>
    <w:pPr>
      <w:autoSpaceDE w:val="0"/>
      <w:autoSpaceDN w:val="0"/>
      <w:bidi w:val="0"/>
    </w:pPr>
    <w:rPr>
      <w:rFonts w:ascii="Tahoma" w:hAnsi="Tahoma" w:cs="Tahoma"/>
      <w:sz w:val="16"/>
      <w:szCs w:val="16"/>
      <w:lang w:bidi="ar-SA"/>
    </w:rPr>
  </w:style>
  <w:style w:type="paragraph" w:styleId="NormalWeb">
    <w:name w:val="Normal (Web)"/>
    <w:basedOn w:val="Normal"/>
    <w:uiPriority w:val="99"/>
    <w:rsid w:val="00672689"/>
    <w:pPr>
      <w:bidi w:val="0"/>
      <w:spacing w:before="100" w:beforeAutospacing="1" w:after="100" w:afterAutospacing="1"/>
    </w:pPr>
    <w:rPr>
      <w:color w:val="808080"/>
      <w:lang w:bidi="ar-SA"/>
    </w:rPr>
  </w:style>
  <w:style w:type="paragraph" w:customStyle="1" w:styleId="Default">
    <w:name w:val="Default"/>
    <w:rsid w:val="00672689"/>
    <w:pPr>
      <w:autoSpaceDE w:val="0"/>
      <w:autoSpaceDN w:val="0"/>
      <w:adjustRightInd w:val="0"/>
      <w:jc w:val="lowKashida"/>
    </w:pPr>
    <w:rPr>
      <w:rFonts w:ascii="TimesNewRoman" w:eastAsia="Times New Roman" w:hAnsi="TimesNewRoman" w:cs="TimesNewRoman"/>
      <w:lang w:bidi="ar-SA"/>
    </w:rPr>
  </w:style>
  <w:style w:type="character" w:styleId="Emphasis">
    <w:name w:val="Emphasis"/>
    <w:basedOn w:val="DefaultParagraphFont"/>
    <w:uiPriority w:val="20"/>
    <w:qFormat/>
    <w:rsid w:val="00672689"/>
    <w:rPr>
      <w:i/>
      <w:iCs/>
    </w:rPr>
  </w:style>
  <w:style w:type="paragraph" w:customStyle="1" w:styleId="Text1">
    <w:name w:val="Text1"/>
    <w:basedOn w:val="Text"/>
    <w:rsid w:val="001D2022"/>
    <w:pPr>
      <w:widowControl/>
      <w:autoSpaceDE/>
      <w:autoSpaceDN/>
      <w:spacing w:line="240" w:lineRule="auto"/>
      <w:ind w:firstLine="0"/>
    </w:pPr>
    <w:rPr>
      <w:szCs w:val="24"/>
    </w:rPr>
  </w:style>
  <w:style w:type="paragraph" w:styleId="BodyText3">
    <w:name w:val="Body Text 3"/>
    <w:basedOn w:val="Normal"/>
    <w:link w:val="BodyText3Char"/>
    <w:rsid w:val="0017250F"/>
    <w:pPr>
      <w:spacing w:after="120"/>
    </w:pPr>
    <w:rPr>
      <w:sz w:val="16"/>
      <w:szCs w:val="16"/>
    </w:rPr>
  </w:style>
  <w:style w:type="character" w:customStyle="1" w:styleId="BodyText3Char">
    <w:name w:val="Body Text 3 Char"/>
    <w:basedOn w:val="DefaultParagraphFont"/>
    <w:link w:val="BodyText3"/>
    <w:rsid w:val="0017250F"/>
    <w:rPr>
      <w:rFonts w:eastAsia="Times New Roman"/>
      <w:sz w:val="16"/>
      <w:szCs w:val="16"/>
    </w:rPr>
  </w:style>
  <w:style w:type="paragraph" w:customStyle="1" w:styleId="DefaultParagraphFont1">
    <w:name w:val="Default Paragraph Font1"/>
    <w:next w:val="Normal"/>
    <w:rsid w:val="0017250F"/>
    <w:pPr>
      <w:overflowPunct w:val="0"/>
      <w:autoSpaceDE w:val="0"/>
      <w:autoSpaceDN w:val="0"/>
      <w:adjustRightInd w:val="0"/>
      <w:textAlignment w:val="baseline"/>
    </w:pPr>
    <w:rPr>
      <w:rFonts w:ascii="Times" w:eastAsia="PMingLiU" w:hAnsi="Times" w:cs="Times"/>
      <w:lang w:eastAsia="zh-TW" w:bidi="ar-SA"/>
    </w:rPr>
  </w:style>
  <w:style w:type="character" w:customStyle="1" w:styleId="TitleChar">
    <w:name w:val="Title Char"/>
    <w:basedOn w:val="DefaultParagraphFont"/>
    <w:link w:val="Title"/>
    <w:rsid w:val="00AC4AF8"/>
    <w:rPr>
      <w:rFonts w:eastAsia="Times New Roman" w:cs="Titr"/>
      <w:szCs w:val="28"/>
      <w:lang w:bidi="ar-SA"/>
    </w:rPr>
  </w:style>
  <w:style w:type="paragraph" w:customStyle="1" w:styleId="Text1Right-to-left">
    <w:name w:val="Text1 + Right-to-left"/>
    <w:basedOn w:val="Normal"/>
    <w:rsid w:val="00E72C7A"/>
    <w:pPr>
      <w:bidi w:val="0"/>
      <w:jc w:val="both"/>
    </w:pPr>
    <w:rPr>
      <w:rFonts w:eastAsia="MS Mincho"/>
      <w:sz w:val="20"/>
      <w:lang w:bidi="ar-SA"/>
    </w:rPr>
  </w:style>
  <w:style w:type="paragraph" w:customStyle="1" w:styleId="REF">
    <w:name w:val="REF"/>
    <w:basedOn w:val="Normal"/>
    <w:rsid w:val="00F048E4"/>
    <w:pPr>
      <w:numPr>
        <w:numId w:val="3"/>
      </w:numPr>
      <w:bidi w:val="0"/>
      <w:jc w:val="both"/>
    </w:pPr>
    <w:rPr>
      <w:rFonts w:eastAsia="MS Mincho"/>
      <w:sz w:val="18"/>
      <w:lang w:bidi="ar-SA"/>
    </w:rPr>
  </w:style>
  <w:style w:type="character" w:customStyle="1" w:styleId="hit">
    <w:name w:val="hit"/>
    <w:basedOn w:val="DefaultParagraphFont"/>
    <w:rsid w:val="00F048E4"/>
  </w:style>
  <w:style w:type="paragraph" w:customStyle="1" w:styleId="Reference">
    <w:name w:val="Reference"/>
    <w:basedOn w:val="Normal"/>
    <w:rsid w:val="00CA6A2A"/>
    <w:pPr>
      <w:numPr>
        <w:numId w:val="4"/>
      </w:numPr>
      <w:autoSpaceDE w:val="0"/>
      <w:autoSpaceDN w:val="0"/>
      <w:bidi w:val="0"/>
      <w:jc w:val="left"/>
    </w:pPr>
    <w:rPr>
      <w:sz w:val="16"/>
      <w:szCs w:val="16"/>
      <w:lang w:bidi="ar-SA"/>
    </w:rPr>
  </w:style>
  <w:style w:type="paragraph" w:styleId="ListParagraph">
    <w:name w:val="List Paragraph"/>
    <w:basedOn w:val="Normal"/>
    <w:uiPriority w:val="34"/>
    <w:qFormat/>
    <w:rsid w:val="00CA6A2A"/>
    <w:pPr>
      <w:autoSpaceDE w:val="0"/>
      <w:autoSpaceDN w:val="0"/>
      <w:bidi w:val="0"/>
      <w:ind w:left="720"/>
      <w:contextualSpacing/>
      <w:jc w:val="left"/>
    </w:pPr>
    <w:rPr>
      <w:sz w:val="20"/>
      <w:szCs w:val="20"/>
      <w:lang w:bidi="ar-SA"/>
    </w:rPr>
  </w:style>
  <w:style w:type="paragraph" w:customStyle="1" w:styleId="StyleCaptionCentered">
    <w:name w:val="Style Caption + Centered"/>
    <w:basedOn w:val="Caption"/>
    <w:autoRedefine/>
    <w:rsid w:val="00B77CE6"/>
    <w:pPr>
      <w:bidi/>
      <w:spacing w:before="0" w:after="0" w:line="120" w:lineRule="auto"/>
      <w:ind w:left="0" w:right="0"/>
    </w:pPr>
    <w:rPr>
      <w:rFonts w:cs="B Nazanin"/>
      <w:sz w:val="20"/>
      <w:szCs w:val="20"/>
      <w:lang w:bidi="fa-IR"/>
    </w:rPr>
  </w:style>
  <w:style w:type="paragraph" w:styleId="BodyTextIndent3">
    <w:name w:val="Body Text Indent 3"/>
    <w:basedOn w:val="Normal"/>
    <w:link w:val="BodyTextIndent3Char"/>
    <w:rsid w:val="001E70A9"/>
    <w:pPr>
      <w:autoSpaceDE w:val="0"/>
      <w:autoSpaceDN w:val="0"/>
      <w:ind w:firstLine="283"/>
      <w:jc w:val="left"/>
    </w:pPr>
    <w:rPr>
      <w:rFonts w:ascii="Book Antiqua" w:eastAsia="SimSun" w:hAnsi="Book Antiqua" w:cs="SimSun"/>
      <w:sz w:val="20"/>
      <w:lang w:bidi="ar-SA"/>
    </w:rPr>
  </w:style>
  <w:style w:type="character" w:customStyle="1" w:styleId="BodyTextIndent3Char">
    <w:name w:val="Body Text Indent 3 Char"/>
    <w:basedOn w:val="DefaultParagraphFont"/>
    <w:link w:val="BodyTextIndent3"/>
    <w:rsid w:val="001E70A9"/>
    <w:rPr>
      <w:rFonts w:ascii="Book Antiqua" w:hAnsi="Book Antiqua" w:cs="SimSun"/>
      <w:szCs w:val="24"/>
      <w:lang w:bidi="ar-SA"/>
    </w:rPr>
  </w:style>
  <w:style w:type="character" w:customStyle="1" w:styleId="issueinfo">
    <w:name w:val="issueinfo"/>
    <w:basedOn w:val="DefaultParagraphFont"/>
    <w:rsid w:val="001E70A9"/>
  </w:style>
  <w:style w:type="character" w:customStyle="1" w:styleId="goohl0">
    <w:name w:val="goohl0"/>
    <w:basedOn w:val="DefaultParagraphFont"/>
    <w:rsid w:val="001E70A9"/>
  </w:style>
  <w:style w:type="paragraph" w:customStyle="1" w:styleId="Paragraph">
    <w:name w:val="Paragraph"/>
    <w:basedOn w:val="Normal"/>
    <w:autoRedefine/>
    <w:rsid w:val="001E70A9"/>
    <w:pPr>
      <w:widowControl w:val="0"/>
      <w:tabs>
        <w:tab w:val="left" w:pos="5417"/>
      </w:tabs>
      <w:overflowPunct w:val="0"/>
      <w:autoSpaceDE w:val="0"/>
      <w:autoSpaceDN w:val="0"/>
      <w:adjustRightInd w:val="0"/>
      <w:spacing w:after="180"/>
      <w:jc w:val="center"/>
      <w:textAlignment w:val="baseline"/>
    </w:pPr>
    <w:rPr>
      <w:rFonts w:cs="Nazanin"/>
      <w:sz w:val="20"/>
      <w:szCs w:val="20"/>
    </w:rPr>
  </w:style>
  <w:style w:type="paragraph" w:customStyle="1" w:styleId="a">
    <w:name w:val=".."/>
    <w:basedOn w:val="Default"/>
    <w:next w:val="Default"/>
    <w:rsid w:val="001E70A9"/>
    <w:pPr>
      <w:jc w:val="left"/>
    </w:pPr>
    <w:rPr>
      <w:rFonts w:ascii="ACBFMI+TimesNewRoman" w:eastAsia="Batang" w:hAnsi="ACBFMI+TimesNewRoman" w:cs="Times New Roman"/>
      <w:sz w:val="24"/>
      <w:szCs w:val="24"/>
      <w:lang w:eastAsia="ko-KR"/>
    </w:rPr>
  </w:style>
  <w:style w:type="paragraph" w:customStyle="1" w:styleId="Figure0">
    <w:name w:val="Figure"/>
    <w:basedOn w:val="Default"/>
    <w:next w:val="Default"/>
    <w:rsid w:val="001E70A9"/>
    <w:pPr>
      <w:spacing w:before="60" w:after="120"/>
      <w:jc w:val="left"/>
    </w:pPr>
    <w:rPr>
      <w:rFonts w:ascii="ACBFMI+TimesNewRoman" w:eastAsia="Batang" w:hAnsi="ACBFMI+TimesNewRoman" w:cs="Times New Roman"/>
      <w:sz w:val="24"/>
      <w:szCs w:val="24"/>
      <w:lang w:eastAsia="ko-KR"/>
    </w:rPr>
  </w:style>
  <w:style w:type="paragraph" w:customStyle="1" w:styleId="equation0">
    <w:name w:val="equation"/>
    <w:basedOn w:val="Default"/>
    <w:next w:val="Default"/>
    <w:rsid w:val="001E70A9"/>
    <w:pPr>
      <w:spacing w:before="240" w:after="240"/>
      <w:jc w:val="left"/>
    </w:pPr>
    <w:rPr>
      <w:rFonts w:ascii="Times New Roman" w:eastAsia="Batang" w:hAnsi="Times New Roman" w:cs="Times New Roman"/>
      <w:sz w:val="24"/>
      <w:szCs w:val="24"/>
      <w:lang w:eastAsia="ko-KR"/>
    </w:rPr>
  </w:style>
  <w:style w:type="character" w:styleId="Strong">
    <w:name w:val="Strong"/>
    <w:basedOn w:val="DefaultParagraphFont"/>
    <w:qFormat/>
    <w:rsid w:val="001E70A9"/>
    <w:rPr>
      <w:b/>
      <w:bCs/>
    </w:rPr>
  </w:style>
  <w:style w:type="paragraph" w:customStyle="1" w:styleId="tablecopy">
    <w:name w:val="table copy"/>
    <w:basedOn w:val="Default"/>
    <w:next w:val="Default"/>
    <w:rsid w:val="001E70A9"/>
    <w:pPr>
      <w:jc w:val="left"/>
    </w:pPr>
    <w:rPr>
      <w:rFonts w:ascii="Times New Roman" w:eastAsia="Batang" w:hAnsi="Times New Roman" w:cs="Times New Roman"/>
      <w:sz w:val="24"/>
      <w:szCs w:val="24"/>
      <w:lang w:eastAsia="ko-KR"/>
    </w:rPr>
  </w:style>
  <w:style w:type="paragraph" w:customStyle="1" w:styleId="1">
    <w:name w:val=".. 1"/>
    <w:basedOn w:val="Default"/>
    <w:next w:val="Default"/>
    <w:rsid w:val="001E70A9"/>
    <w:pPr>
      <w:jc w:val="left"/>
    </w:pPr>
    <w:rPr>
      <w:rFonts w:ascii="ACBFNE+TimesNewRoman,Bold" w:eastAsia="Batang" w:hAnsi="ACBFNE+TimesNewRoman,Bold" w:cs="Times New Roman"/>
      <w:sz w:val="24"/>
      <w:szCs w:val="24"/>
      <w:lang w:eastAsia="ko-KR"/>
    </w:rPr>
  </w:style>
  <w:style w:type="character" w:styleId="CommentReference">
    <w:name w:val="annotation reference"/>
    <w:basedOn w:val="DefaultParagraphFont"/>
    <w:rsid w:val="001E70A9"/>
    <w:rPr>
      <w:sz w:val="16"/>
      <w:szCs w:val="16"/>
    </w:rPr>
  </w:style>
  <w:style w:type="character" w:customStyle="1" w:styleId="st1">
    <w:name w:val="st1"/>
    <w:basedOn w:val="DefaultParagraphFont"/>
    <w:rsid w:val="001E70A9"/>
  </w:style>
  <w:style w:type="character" w:customStyle="1" w:styleId="FooterChar">
    <w:name w:val="Footer Char"/>
    <w:basedOn w:val="DefaultParagraphFont"/>
    <w:link w:val="Footer"/>
    <w:uiPriority w:val="99"/>
    <w:rsid w:val="001E70A9"/>
    <w:rPr>
      <w:rFonts w:eastAsia="Times New Roman"/>
      <w:sz w:val="24"/>
      <w:szCs w:val="24"/>
    </w:rPr>
  </w:style>
  <w:style w:type="paragraph" w:customStyle="1" w:styleId="bulletlist">
    <w:name w:val="bullet list"/>
    <w:basedOn w:val="BodyText"/>
    <w:rsid w:val="00DE4AAB"/>
    <w:pPr>
      <w:numPr>
        <w:numId w:val="5"/>
      </w:numPr>
      <w:spacing w:after="120" w:line="228" w:lineRule="auto"/>
      <w:jc w:val="both"/>
    </w:pPr>
    <w:rPr>
      <w:rFonts w:eastAsia="SimSun" w:cs="Times New Roman"/>
      <w:spacing w:val="-1"/>
      <w:sz w:val="20"/>
      <w:szCs w:val="20"/>
      <w:lang w:bidi="ar-SA"/>
    </w:rPr>
  </w:style>
  <w:style w:type="paragraph" w:customStyle="1" w:styleId="figurecaption">
    <w:name w:val="figure caption"/>
    <w:rsid w:val="00DE4AAB"/>
    <w:pPr>
      <w:numPr>
        <w:numId w:val="6"/>
      </w:numPr>
      <w:spacing w:before="80" w:after="200"/>
      <w:jc w:val="center"/>
    </w:pPr>
    <w:rPr>
      <w:noProof/>
      <w:sz w:val="16"/>
      <w:szCs w:val="16"/>
      <w:lang w:bidi="ar-SA"/>
    </w:rPr>
  </w:style>
  <w:style w:type="paragraph" w:customStyle="1" w:styleId="references">
    <w:name w:val="references"/>
    <w:rsid w:val="00DE4AAB"/>
    <w:pPr>
      <w:numPr>
        <w:numId w:val="7"/>
      </w:numPr>
      <w:spacing w:after="50" w:line="180" w:lineRule="exact"/>
      <w:jc w:val="both"/>
    </w:pPr>
    <w:rPr>
      <w:rFonts w:eastAsia="MS Mincho"/>
      <w:noProof/>
      <w:sz w:val="16"/>
      <w:szCs w:val="16"/>
      <w:lang w:bidi="ar-SA"/>
    </w:rPr>
  </w:style>
  <w:style w:type="character" w:customStyle="1" w:styleId="apple-converted-space">
    <w:name w:val="apple-converted-space"/>
    <w:basedOn w:val="DefaultParagraphFont"/>
    <w:rsid w:val="008F78A5"/>
  </w:style>
  <w:style w:type="character" w:customStyle="1" w:styleId="BalloonTextChar">
    <w:name w:val="Balloon Text Char"/>
    <w:basedOn w:val="DefaultParagraphFont"/>
    <w:link w:val="BalloonText"/>
    <w:rsid w:val="008F78A5"/>
    <w:rPr>
      <w:rFonts w:ascii="Tahoma" w:eastAsia="Times New Roman" w:hAnsi="Tahoma" w:cs="Tahoma"/>
      <w:sz w:val="16"/>
      <w:szCs w:val="16"/>
      <w:lang w:bidi="ar-SA"/>
    </w:rPr>
  </w:style>
  <w:style w:type="paragraph" w:customStyle="1" w:styleId="PARAGRAPH0">
    <w:name w:val="PARAGRAPH"/>
    <w:basedOn w:val="Normal"/>
    <w:rsid w:val="002C0B7A"/>
    <w:pPr>
      <w:widowControl w:val="0"/>
      <w:bidi w:val="0"/>
      <w:spacing w:line="230" w:lineRule="exact"/>
      <w:ind w:firstLine="240"/>
      <w:jc w:val="both"/>
    </w:pPr>
    <w:rPr>
      <w:rFonts w:ascii="Palatino" w:hAnsi="Palatino"/>
      <w:kern w:val="16"/>
      <w:sz w:val="19"/>
      <w:szCs w:val="20"/>
      <w:lang w:bidi="ar-SA"/>
    </w:rPr>
  </w:style>
  <w:style w:type="paragraph" w:customStyle="1" w:styleId="PARAGRAPHnoindent">
    <w:name w:val="PARAGRAPH (no indent)"/>
    <w:basedOn w:val="PARAGRAPH0"/>
    <w:next w:val="PARAGRAPH0"/>
    <w:rsid w:val="002C0B7A"/>
    <w:pPr>
      <w:ind w:firstLine="0"/>
    </w:pPr>
  </w:style>
  <w:style w:type="paragraph" w:customStyle="1" w:styleId="LISTTYPE1Bullet">
    <w:name w:val="LIST TYPE 1 (Bullet)"/>
    <w:basedOn w:val="PARAGRAPH0"/>
    <w:rsid w:val="002C0B7A"/>
    <w:pPr>
      <w:numPr>
        <w:numId w:val="8"/>
      </w:numPr>
      <w:tabs>
        <w:tab w:val="clear" w:pos="576"/>
      </w:tabs>
      <w:ind w:left="480" w:hanging="240"/>
    </w:pPr>
  </w:style>
  <w:style w:type="paragraph" w:customStyle="1" w:styleId="PageNumber1">
    <w:name w:val="Page Number1"/>
    <w:basedOn w:val="Normal"/>
    <w:rsid w:val="00FF663D"/>
    <w:pPr>
      <w:bidi w:val="0"/>
      <w:jc w:val="center"/>
    </w:pPr>
    <w:rPr>
      <w:rFonts w:ascii="Times" w:hAnsi="Times"/>
      <w:szCs w:val="20"/>
      <w:lang w:bidi="ar-SA"/>
    </w:rPr>
  </w:style>
  <w:style w:type="paragraph" w:customStyle="1" w:styleId="Heading30">
    <w:name w:val="Heading3"/>
    <w:basedOn w:val="Normal"/>
    <w:qFormat/>
    <w:rsid w:val="0096689B"/>
    <w:pPr>
      <w:keepNext/>
      <w:widowControl w:val="0"/>
      <w:tabs>
        <w:tab w:val="center" w:pos="4800"/>
        <w:tab w:val="right" w:pos="9500"/>
      </w:tabs>
      <w:autoSpaceDE w:val="0"/>
      <w:autoSpaceDN w:val="0"/>
      <w:bidi w:val="0"/>
      <w:adjustRightInd w:val="0"/>
      <w:spacing w:before="240" w:after="120"/>
      <w:jc w:val="both"/>
    </w:pPr>
    <w:rPr>
      <w:rFonts w:eastAsiaTheme="minorEastAsia"/>
      <w:b/>
      <w:noProof/>
      <w:lang w:bidi="ar-SA"/>
    </w:rPr>
  </w:style>
  <w:style w:type="paragraph" w:customStyle="1" w:styleId="Heading21">
    <w:name w:val="Heading2"/>
    <w:basedOn w:val="Normal"/>
    <w:qFormat/>
    <w:rsid w:val="0096689B"/>
    <w:pPr>
      <w:keepNext/>
      <w:widowControl w:val="0"/>
      <w:autoSpaceDE w:val="0"/>
      <w:autoSpaceDN w:val="0"/>
      <w:bidi w:val="0"/>
      <w:adjustRightInd w:val="0"/>
      <w:spacing w:before="240" w:after="120"/>
    </w:pPr>
    <w:rPr>
      <w:rFonts w:eastAsiaTheme="minorEastAsia"/>
      <w:b/>
      <w:noProof/>
      <w:lang w:bidi="ar-SA"/>
    </w:rPr>
  </w:style>
  <w:style w:type="paragraph" w:customStyle="1" w:styleId="TextInner">
    <w:name w:val="TextInner"/>
    <w:basedOn w:val="Text"/>
    <w:qFormat/>
    <w:rsid w:val="0096689B"/>
    <w:pPr>
      <w:tabs>
        <w:tab w:val="center" w:pos="4800"/>
        <w:tab w:val="right" w:pos="9500"/>
      </w:tabs>
      <w:adjustRightInd w:val="0"/>
      <w:spacing w:line="240" w:lineRule="auto"/>
      <w:ind w:firstLine="288"/>
    </w:pPr>
    <w:rPr>
      <w:rFonts w:eastAsiaTheme="minorEastAsia"/>
      <w:noProof/>
      <w:szCs w:val="24"/>
    </w:rPr>
  </w:style>
  <w:style w:type="character" w:customStyle="1" w:styleId="Heading2Char">
    <w:name w:val="Heading 2 Char"/>
    <w:basedOn w:val="DefaultParagraphFont"/>
    <w:link w:val="Heading20"/>
    <w:uiPriority w:val="99"/>
    <w:rsid w:val="0096689B"/>
    <w:rPr>
      <w:rFonts w:ascii="Arial" w:eastAsia="Times New Roman" w:hAnsi="Arial" w:cs="Arial"/>
      <w:b/>
      <w:bCs/>
      <w:i/>
      <w:iCs/>
      <w:sz w:val="28"/>
      <w:szCs w:val="28"/>
    </w:rPr>
  </w:style>
  <w:style w:type="paragraph" w:customStyle="1" w:styleId="Heading11">
    <w:name w:val="Heading1"/>
    <w:basedOn w:val="Normal"/>
    <w:qFormat/>
    <w:rsid w:val="0096689B"/>
    <w:pPr>
      <w:keepNext/>
      <w:widowControl w:val="0"/>
      <w:tabs>
        <w:tab w:val="center" w:pos="4800"/>
        <w:tab w:val="right" w:pos="9500"/>
      </w:tabs>
      <w:autoSpaceDE w:val="0"/>
      <w:autoSpaceDN w:val="0"/>
      <w:bidi w:val="0"/>
      <w:adjustRightInd w:val="0"/>
      <w:spacing w:before="360" w:after="240"/>
      <w:jc w:val="left"/>
    </w:pPr>
    <w:rPr>
      <w:rFonts w:eastAsiaTheme="minorEastAsia"/>
      <w:b/>
      <w:bCs/>
      <w:noProof/>
      <w:sz w:val="28"/>
      <w:szCs w:val="32"/>
      <w:lang w:bidi="ar-SA"/>
    </w:rPr>
  </w:style>
  <w:style w:type="paragraph" w:customStyle="1" w:styleId="FigureCaption1">
    <w:name w:val="FigureCaption"/>
    <w:basedOn w:val="Normal"/>
    <w:qFormat/>
    <w:rsid w:val="0096689B"/>
    <w:pPr>
      <w:widowControl w:val="0"/>
      <w:tabs>
        <w:tab w:val="center" w:pos="4800"/>
        <w:tab w:val="right" w:pos="9500"/>
      </w:tabs>
      <w:autoSpaceDE w:val="0"/>
      <w:autoSpaceDN w:val="0"/>
      <w:bidi w:val="0"/>
      <w:adjustRightInd w:val="0"/>
      <w:spacing w:before="120" w:after="240"/>
    </w:pPr>
    <w:rPr>
      <w:rFonts w:eastAsiaTheme="minorEastAsia"/>
      <w:bCs/>
      <w:noProof/>
      <w:sz w:val="20"/>
      <w:szCs w:val="22"/>
      <w:lang w:bidi="ar-SA"/>
    </w:rPr>
  </w:style>
  <w:style w:type="paragraph" w:customStyle="1" w:styleId="TextHighlighted">
    <w:name w:val="TextHighlighted"/>
    <w:basedOn w:val="Text"/>
    <w:qFormat/>
    <w:rsid w:val="0096689B"/>
    <w:pPr>
      <w:adjustRightInd w:val="0"/>
      <w:spacing w:before="120" w:after="120" w:line="240" w:lineRule="auto"/>
      <w:ind w:firstLine="0"/>
      <w:jc w:val="lowKashida"/>
    </w:pPr>
    <w:rPr>
      <w:rFonts w:eastAsiaTheme="minorEastAsia"/>
      <w:bCs/>
      <w:noProof/>
      <w:szCs w:val="24"/>
    </w:rPr>
  </w:style>
  <w:style w:type="character" w:customStyle="1" w:styleId="il">
    <w:name w:val="il"/>
    <w:basedOn w:val="DefaultParagraphFont"/>
    <w:rsid w:val="0096689B"/>
  </w:style>
  <w:style w:type="paragraph" w:customStyle="1" w:styleId="author0">
    <w:name w:val="author"/>
    <w:basedOn w:val="Normal"/>
    <w:next w:val="Normal"/>
    <w:rsid w:val="00010AF0"/>
    <w:pPr>
      <w:overflowPunct w:val="0"/>
      <w:autoSpaceDE w:val="0"/>
      <w:autoSpaceDN w:val="0"/>
      <w:bidi w:val="0"/>
      <w:adjustRightInd w:val="0"/>
      <w:spacing w:after="200" w:line="240" w:lineRule="atLeast"/>
      <w:jc w:val="center"/>
    </w:pPr>
    <w:rPr>
      <w:sz w:val="20"/>
      <w:szCs w:val="20"/>
      <w:lang w:eastAsia="de-DE" w:bidi="ar-SA"/>
    </w:rPr>
  </w:style>
  <w:style w:type="paragraph" w:customStyle="1" w:styleId="address">
    <w:name w:val="address"/>
    <w:basedOn w:val="Normal"/>
    <w:rsid w:val="008D181B"/>
    <w:pPr>
      <w:overflowPunct w:val="0"/>
      <w:autoSpaceDE w:val="0"/>
      <w:autoSpaceDN w:val="0"/>
      <w:bidi w:val="0"/>
      <w:adjustRightInd w:val="0"/>
      <w:spacing w:after="200" w:line="220" w:lineRule="atLeast"/>
      <w:contextualSpacing/>
      <w:jc w:val="center"/>
    </w:pPr>
    <w:rPr>
      <w:sz w:val="18"/>
      <w:szCs w:val="20"/>
      <w:lang w:eastAsia="de-DE" w:bidi="ar-SA"/>
    </w:rPr>
  </w:style>
  <w:style w:type="paragraph" w:customStyle="1" w:styleId="bulletitem">
    <w:name w:val="bulletitem"/>
    <w:basedOn w:val="Normal"/>
    <w:rsid w:val="00AB52CF"/>
    <w:pPr>
      <w:numPr>
        <w:numId w:val="9"/>
      </w:numPr>
      <w:overflowPunct w:val="0"/>
      <w:autoSpaceDE w:val="0"/>
      <w:autoSpaceDN w:val="0"/>
      <w:bidi w:val="0"/>
      <w:adjustRightInd w:val="0"/>
      <w:spacing w:before="160" w:after="160" w:line="240" w:lineRule="atLeast"/>
      <w:contextualSpacing/>
      <w:jc w:val="both"/>
    </w:pPr>
    <w:rPr>
      <w:sz w:val="20"/>
      <w:szCs w:val="20"/>
      <w:lang w:eastAsia="de-DE" w:bidi="ar-SA"/>
    </w:rPr>
  </w:style>
  <w:style w:type="paragraph" w:customStyle="1" w:styleId="figurecaption2">
    <w:name w:val="figurecaption"/>
    <w:basedOn w:val="Normal"/>
    <w:next w:val="Normal"/>
    <w:rsid w:val="00AB52CF"/>
    <w:pPr>
      <w:keepLines/>
      <w:overflowPunct w:val="0"/>
      <w:autoSpaceDE w:val="0"/>
      <w:autoSpaceDN w:val="0"/>
      <w:bidi w:val="0"/>
      <w:adjustRightInd w:val="0"/>
      <w:spacing w:before="120" w:after="240" w:line="220" w:lineRule="atLeast"/>
      <w:jc w:val="center"/>
    </w:pPr>
    <w:rPr>
      <w:sz w:val="18"/>
      <w:szCs w:val="20"/>
      <w:lang w:eastAsia="de-DE" w:bidi="ar-SA"/>
    </w:rPr>
  </w:style>
  <w:style w:type="paragraph" w:customStyle="1" w:styleId="heading1">
    <w:name w:val="heading1"/>
    <w:basedOn w:val="Heading10"/>
    <w:next w:val="Normal"/>
    <w:rsid w:val="00AB52CF"/>
    <w:pPr>
      <w:keepLines/>
      <w:numPr>
        <w:numId w:val="10"/>
      </w:numPr>
      <w:tabs>
        <w:tab w:val="clear" w:pos="567"/>
        <w:tab w:val="num" w:pos="227"/>
        <w:tab w:val="num" w:pos="360"/>
      </w:tabs>
      <w:suppressAutoHyphens/>
      <w:overflowPunct w:val="0"/>
      <w:autoSpaceDE w:val="0"/>
      <w:autoSpaceDN w:val="0"/>
      <w:adjustRightInd w:val="0"/>
      <w:spacing w:before="360" w:after="240" w:line="300" w:lineRule="atLeast"/>
      <w:ind w:left="0" w:firstLine="227"/>
      <w:jc w:val="left"/>
    </w:pPr>
    <w:rPr>
      <w:rFonts w:cs="Times New Roman"/>
      <w:lang w:eastAsia="de-DE" w:bidi="ar-SA"/>
    </w:rPr>
  </w:style>
  <w:style w:type="paragraph" w:customStyle="1" w:styleId="heading2">
    <w:name w:val="heading2"/>
    <w:basedOn w:val="Heading20"/>
    <w:next w:val="Normal"/>
    <w:rsid w:val="00AB52CF"/>
    <w:pPr>
      <w:keepLines/>
      <w:numPr>
        <w:ilvl w:val="1"/>
        <w:numId w:val="10"/>
      </w:numPr>
      <w:suppressAutoHyphens/>
      <w:overflowPunct w:val="0"/>
      <w:autoSpaceDE w:val="0"/>
      <w:autoSpaceDN w:val="0"/>
      <w:bidi w:val="0"/>
      <w:adjustRightInd w:val="0"/>
      <w:spacing w:before="360" w:after="160" w:line="240" w:lineRule="atLeast"/>
      <w:jc w:val="both"/>
    </w:pPr>
    <w:rPr>
      <w:rFonts w:ascii="Times New Roman" w:hAnsi="Times New Roman" w:cs="Times New Roman"/>
      <w:i w:val="0"/>
      <w:sz w:val="20"/>
      <w:szCs w:val="20"/>
      <w:lang w:eastAsia="de-DE" w:bidi="ar-SA"/>
    </w:rPr>
  </w:style>
  <w:style w:type="numbering" w:customStyle="1" w:styleId="headings">
    <w:name w:val="headings"/>
    <w:basedOn w:val="NoList"/>
    <w:rsid w:val="00AB52CF"/>
    <w:pPr>
      <w:numPr>
        <w:numId w:val="10"/>
      </w:numPr>
    </w:pPr>
  </w:style>
  <w:style w:type="paragraph" w:customStyle="1" w:styleId="image">
    <w:name w:val="image"/>
    <w:basedOn w:val="Normal"/>
    <w:next w:val="Normal"/>
    <w:rsid w:val="00AB52CF"/>
    <w:pPr>
      <w:overflowPunct w:val="0"/>
      <w:autoSpaceDE w:val="0"/>
      <w:autoSpaceDN w:val="0"/>
      <w:bidi w:val="0"/>
      <w:adjustRightInd w:val="0"/>
      <w:spacing w:before="240" w:after="120" w:line="240" w:lineRule="atLeast"/>
      <w:jc w:val="center"/>
    </w:pPr>
    <w:rPr>
      <w:sz w:val="20"/>
      <w:szCs w:val="20"/>
      <w:lang w:eastAsia="de-DE" w:bidi="ar-SA"/>
    </w:rPr>
  </w:style>
  <w:style w:type="numbering" w:customStyle="1" w:styleId="itemization1">
    <w:name w:val="itemization1"/>
    <w:basedOn w:val="NoList"/>
    <w:rsid w:val="00AB52CF"/>
    <w:pPr>
      <w:numPr>
        <w:numId w:val="9"/>
      </w:numPr>
    </w:pPr>
  </w:style>
  <w:style w:type="paragraph" w:customStyle="1" w:styleId="p1a">
    <w:name w:val="p1a"/>
    <w:basedOn w:val="Normal"/>
    <w:rsid w:val="00AB52CF"/>
    <w:pPr>
      <w:overflowPunct w:val="0"/>
      <w:autoSpaceDE w:val="0"/>
      <w:autoSpaceDN w:val="0"/>
      <w:bidi w:val="0"/>
      <w:adjustRightInd w:val="0"/>
      <w:spacing w:line="240" w:lineRule="atLeast"/>
      <w:jc w:val="both"/>
    </w:pPr>
    <w:rPr>
      <w:sz w:val="20"/>
      <w:szCs w:val="20"/>
      <w:lang w:eastAsia="de-DE" w:bidi="ar-SA"/>
    </w:rPr>
  </w:style>
  <w:style w:type="paragraph" w:customStyle="1" w:styleId="programcode">
    <w:name w:val="programcode"/>
    <w:basedOn w:val="Normal"/>
    <w:rsid w:val="00AB52CF"/>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bidi w:val="0"/>
      <w:adjustRightInd w:val="0"/>
      <w:spacing w:before="160" w:after="160" w:line="240" w:lineRule="atLeast"/>
      <w:contextualSpacing/>
      <w:jc w:val="left"/>
    </w:pPr>
    <w:rPr>
      <w:rFonts w:ascii="Courier" w:hAnsi="Courier"/>
      <w:sz w:val="20"/>
      <w:szCs w:val="20"/>
      <w:lang w:eastAsia="de-DE" w:bidi="ar-SA"/>
    </w:rPr>
  </w:style>
  <w:style w:type="paragraph" w:customStyle="1" w:styleId="referenceitem">
    <w:name w:val="referenceitem"/>
    <w:basedOn w:val="Normal"/>
    <w:link w:val="referenceitemChar"/>
    <w:rsid w:val="00AB52CF"/>
    <w:pPr>
      <w:numPr>
        <w:numId w:val="11"/>
      </w:numPr>
      <w:overflowPunct w:val="0"/>
      <w:autoSpaceDE w:val="0"/>
      <w:autoSpaceDN w:val="0"/>
      <w:bidi w:val="0"/>
      <w:adjustRightInd w:val="0"/>
      <w:spacing w:line="220" w:lineRule="atLeast"/>
      <w:jc w:val="both"/>
    </w:pPr>
    <w:rPr>
      <w:sz w:val="18"/>
      <w:szCs w:val="20"/>
      <w:lang w:eastAsia="de-DE" w:bidi="ar-SA"/>
    </w:rPr>
  </w:style>
  <w:style w:type="numbering" w:customStyle="1" w:styleId="referencelist">
    <w:name w:val="referencelist"/>
    <w:basedOn w:val="NoList"/>
    <w:rsid w:val="00AB52CF"/>
    <w:pPr>
      <w:numPr>
        <w:numId w:val="11"/>
      </w:numPr>
    </w:pPr>
  </w:style>
  <w:style w:type="character" w:customStyle="1" w:styleId="referenceitemChar">
    <w:name w:val="referenceitem Char"/>
    <w:basedOn w:val="DefaultParagraphFont"/>
    <w:link w:val="referenceitem"/>
    <w:rsid w:val="00AB52CF"/>
    <w:rPr>
      <w:rFonts w:eastAsia="Times New Roman"/>
      <w:sz w:val="18"/>
      <w:lang w:eastAsia="de-DE" w:bidi="ar-SA"/>
    </w:rPr>
  </w:style>
  <w:style w:type="paragraph" w:customStyle="1" w:styleId="Pa0">
    <w:name w:val="Pa0"/>
    <w:basedOn w:val="Normal"/>
    <w:next w:val="Normal"/>
    <w:rsid w:val="007D0EEC"/>
    <w:pPr>
      <w:widowControl w:val="0"/>
      <w:bidi w:val="0"/>
      <w:adjustRightInd w:val="0"/>
      <w:spacing w:line="241" w:lineRule="atLeast"/>
      <w:jc w:val="left"/>
    </w:pPr>
    <w:rPr>
      <w:rFonts w:ascii="Baskerville" w:hAnsi="Baskerville"/>
      <w:lang w:bidi="ar-SA"/>
    </w:rPr>
  </w:style>
  <w:style w:type="character" w:customStyle="1" w:styleId="A5">
    <w:name w:val="A5"/>
    <w:rsid w:val="007D0EEC"/>
    <w:rPr>
      <w:color w:val="00529F"/>
      <w:sz w:val="20"/>
      <w:szCs w:val="20"/>
    </w:rPr>
  </w:style>
  <w:style w:type="character" w:styleId="PlaceholderText">
    <w:name w:val="Placeholder Text"/>
    <w:basedOn w:val="DefaultParagraphFont"/>
    <w:uiPriority w:val="99"/>
    <w:semiHidden/>
    <w:rsid w:val="007D0EEC"/>
    <w:rPr>
      <w:color w:val="808080"/>
    </w:rPr>
  </w:style>
  <w:style w:type="paragraph" w:customStyle="1" w:styleId="ParagraphStyle1">
    <w:name w:val="Paragraph Style 1"/>
    <w:basedOn w:val="Normal"/>
    <w:uiPriority w:val="99"/>
    <w:rsid w:val="007D0EEC"/>
    <w:pPr>
      <w:widowControl w:val="0"/>
      <w:tabs>
        <w:tab w:val="left" w:pos="480"/>
      </w:tabs>
      <w:bidi w:val="0"/>
      <w:adjustRightInd w:val="0"/>
      <w:spacing w:before="100" w:line="280" w:lineRule="atLeast"/>
      <w:jc w:val="left"/>
      <w:textAlignment w:val="center"/>
    </w:pPr>
    <w:rPr>
      <w:rFonts w:ascii="Formata-Regular" w:eastAsiaTheme="minorEastAsia" w:hAnsi="Formata-Regular" w:cs="Formata-Regular"/>
      <w:color w:val="000000"/>
      <w:sz w:val="22"/>
      <w:szCs w:val="22"/>
      <w:lang w:eastAsia="ja-JP" w:bidi="ar-SA"/>
    </w:rPr>
  </w:style>
  <w:style w:type="character" w:customStyle="1" w:styleId="BodyText1">
    <w:name w:val="Body Text1"/>
    <w:basedOn w:val="DefaultParagraphFont"/>
    <w:uiPriority w:val="99"/>
    <w:rsid w:val="007D0EEC"/>
    <w:rPr>
      <w:rFonts w:ascii="Verdana" w:hAnsi="Verdana" w:cs="Verdana"/>
      <w:color w:val="000000"/>
      <w:sz w:val="22"/>
      <w:szCs w:val="22"/>
    </w:rPr>
  </w:style>
  <w:style w:type="character" w:customStyle="1" w:styleId="bodytype">
    <w:name w:val="body type"/>
    <w:basedOn w:val="DefaultParagraphFont"/>
    <w:uiPriority w:val="99"/>
    <w:rsid w:val="007D0EEC"/>
    <w:rPr>
      <w:rFonts w:ascii="Formata-Regular" w:hAnsi="Formata-Regular" w:cs="Formata-Regular"/>
      <w:color w:val="000000"/>
      <w:sz w:val="22"/>
      <w:szCs w:val="22"/>
    </w:rPr>
  </w:style>
  <w:style w:type="paragraph" w:customStyle="1" w:styleId="Style1">
    <w:name w:val="Style1"/>
    <w:basedOn w:val="ReferenceHead"/>
    <w:link w:val="Style1Char"/>
    <w:qFormat/>
    <w:rsid w:val="007D0EEC"/>
    <w:pPr>
      <w:autoSpaceDE/>
      <w:autoSpaceDN/>
    </w:pPr>
  </w:style>
  <w:style w:type="character" w:customStyle="1" w:styleId="ReferenceHeadChar">
    <w:name w:val="Reference Head Char"/>
    <w:basedOn w:val="Heading1Char"/>
    <w:link w:val="ReferenceHead"/>
    <w:rsid w:val="007D0EEC"/>
    <w:rPr>
      <w:rFonts w:eastAsia="Times New Roman"/>
      <w:smallCaps/>
      <w:kern w:val="28"/>
      <w:lang w:val="en-US" w:eastAsia="en-US" w:bidi="ar-SA"/>
    </w:rPr>
  </w:style>
  <w:style w:type="character" w:customStyle="1" w:styleId="Style1Char">
    <w:name w:val="Style1 Char"/>
    <w:basedOn w:val="ReferenceHeadChar"/>
    <w:link w:val="Style1"/>
    <w:rsid w:val="007D0EEC"/>
    <w:rPr>
      <w:rFonts w:eastAsia="Times New Roman"/>
      <w:smallCaps/>
      <w:kern w:val="28"/>
      <w:lang w:val="en-US" w:eastAsia="en-US" w:bidi="ar-SA"/>
    </w:rPr>
  </w:style>
  <w:style w:type="paragraph" w:styleId="Revision">
    <w:name w:val="Revision"/>
    <w:hidden/>
    <w:uiPriority w:val="99"/>
    <w:semiHidden/>
    <w:rsid w:val="007D0EEC"/>
    <w:rPr>
      <w:rFonts w:eastAsia="Times New Roman"/>
      <w:lang w:bidi="ar-SA"/>
    </w:rPr>
  </w:style>
  <w:style w:type="character" w:customStyle="1" w:styleId="BodyText20">
    <w:name w:val="Body Text2"/>
    <w:basedOn w:val="DefaultParagraphFont"/>
    <w:uiPriority w:val="99"/>
    <w:rsid w:val="007D0EEC"/>
    <w:rPr>
      <w:rFonts w:ascii="Verdana" w:hAnsi="Verdana" w:cs="Verdana"/>
      <w:color w:val="000000"/>
      <w:sz w:val="22"/>
      <w:szCs w:val="22"/>
    </w:rPr>
  </w:style>
  <w:style w:type="paragraph" w:customStyle="1" w:styleId="TextL-MAG">
    <w:name w:val="Text L-MAG"/>
    <w:basedOn w:val="Normal"/>
    <w:link w:val="TextL-MAGChar"/>
    <w:qFormat/>
    <w:rsid w:val="007D0EEC"/>
    <w:pPr>
      <w:widowControl w:val="0"/>
      <w:tabs>
        <w:tab w:val="left" w:pos="360"/>
      </w:tabs>
      <w:bidi w:val="0"/>
      <w:spacing w:line="276" w:lineRule="auto"/>
      <w:ind w:firstLine="360"/>
      <w:jc w:val="both"/>
    </w:pPr>
    <w:rPr>
      <w:rFonts w:ascii="Arial" w:eastAsia="MS Mincho" w:hAnsi="Arial"/>
      <w:sz w:val="18"/>
      <w:szCs w:val="22"/>
      <w:lang w:eastAsia="ja-JP" w:bidi="ar-SA"/>
    </w:rPr>
  </w:style>
  <w:style w:type="character" w:customStyle="1" w:styleId="TextL-MAGChar">
    <w:name w:val="Text L-MAG Char"/>
    <w:basedOn w:val="DefaultParagraphFont"/>
    <w:link w:val="TextL-MAG"/>
    <w:rsid w:val="007D0EEC"/>
    <w:rPr>
      <w:rFonts w:ascii="Arial" w:eastAsia="MS Mincho" w:hAnsi="Arial"/>
      <w:sz w:val="18"/>
      <w:szCs w:val="22"/>
      <w:lang w:eastAsia="ja-JP" w:bidi="ar-SA"/>
    </w:rPr>
  </w:style>
  <w:style w:type="character" w:customStyle="1" w:styleId="FootnoteTextChar">
    <w:name w:val="Footnote Text Char"/>
    <w:basedOn w:val="DefaultParagraphFont"/>
    <w:link w:val="FootnoteText"/>
    <w:semiHidden/>
    <w:rsid w:val="007D0EEC"/>
    <w:rPr>
      <w:rFonts w:eastAsia="Times New Roman" w:cs="Traditional Arabic"/>
    </w:rPr>
  </w:style>
  <w:style w:type="character" w:customStyle="1" w:styleId="BodyTextIndentChar">
    <w:name w:val="Body Text Indent Char"/>
    <w:basedOn w:val="DefaultParagraphFont"/>
    <w:link w:val="BodyTextIndent"/>
    <w:rsid w:val="007D0EEC"/>
    <w:rPr>
      <w:rFonts w:eastAsia="Times New Roman" w:cs="Miriam"/>
      <w:sz w:val="22"/>
    </w:rPr>
  </w:style>
  <w:style w:type="paragraph" w:customStyle="1" w:styleId="tablehead">
    <w:name w:val="table head"/>
    <w:rsid w:val="007D0EEC"/>
    <w:pPr>
      <w:numPr>
        <w:numId w:val="12"/>
      </w:numPr>
      <w:spacing w:before="240" w:after="120" w:line="216" w:lineRule="auto"/>
      <w:jc w:val="center"/>
    </w:pPr>
    <w:rPr>
      <w:smallCaps/>
      <w:noProof/>
      <w:sz w:val="16"/>
      <w:szCs w:val="16"/>
      <w:lang w:bidi="ar-SA"/>
    </w:rPr>
  </w:style>
  <w:style w:type="character" w:customStyle="1" w:styleId="CommentTextChar">
    <w:name w:val="Comment Text Char"/>
    <w:basedOn w:val="DefaultParagraphFont"/>
    <w:link w:val="CommentText"/>
    <w:semiHidden/>
    <w:rsid w:val="007D0EEC"/>
    <w:rPr>
      <w:rFonts w:eastAsia="Times New Roman"/>
      <w:lang w:bidi="ar-SA"/>
    </w:rPr>
  </w:style>
  <w:style w:type="character" w:customStyle="1" w:styleId="CommentSubjectChar">
    <w:name w:val="Comment Subject Char"/>
    <w:basedOn w:val="CommentTextChar"/>
    <w:link w:val="CommentSubject"/>
    <w:semiHidden/>
    <w:rsid w:val="007D0EEC"/>
    <w:rPr>
      <w:rFonts w:eastAsia="Times New Roman"/>
      <w:b/>
      <w:bCs/>
      <w:lang w:bidi="ar-SA"/>
    </w:rPr>
  </w:style>
  <w:style w:type="paragraph" w:customStyle="1" w:styleId="p1aLMRoman12">
    <w:name w:val="样式 p1a + (西文) LM Roman 12 (中文) 宋体"/>
    <w:basedOn w:val="Normal"/>
    <w:autoRedefine/>
    <w:rsid w:val="00EF3CF0"/>
    <w:pPr>
      <w:bidi w:val="0"/>
      <w:jc w:val="left"/>
    </w:pPr>
    <w:rPr>
      <w:rFonts w:eastAsia="SimSun"/>
      <w:sz w:val="20"/>
      <w:szCs w:val="20"/>
      <w:lang w:val="en-GB" w:eastAsia="zh-CN" w:bidi="ar-SA"/>
    </w:rPr>
  </w:style>
  <w:style w:type="character" w:customStyle="1" w:styleId="LM10pt">
    <w:name w:val="LM 10pt"/>
    <w:rsid w:val="00BD511A"/>
    <w:rPr>
      <w:rFonts w:ascii="LM Roman 12" w:eastAsia="LM Roman 12" w:hAnsi="LM Roman 12"/>
      <w:sz w:val="20"/>
    </w:rPr>
  </w:style>
  <w:style w:type="character" w:customStyle="1" w:styleId="LM10ptitalic">
    <w:name w:val="LM 10pt italic"/>
    <w:rsid w:val="00BD511A"/>
    <w:rPr>
      <w:rFonts w:ascii="LM Roman 12" w:eastAsia="LM Roman 12" w:hAnsi="LM Roman 12"/>
      <w:i/>
      <w:iCs/>
      <w:sz w:val="20"/>
    </w:rPr>
  </w:style>
  <w:style w:type="table" w:styleId="GridTable6Colorful">
    <w:name w:val="Grid Table 6 Colorful"/>
    <w:basedOn w:val="TableNormal"/>
    <w:uiPriority w:val="51"/>
    <w:rsid w:val="008C2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339831">
      <w:bodyDiv w:val="1"/>
      <w:marLeft w:val="0"/>
      <w:marRight w:val="0"/>
      <w:marTop w:val="0"/>
      <w:marBottom w:val="0"/>
      <w:divBdr>
        <w:top w:val="none" w:sz="0" w:space="0" w:color="auto"/>
        <w:left w:val="none" w:sz="0" w:space="0" w:color="auto"/>
        <w:bottom w:val="none" w:sz="0" w:space="0" w:color="auto"/>
        <w:right w:val="none" w:sz="0" w:space="0" w:color="auto"/>
      </w:divBdr>
    </w:div>
    <w:div w:id="1085491562">
      <w:bodyDiv w:val="1"/>
      <w:marLeft w:val="0"/>
      <w:marRight w:val="0"/>
      <w:marTop w:val="0"/>
      <w:marBottom w:val="0"/>
      <w:divBdr>
        <w:top w:val="none" w:sz="0" w:space="0" w:color="auto"/>
        <w:left w:val="none" w:sz="0" w:space="0" w:color="auto"/>
        <w:bottom w:val="none" w:sz="0" w:space="0" w:color="auto"/>
        <w:right w:val="none" w:sz="0" w:space="0" w:color="auto"/>
      </w:divBdr>
      <w:divsChild>
        <w:div w:id="793602871">
          <w:marLeft w:val="0"/>
          <w:marRight w:val="0"/>
          <w:marTop w:val="0"/>
          <w:marBottom w:val="0"/>
          <w:divBdr>
            <w:top w:val="none" w:sz="0" w:space="0" w:color="auto"/>
            <w:left w:val="none" w:sz="0" w:space="0" w:color="auto"/>
            <w:bottom w:val="none" w:sz="0" w:space="0" w:color="auto"/>
            <w:right w:val="none" w:sz="0" w:space="0" w:color="auto"/>
          </w:divBdr>
        </w:div>
        <w:div w:id="1330138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B00FB-164C-475E-A07D-017B251AC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hoenix</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rabi</dc:creator>
  <cp:keywords/>
  <dc:description/>
  <cp:lastModifiedBy>Elham Khani</cp:lastModifiedBy>
  <cp:revision>9</cp:revision>
  <cp:lastPrinted>2018-05-27T09:59:00Z</cp:lastPrinted>
  <dcterms:created xsi:type="dcterms:W3CDTF">2018-05-28T14:41:00Z</dcterms:created>
  <dcterms:modified xsi:type="dcterms:W3CDTF">2018-08-27T06:56:00Z</dcterms:modified>
</cp:coreProperties>
</file>